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45C4D" w14:textId="20DBE0FA" w:rsidR="006107F6" w:rsidRPr="00F45452" w:rsidRDefault="00901D0C" w:rsidP="003D1DD1">
      <w:pPr>
        <w:jc w:val="center"/>
        <w:rPr>
          <w:rFonts w:cstheme="minorHAnsi"/>
          <w:sz w:val="24"/>
          <w:szCs w:val="24"/>
          <w:lang w:val="en-GB"/>
        </w:rPr>
      </w:pPr>
      <w:r w:rsidRPr="00F45452">
        <w:rPr>
          <w:rFonts w:cstheme="minorHAnsi"/>
          <w:sz w:val="24"/>
          <w:szCs w:val="24"/>
          <w:lang w:val="en-GB"/>
        </w:rPr>
        <w:t>Detailed Program</w:t>
      </w:r>
    </w:p>
    <w:p w14:paraId="2208D201" w14:textId="77777777" w:rsidR="00995ACB" w:rsidRDefault="00901D0C">
      <w:pPr>
        <w:rPr>
          <w:rFonts w:cstheme="minorHAnsi"/>
          <w:b/>
          <w:bCs/>
          <w:color w:val="FF0000"/>
          <w:sz w:val="24"/>
          <w:szCs w:val="24"/>
          <w:lang w:val="en-GB"/>
        </w:rPr>
      </w:pPr>
      <w:r w:rsidRPr="006D2CC3">
        <w:rPr>
          <w:rFonts w:cstheme="minorHAnsi"/>
          <w:b/>
          <w:bCs/>
          <w:color w:val="FF0000"/>
          <w:sz w:val="24"/>
          <w:szCs w:val="24"/>
          <w:lang w:val="en-GB"/>
        </w:rPr>
        <w:t xml:space="preserve">(All times </w:t>
      </w:r>
      <w:r w:rsidR="006D2CC3">
        <w:rPr>
          <w:rFonts w:cstheme="minorHAnsi"/>
          <w:b/>
          <w:bCs/>
          <w:color w:val="FF0000"/>
          <w:sz w:val="24"/>
          <w:szCs w:val="24"/>
          <w:lang w:val="en-GB"/>
        </w:rPr>
        <w:t xml:space="preserve">below </w:t>
      </w:r>
      <w:r w:rsidRPr="006D2CC3">
        <w:rPr>
          <w:rFonts w:cstheme="minorHAnsi"/>
          <w:b/>
          <w:bCs/>
          <w:color w:val="FF0000"/>
          <w:sz w:val="24"/>
          <w:szCs w:val="24"/>
          <w:lang w:val="en-GB"/>
        </w:rPr>
        <w:t>are India Time)</w:t>
      </w:r>
    </w:p>
    <w:p w14:paraId="2E52A87E" w14:textId="293146C8" w:rsidR="00901D0C" w:rsidRPr="002618E5" w:rsidRDefault="00BA0A33">
      <w:pPr>
        <w:rPr>
          <w:rFonts w:cstheme="minorHAnsi"/>
          <w:b/>
          <w:bCs/>
          <w:color w:val="FF0000"/>
          <w:sz w:val="24"/>
          <w:szCs w:val="24"/>
          <w:u w:val="single"/>
          <w:lang w:val="en-GB"/>
        </w:rPr>
      </w:pPr>
      <w:r>
        <w:rPr>
          <w:rFonts w:cstheme="minorHAnsi"/>
          <w:b/>
          <w:bCs/>
          <w:color w:val="FF0000"/>
          <w:sz w:val="24"/>
          <w:szCs w:val="24"/>
          <w:lang w:val="en-GB"/>
        </w:rPr>
        <w:t xml:space="preserve">Time conversion for some time zones indicated at the end of the </w:t>
      </w:r>
      <w:r w:rsidR="00995ACB">
        <w:rPr>
          <w:rFonts w:cstheme="minorHAnsi"/>
          <w:b/>
          <w:bCs/>
          <w:color w:val="FF0000"/>
          <w:sz w:val="24"/>
          <w:szCs w:val="24"/>
          <w:lang w:val="en-GB"/>
        </w:rPr>
        <w:t xml:space="preserve">table*. </w:t>
      </w:r>
      <w:r w:rsidR="00995ACB" w:rsidRPr="002618E5">
        <w:rPr>
          <w:rFonts w:cstheme="minorHAnsi"/>
          <w:b/>
          <w:bCs/>
          <w:color w:val="FF0000"/>
          <w:sz w:val="24"/>
          <w:szCs w:val="24"/>
          <w:u w:val="single"/>
          <w:lang w:val="en-GB"/>
        </w:rPr>
        <w:t xml:space="preserve">Please convert the </w:t>
      </w:r>
      <w:r w:rsidR="002618E5">
        <w:rPr>
          <w:rFonts w:cstheme="minorHAnsi"/>
          <w:b/>
          <w:bCs/>
          <w:color w:val="FF0000"/>
          <w:sz w:val="24"/>
          <w:szCs w:val="24"/>
          <w:u w:val="single"/>
          <w:lang w:val="en-GB"/>
        </w:rPr>
        <w:t xml:space="preserve">times shown in </w:t>
      </w:r>
      <w:r w:rsidR="00995ACB" w:rsidRPr="002618E5">
        <w:rPr>
          <w:rFonts w:cstheme="minorHAnsi"/>
          <w:b/>
          <w:bCs/>
          <w:color w:val="FF0000"/>
          <w:sz w:val="24"/>
          <w:szCs w:val="24"/>
          <w:u w:val="single"/>
          <w:lang w:val="en-GB"/>
        </w:rPr>
        <w:t>Indian time to your time.</w:t>
      </w:r>
      <w:r w:rsidRPr="002618E5">
        <w:rPr>
          <w:rFonts w:cstheme="minorHAnsi"/>
          <w:b/>
          <w:bCs/>
          <w:color w:val="FF0000"/>
          <w:sz w:val="24"/>
          <w:szCs w:val="24"/>
          <w:u w:val="single"/>
          <w:lang w:val="en-GB"/>
        </w:rPr>
        <w:t xml:space="preserve">  </w:t>
      </w:r>
    </w:p>
    <w:tbl>
      <w:tblPr>
        <w:tblStyle w:val="TableGrid"/>
        <w:tblW w:w="9351" w:type="dxa"/>
        <w:tblInd w:w="-289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0F74FD" w:rsidRPr="00687B7C" w14:paraId="676C7ECA" w14:textId="77777777" w:rsidTr="00B7424D">
        <w:tc>
          <w:tcPr>
            <w:tcW w:w="9351" w:type="dxa"/>
            <w:gridSpan w:val="2"/>
          </w:tcPr>
          <w:p w14:paraId="3B6D00ED" w14:textId="4AA437AE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ay 1:</w:t>
            </w:r>
          </w:p>
          <w:p w14:paraId="5FC95A90" w14:textId="77777777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7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th</w:t>
            </w:r>
            <w:r w:rsidRPr="00687B7C">
              <w:rPr>
                <w:rFonts w:cstheme="minorHAnsi"/>
                <w:szCs w:val="22"/>
                <w:lang w:val="en-GB"/>
              </w:rPr>
              <w:t xml:space="preserve"> May, 2021, Thursday</w:t>
            </w:r>
          </w:p>
          <w:p w14:paraId="60062955" w14:textId="77777777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</w:p>
        </w:tc>
      </w:tr>
      <w:tr w:rsidR="00901D0C" w:rsidRPr="00687B7C" w14:paraId="3BD43E82" w14:textId="77777777" w:rsidTr="006F0A8C">
        <w:tc>
          <w:tcPr>
            <w:tcW w:w="2830" w:type="dxa"/>
          </w:tcPr>
          <w:p w14:paraId="4848EE37" w14:textId="56264C32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6:2</w:t>
            </w:r>
            <w:r w:rsidR="00450FBA">
              <w:rPr>
                <w:rFonts w:cstheme="minorHAnsi"/>
                <w:szCs w:val="22"/>
                <w:lang w:val="en-GB"/>
              </w:rPr>
              <w:t>5</w:t>
            </w:r>
            <w:r w:rsidRPr="00687B7C">
              <w:rPr>
                <w:rFonts w:cstheme="minorHAnsi"/>
                <w:szCs w:val="22"/>
                <w:lang w:val="en-GB"/>
              </w:rPr>
              <w:t xml:space="preserve"> - 16:55 </w:t>
            </w:r>
          </w:p>
        </w:tc>
        <w:tc>
          <w:tcPr>
            <w:tcW w:w="6521" w:type="dxa"/>
          </w:tcPr>
          <w:p w14:paraId="30E77DDC" w14:textId="4BC308E5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Inauguration</w:t>
            </w:r>
          </w:p>
        </w:tc>
      </w:tr>
      <w:tr w:rsidR="00880BBB" w:rsidRPr="00687B7C" w14:paraId="7782829F" w14:textId="77777777" w:rsidTr="006F0A8C">
        <w:tc>
          <w:tcPr>
            <w:tcW w:w="2830" w:type="dxa"/>
          </w:tcPr>
          <w:p w14:paraId="1D3821CF" w14:textId="77777777" w:rsidR="00880BBB" w:rsidRPr="00687B7C" w:rsidRDefault="00880BBB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</w:tcPr>
          <w:p w14:paraId="0D75B3E1" w14:textId="3AEDB27F" w:rsidR="00880BBB" w:rsidRPr="00687B7C" w:rsidRDefault="00FD537E">
            <w:pPr>
              <w:rPr>
                <w:rFonts w:cstheme="minorHAnsi"/>
                <w:szCs w:val="22"/>
                <w:lang w:val="en-GB"/>
              </w:rPr>
            </w:pPr>
            <w:r>
              <w:rPr>
                <w:rFonts w:cstheme="minorHAnsi"/>
                <w:szCs w:val="22"/>
                <w:lang w:val="en-GB"/>
              </w:rPr>
              <w:t>Ina</w:t>
            </w:r>
            <w:r w:rsidR="00450FBA">
              <w:rPr>
                <w:rFonts w:cstheme="minorHAnsi"/>
                <w:szCs w:val="22"/>
                <w:lang w:val="en-GB"/>
              </w:rPr>
              <w:t>u</w:t>
            </w:r>
            <w:r>
              <w:rPr>
                <w:rFonts w:cstheme="minorHAnsi"/>
                <w:szCs w:val="22"/>
                <w:lang w:val="en-GB"/>
              </w:rPr>
              <w:t xml:space="preserve">gural </w:t>
            </w:r>
            <w:r w:rsidR="00450FBA">
              <w:rPr>
                <w:rFonts w:cstheme="minorHAnsi"/>
                <w:szCs w:val="22"/>
                <w:lang w:val="en-GB"/>
              </w:rPr>
              <w:t>remarks</w:t>
            </w:r>
          </w:p>
        </w:tc>
      </w:tr>
      <w:tr w:rsidR="00880BBB" w:rsidRPr="00687B7C" w14:paraId="5829A2A2" w14:textId="77777777" w:rsidTr="00A66C6D">
        <w:tc>
          <w:tcPr>
            <w:tcW w:w="2830" w:type="dxa"/>
          </w:tcPr>
          <w:p w14:paraId="1E94EAF4" w14:textId="77777777" w:rsidR="00880BBB" w:rsidRPr="00687B7C" w:rsidRDefault="00880BBB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FF2CC" w:themeFill="accent4" w:themeFillTint="33"/>
          </w:tcPr>
          <w:p w14:paraId="5206564D" w14:textId="7F165282" w:rsidR="00880BBB" w:rsidRPr="00687B7C" w:rsidRDefault="00FD537E">
            <w:pPr>
              <w:rPr>
                <w:rFonts w:cstheme="minorHAnsi"/>
                <w:szCs w:val="22"/>
                <w:lang w:val="en-GB"/>
              </w:rPr>
            </w:pPr>
            <w:r>
              <w:rPr>
                <w:rFonts w:cstheme="minorHAnsi"/>
                <w:szCs w:val="22"/>
                <w:lang w:val="en-GB"/>
              </w:rPr>
              <w:t>Address by Director IIT Kanpur</w:t>
            </w:r>
            <w:r w:rsidR="00064D71">
              <w:rPr>
                <w:rFonts w:cstheme="minorHAnsi"/>
                <w:szCs w:val="22"/>
                <w:lang w:val="en-GB"/>
              </w:rPr>
              <w:t>, Prof. Abhay Karandikar</w:t>
            </w:r>
          </w:p>
        </w:tc>
      </w:tr>
      <w:tr w:rsidR="00880BBB" w:rsidRPr="00687B7C" w14:paraId="76806289" w14:textId="77777777" w:rsidTr="006F0A8C">
        <w:tc>
          <w:tcPr>
            <w:tcW w:w="2830" w:type="dxa"/>
          </w:tcPr>
          <w:p w14:paraId="581F56E4" w14:textId="77777777" w:rsidR="00880BBB" w:rsidRPr="00687B7C" w:rsidRDefault="00880BBB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</w:tcPr>
          <w:p w14:paraId="45555A92" w14:textId="77777777" w:rsidR="00880BBB" w:rsidRPr="00687B7C" w:rsidRDefault="00880BBB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901D0C" w:rsidRPr="00687B7C" w14:paraId="420B1CF3" w14:textId="77777777" w:rsidTr="006F0A8C">
        <w:tc>
          <w:tcPr>
            <w:tcW w:w="2830" w:type="dxa"/>
          </w:tcPr>
          <w:p w14:paraId="67CFF172" w14:textId="77777777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2D2866D8" w14:textId="7999AF3A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Vortex imaging/Pairing symmetry and Vortices</w:t>
            </w:r>
          </w:p>
          <w:p w14:paraId="67A18868" w14:textId="070D5271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 xml:space="preserve">: </w:t>
            </w:r>
            <w:r w:rsidR="0043448C">
              <w:rPr>
                <w:rFonts w:cstheme="minorHAnsi"/>
                <w:szCs w:val="22"/>
                <w:lang w:val="en-GB"/>
              </w:rPr>
              <w:t>Gianni Blatter</w:t>
            </w:r>
            <w:r w:rsidRPr="00687B7C">
              <w:rPr>
                <w:rFonts w:cstheme="minorHAnsi"/>
                <w:szCs w:val="22"/>
                <w:lang w:val="en-GB"/>
              </w:rPr>
              <w:t xml:space="preserve"> </w:t>
            </w:r>
            <w:r w:rsidR="004277A2">
              <w:rPr>
                <w:rFonts w:cstheme="minorHAnsi"/>
                <w:szCs w:val="22"/>
                <w:lang w:val="en-GB"/>
              </w:rPr>
              <w:t>, ETH Zurich</w:t>
            </w:r>
            <w:r w:rsidR="003C70D6">
              <w:rPr>
                <w:rFonts w:cstheme="minorHAnsi"/>
                <w:szCs w:val="22"/>
                <w:lang w:val="en-GB"/>
              </w:rPr>
              <w:t>, Switzerland</w:t>
            </w:r>
            <w:r w:rsidRPr="00687B7C">
              <w:rPr>
                <w:rFonts w:cstheme="minorHAnsi"/>
                <w:szCs w:val="22"/>
                <w:lang w:val="en-GB"/>
              </w:rPr>
              <w:t xml:space="preserve">                                       </w:t>
            </w:r>
          </w:p>
          <w:p w14:paraId="2F6EA05F" w14:textId="2E63F23D" w:rsidR="003C70D6" w:rsidRPr="00687B7C" w:rsidRDefault="00901D0C" w:rsidP="00C8460A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o-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4C5B5E">
              <w:rPr>
                <w:rFonts w:cstheme="minorHAnsi"/>
                <w:szCs w:val="22"/>
                <w:lang w:val="en-GB"/>
              </w:rPr>
              <w:t xml:space="preserve"> </w:t>
            </w:r>
            <w:r w:rsidR="004C5B5E" w:rsidRPr="004C5B5E">
              <w:rPr>
                <w:rFonts w:cstheme="minorHAnsi"/>
                <w:szCs w:val="22"/>
              </w:rPr>
              <w:t>Gorky Shaw, KIIT Orissa, India</w:t>
            </w:r>
          </w:p>
        </w:tc>
      </w:tr>
      <w:tr w:rsidR="00901D0C" w:rsidRPr="00687B7C" w14:paraId="06DB638D" w14:textId="77777777" w:rsidTr="006F0A8C">
        <w:tc>
          <w:tcPr>
            <w:tcW w:w="2830" w:type="dxa"/>
          </w:tcPr>
          <w:p w14:paraId="586ED60B" w14:textId="2A0CDBCC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00 - 17:30</w:t>
            </w:r>
          </w:p>
        </w:tc>
        <w:tc>
          <w:tcPr>
            <w:tcW w:w="6521" w:type="dxa"/>
          </w:tcPr>
          <w:p w14:paraId="042961C5" w14:textId="08474925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etsuo Hanaguri</w:t>
            </w:r>
            <w:r w:rsidR="001D6D07" w:rsidRPr="00687B7C">
              <w:rPr>
                <w:rFonts w:cstheme="minorHAnsi"/>
                <w:szCs w:val="22"/>
                <w:lang w:val="en-GB"/>
              </w:rPr>
              <w:t>,</w:t>
            </w:r>
            <w:r w:rsidR="00E31144" w:rsidRPr="00687B7C">
              <w:rPr>
                <w:rFonts w:cstheme="minorHAnsi"/>
                <w:szCs w:val="22"/>
                <w:lang w:val="en-GB"/>
              </w:rPr>
              <w:t xml:space="preserve"> RIKEN, Japan</w:t>
            </w:r>
          </w:p>
          <w:p w14:paraId="0F385F06" w14:textId="77777777" w:rsidR="00C31D2D" w:rsidRPr="00687B7C" w:rsidRDefault="00C31D2D" w:rsidP="00901D0C">
            <w:pPr>
              <w:rPr>
                <w:rFonts w:cstheme="minorHAnsi"/>
                <w:szCs w:val="22"/>
                <w:lang w:val="en-GB"/>
              </w:rPr>
            </w:pPr>
          </w:p>
          <w:p w14:paraId="2F165584" w14:textId="5F65982C" w:rsidR="00901D0C" w:rsidRPr="00687B7C" w:rsidRDefault="00901D0C" w:rsidP="00C31D2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</w:t>
            </w:r>
            <w:r w:rsidR="00E31144" w:rsidRPr="00687B7C">
              <w:rPr>
                <w:rFonts w:cstheme="minorHAnsi"/>
                <w:szCs w:val="22"/>
                <w:lang w:val="en-GB"/>
              </w:rPr>
              <w:t xml:space="preserve"> High-field superconducting phase in FeSe investigated by</w:t>
            </w:r>
            <w:r w:rsidR="00C31D2D" w:rsidRPr="00687B7C">
              <w:rPr>
                <w:rFonts w:cstheme="minorHAnsi"/>
                <w:szCs w:val="22"/>
                <w:lang w:val="en-GB"/>
              </w:rPr>
              <w:t xml:space="preserve"> </w:t>
            </w:r>
            <w:r w:rsidR="00E31144" w:rsidRPr="00687B7C">
              <w:rPr>
                <w:rFonts w:cstheme="minorHAnsi"/>
                <w:szCs w:val="22"/>
                <w:lang w:val="en-GB"/>
              </w:rPr>
              <w:t>spectroscopic-imaging scanning tunneling microscopy</w:t>
            </w:r>
          </w:p>
        </w:tc>
      </w:tr>
      <w:tr w:rsidR="00901D0C" w:rsidRPr="00687B7C" w14:paraId="68A7BD02" w14:textId="77777777" w:rsidTr="006F0A8C">
        <w:tc>
          <w:tcPr>
            <w:tcW w:w="2830" w:type="dxa"/>
          </w:tcPr>
          <w:p w14:paraId="2986CD59" w14:textId="57ED138F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30 - 18:00</w:t>
            </w:r>
          </w:p>
        </w:tc>
        <w:tc>
          <w:tcPr>
            <w:tcW w:w="6521" w:type="dxa"/>
          </w:tcPr>
          <w:p w14:paraId="7026046F" w14:textId="40B63F74" w:rsidR="00901D0C" w:rsidRPr="00687B7C" w:rsidRDefault="00901D0C" w:rsidP="00E31144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szCs w:val="22"/>
                <w:lang w:val="en-GB"/>
              </w:rPr>
              <w:t>Hermann Suderow</w:t>
            </w:r>
            <w:r w:rsidR="00E31144" w:rsidRPr="00687B7C">
              <w:rPr>
                <w:rFonts w:cstheme="minorHAnsi"/>
                <w:szCs w:val="22"/>
                <w:lang w:val="en-GB"/>
              </w:rPr>
              <w:t xml:space="preserve">, IFIMAC, Universidad Autónoma de Madrid, </w:t>
            </w:r>
            <w:r w:rsidR="00E31144" w:rsidRPr="00687B7C">
              <w:rPr>
                <w:rFonts w:cstheme="minorHAnsi"/>
                <w:color w:val="000000"/>
                <w:szCs w:val="22"/>
              </w:rPr>
              <w:t>Spain</w:t>
            </w:r>
          </w:p>
          <w:p w14:paraId="6900CA5F" w14:textId="77777777" w:rsidR="00C31D2D" w:rsidRPr="00687B7C" w:rsidRDefault="00C31D2D" w:rsidP="00E31144">
            <w:pPr>
              <w:rPr>
                <w:rFonts w:cstheme="minorHAnsi"/>
                <w:color w:val="000000"/>
                <w:szCs w:val="22"/>
              </w:rPr>
            </w:pPr>
          </w:p>
          <w:p w14:paraId="3380A0DB" w14:textId="5F91DE0A" w:rsidR="00901D0C" w:rsidRPr="00687B7C" w:rsidRDefault="00901D0C" w:rsidP="00E31144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Title: </w:t>
            </w:r>
            <w:r w:rsidR="00E31144" w:rsidRPr="00687B7C">
              <w:rPr>
                <w:rFonts w:cstheme="minorHAnsi"/>
                <w:szCs w:val="22"/>
                <w:lang w:val="en-GB"/>
              </w:rPr>
              <w:t xml:space="preserve">Scanning tunnelling microscopy of bound states in </w:t>
            </w:r>
            <w:r w:rsidR="00687B7C">
              <w:rPr>
                <w:rFonts w:cstheme="minorHAnsi"/>
                <w:szCs w:val="22"/>
                <w:lang w:val="en-GB"/>
              </w:rPr>
              <w:t>s</w:t>
            </w:r>
            <w:r w:rsidR="00E31144" w:rsidRPr="00687B7C">
              <w:rPr>
                <w:rFonts w:cstheme="minorHAnsi"/>
                <w:szCs w:val="22"/>
                <w:lang w:val="en-GB"/>
              </w:rPr>
              <w:t>uperconductors</w:t>
            </w:r>
          </w:p>
        </w:tc>
      </w:tr>
      <w:tr w:rsidR="00901D0C" w:rsidRPr="00687B7C" w14:paraId="6C31BDA9" w14:textId="77777777" w:rsidTr="006F0A8C">
        <w:tc>
          <w:tcPr>
            <w:tcW w:w="2830" w:type="dxa"/>
          </w:tcPr>
          <w:p w14:paraId="060AF290" w14:textId="1E254C5C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00 - 18:30</w:t>
            </w:r>
          </w:p>
        </w:tc>
        <w:tc>
          <w:tcPr>
            <w:tcW w:w="6521" w:type="dxa"/>
          </w:tcPr>
          <w:p w14:paraId="5A88BF0A" w14:textId="2AAD1BD6" w:rsidR="00901D0C" w:rsidRPr="00687B7C" w:rsidRDefault="00901D0C" w:rsidP="00C31D2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imitri Roditchev</w:t>
            </w:r>
            <w:r w:rsidR="00C31D2D" w:rsidRPr="00687B7C">
              <w:rPr>
                <w:rFonts w:cstheme="minorHAnsi"/>
                <w:szCs w:val="22"/>
                <w:lang w:val="en-GB"/>
              </w:rPr>
              <w:t>, Sorbonne University, France</w:t>
            </w:r>
          </w:p>
          <w:p w14:paraId="36B9690A" w14:textId="77777777" w:rsidR="00C31D2D" w:rsidRPr="00687B7C" w:rsidRDefault="00C31D2D" w:rsidP="00C31D2D">
            <w:pPr>
              <w:rPr>
                <w:rFonts w:cstheme="minorHAnsi"/>
                <w:szCs w:val="22"/>
                <w:lang w:val="en-GB"/>
              </w:rPr>
            </w:pPr>
          </w:p>
          <w:p w14:paraId="6D0822F3" w14:textId="64DBF896" w:rsidR="00901D0C" w:rsidRPr="00687B7C" w:rsidRDefault="00901D0C" w:rsidP="00C31D2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</w:t>
            </w:r>
            <w:r w:rsidR="00C31D2D" w:rsidRPr="00687B7C">
              <w:rPr>
                <w:rFonts w:cstheme="minorHAnsi"/>
                <w:szCs w:val="22"/>
                <w:lang w:val="en-GB"/>
              </w:rPr>
              <w:t xml:space="preserve"> Crossover from ferromagnetic superconductor to superconducting ferromagnet in </w:t>
            </w:r>
            <w:r w:rsidR="00F558B9" w:rsidRPr="00687B7C">
              <w:rPr>
                <w:rFonts w:cstheme="minorHAnsi"/>
                <w:szCs w:val="22"/>
                <w:lang w:val="en-GB"/>
              </w:rPr>
              <w:t>p</w:t>
            </w:r>
            <w:r w:rsidR="00C31D2D" w:rsidRPr="00687B7C">
              <w:rPr>
                <w:rFonts w:cstheme="minorHAnsi"/>
                <w:szCs w:val="22"/>
                <w:lang w:val="en-GB"/>
              </w:rPr>
              <w:t>-doped EuFe</w:t>
            </w:r>
            <w:r w:rsidR="00C31D2D" w:rsidRPr="00687B7C">
              <w:rPr>
                <w:rFonts w:cstheme="minorHAnsi"/>
                <w:szCs w:val="22"/>
                <w:vertAlign w:val="subscript"/>
                <w:lang w:val="en-GB"/>
              </w:rPr>
              <w:t>2</w:t>
            </w:r>
            <w:r w:rsidR="00C31D2D" w:rsidRPr="00687B7C">
              <w:rPr>
                <w:rFonts w:cstheme="minorHAnsi"/>
                <w:szCs w:val="22"/>
                <w:lang w:val="en-GB"/>
              </w:rPr>
              <w:t>(AsP)</w:t>
            </w:r>
            <w:r w:rsidR="00C31D2D" w:rsidRPr="00687B7C">
              <w:rPr>
                <w:rFonts w:cstheme="minorHAnsi"/>
                <w:szCs w:val="22"/>
                <w:vertAlign w:val="subscript"/>
                <w:lang w:val="en-GB"/>
              </w:rPr>
              <w:t>2</w:t>
            </w:r>
          </w:p>
        </w:tc>
      </w:tr>
      <w:tr w:rsidR="00901D0C" w:rsidRPr="00687B7C" w14:paraId="5DE9876B" w14:textId="77777777" w:rsidTr="006F0A8C">
        <w:tc>
          <w:tcPr>
            <w:tcW w:w="2830" w:type="dxa"/>
          </w:tcPr>
          <w:p w14:paraId="4B45E020" w14:textId="507EE6CB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30 - 19:00</w:t>
            </w:r>
          </w:p>
        </w:tc>
        <w:tc>
          <w:tcPr>
            <w:tcW w:w="6521" w:type="dxa"/>
          </w:tcPr>
          <w:p w14:paraId="7B62A3F7" w14:textId="2BDCE41F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imon Bending</w:t>
            </w:r>
            <w:r w:rsidR="00C31D2D" w:rsidRPr="00687B7C">
              <w:rPr>
                <w:rFonts w:cstheme="minorHAnsi"/>
                <w:szCs w:val="22"/>
                <w:lang w:val="en-GB"/>
              </w:rPr>
              <w:t xml:space="preserve">, </w:t>
            </w:r>
            <w:r w:rsidR="001E7B1E" w:rsidRPr="00687B7C">
              <w:rPr>
                <w:rFonts w:cstheme="minorHAnsi"/>
                <w:szCs w:val="22"/>
                <w:lang w:val="en-GB"/>
              </w:rPr>
              <w:t>University of Bath, United Kingdom</w:t>
            </w:r>
          </w:p>
          <w:p w14:paraId="0BC3A8F1" w14:textId="77777777" w:rsidR="001E7B1E" w:rsidRPr="00687B7C" w:rsidRDefault="001E7B1E">
            <w:pPr>
              <w:rPr>
                <w:rFonts w:cstheme="minorHAnsi"/>
                <w:szCs w:val="22"/>
                <w:lang w:val="en-GB"/>
              </w:rPr>
            </w:pPr>
          </w:p>
          <w:p w14:paraId="52B3FC79" w14:textId="1B1FFA88" w:rsidR="00901D0C" w:rsidRPr="00687B7C" w:rsidRDefault="00901D0C" w:rsidP="001E7B1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Title: </w:t>
            </w:r>
            <w:r w:rsidR="001E7B1E" w:rsidRPr="00687B7C">
              <w:rPr>
                <w:rFonts w:asciiTheme="minorHAnsi" w:hAnsiTheme="minorHAnsi" w:cstheme="minorHAnsi"/>
                <w:sz w:val="22"/>
                <w:szCs w:val="22"/>
              </w:rPr>
              <w:t>Imaging the Suppression of Superconductivity by Correlated Magnetic Fluctuations in RbEuFe</w:t>
            </w:r>
            <w:r w:rsidR="001E7B1E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="001E7B1E" w:rsidRPr="00687B7C">
              <w:rPr>
                <w:rFonts w:asciiTheme="minorHAnsi" w:hAnsiTheme="minorHAnsi" w:cstheme="minorHAnsi"/>
                <w:sz w:val="22"/>
                <w:szCs w:val="22"/>
              </w:rPr>
              <w:t>As</w:t>
            </w:r>
            <w:r w:rsidR="001E7B1E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</w:p>
        </w:tc>
      </w:tr>
      <w:tr w:rsidR="00901D0C" w:rsidRPr="00687B7C" w14:paraId="0A7AB193" w14:textId="77777777" w:rsidTr="006F0A8C">
        <w:tc>
          <w:tcPr>
            <w:tcW w:w="2830" w:type="dxa"/>
            <w:shd w:val="clear" w:color="auto" w:fill="FFF2CC" w:themeFill="accent4" w:themeFillTint="33"/>
          </w:tcPr>
          <w:p w14:paraId="62FD0F6D" w14:textId="0B556347" w:rsidR="00901D0C" w:rsidRPr="00687B7C" w:rsidRDefault="000751C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00 - 19:30</w:t>
            </w:r>
          </w:p>
        </w:tc>
        <w:tc>
          <w:tcPr>
            <w:tcW w:w="6521" w:type="dxa"/>
            <w:shd w:val="clear" w:color="auto" w:fill="FFF2CC" w:themeFill="accent4" w:themeFillTint="33"/>
          </w:tcPr>
          <w:p w14:paraId="2145B698" w14:textId="14E3FAF1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Break</w:t>
            </w:r>
          </w:p>
        </w:tc>
      </w:tr>
      <w:tr w:rsidR="00901D0C" w:rsidRPr="00687B7C" w14:paraId="4B8B4A65" w14:textId="77777777" w:rsidTr="006F0A8C">
        <w:tc>
          <w:tcPr>
            <w:tcW w:w="2830" w:type="dxa"/>
          </w:tcPr>
          <w:p w14:paraId="1FFB0B67" w14:textId="77777777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143B2BE7" w14:textId="6B34FD4E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Session: </w:t>
            </w:r>
            <w:r w:rsidR="006F0A8C" w:rsidRPr="00687B7C">
              <w:rPr>
                <w:rFonts w:cstheme="minorHAnsi"/>
                <w:szCs w:val="22"/>
                <w:lang w:val="en-GB"/>
              </w:rPr>
              <w:t>Multigap superconductors, disorder: effect on order parameter symmetry/ phase diagrams/pinning/ applications</w:t>
            </w:r>
          </w:p>
          <w:p w14:paraId="1E358D44" w14:textId="79ADF5BB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 xml:space="preserve">: </w:t>
            </w:r>
            <w:r w:rsidR="004277A2">
              <w:rPr>
                <w:rFonts w:cstheme="minorHAnsi"/>
                <w:szCs w:val="22"/>
                <w:lang w:val="en-GB"/>
              </w:rPr>
              <w:t>T. V. Ramakrishnan, IISc Bangalore</w:t>
            </w:r>
          </w:p>
          <w:p w14:paraId="7CF12E54" w14:textId="32FF1DCB" w:rsidR="007F094A" w:rsidRPr="00687B7C" w:rsidRDefault="00901D0C" w:rsidP="00C8460A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o-Chair</w:t>
            </w:r>
            <w:r w:rsidR="007F094A">
              <w:rPr>
                <w:rFonts w:cstheme="minorHAnsi"/>
                <w:szCs w:val="22"/>
                <w:lang w:val="en-GB"/>
              </w:rPr>
              <w:t xml:space="preserve">: </w:t>
            </w:r>
            <w:r w:rsidR="007F094A" w:rsidRPr="007F094A">
              <w:rPr>
                <w:rFonts w:cstheme="minorHAnsi"/>
                <w:szCs w:val="22"/>
              </w:rPr>
              <w:t>Deepshikha Jaiswal</w:t>
            </w:r>
            <w:r w:rsidR="00E40C7F">
              <w:rPr>
                <w:rFonts w:cstheme="minorHAnsi"/>
                <w:szCs w:val="22"/>
              </w:rPr>
              <w:t xml:space="preserve"> Nagar</w:t>
            </w:r>
            <w:r w:rsidR="007F094A" w:rsidRPr="007F094A">
              <w:rPr>
                <w:rFonts w:cstheme="minorHAnsi"/>
                <w:szCs w:val="22"/>
              </w:rPr>
              <w:t xml:space="preserve">, IISER </w:t>
            </w:r>
            <w:r w:rsidR="00E40C7F">
              <w:rPr>
                <w:rFonts w:cstheme="minorHAnsi"/>
                <w:szCs w:val="22"/>
              </w:rPr>
              <w:t>Thiruvanathapuram</w:t>
            </w:r>
            <w:r w:rsidR="007F094A" w:rsidRPr="007F094A">
              <w:rPr>
                <w:rFonts w:cstheme="minorHAnsi"/>
                <w:szCs w:val="22"/>
              </w:rPr>
              <w:t>, India</w:t>
            </w:r>
          </w:p>
        </w:tc>
      </w:tr>
      <w:tr w:rsidR="00901D0C" w:rsidRPr="00687B7C" w14:paraId="17AB8510" w14:textId="77777777" w:rsidTr="006F0A8C">
        <w:tc>
          <w:tcPr>
            <w:tcW w:w="2830" w:type="dxa"/>
          </w:tcPr>
          <w:p w14:paraId="5356EACB" w14:textId="7BF1FA39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30 - 20:00</w:t>
            </w:r>
          </w:p>
        </w:tc>
        <w:tc>
          <w:tcPr>
            <w:tcW w:w="6521" w:type="dxa"/>
          </w:tcPr>
          <w:p w14:paraId="453E2AEC" w14:textId="421C4F0D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Marcin Konczykowski</w:t>
            </w:r>
            <w:r w:rsidR="001358D1" w:rsidRPr="00687B7C">
              <w:rPr>
                <w:rFonts w:cstheme="minorHAnsi"/>
                <w:szCs w:val="22"/>
                <w:lang w:val="en-GB"/>
              </w:rPr>
              <w:t>, Laboratoire des Solides Irradies, Institut Polytechnique de Paris, France</w:t>
            </w:r>
          </w:p>
          <w:p w14:paraId="53116D0E" w14:textId="77777777" w:rsidR="00B64BD4" w:rsidRPr="00687B7C" w:rsidRDefault="00B64BD4">
            <w:pPr>
              <w:rPr>
                <w:rFonts w:cstheme="minorHAnsi"/>
                <w:szCs w:val="22"/>
                <w:lang w:val="en-GB"/>
              </w:rPr>
            </w:pPr>
          </w:p>
          <w:p w14:paraId="487A5213" w14:textId="560F1536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Title: </w:t>
            </w:r>
            <w:r w:rsidR="003B50BF" w:rsidRPr="00687B7C">
              <w:rPr>
                <w:rFonts w:cstheme="minorHAnsi"/>
                <w:szCs w:val="22"/>
                <w:lang w:val="en-GB"/>
              </w:rPr>
              <w:t>Tuning of Composition - Temperature Phase Diagram of Iron-Based</w:t>
            </w:r>
            <w:r w:rsidR="00F558B9" w:rsidRPr="00687B7C">
              <w:rPr>
                <w:rFonts w:cstheme="minorHAnsi"/>
                <w:szCs w:val="22"/>
                <w:lang w:val="en-GB"/>
              </w:rPr>
              <w:t xml:space="preserve"> </w:t>
            </w:r>
            <w:r w:rsidR="003B50BF" w:rsidRPr="00687B7C">
              <w:rPr>
                <w:rFonts w:cstheme="minorHAnsi"/>
                <w:szCs w:val="22"/>
                <w:lang w:val="en-GB"/>
              </w:rPr>
              <w:t>Superconductors by Disorder</w:t>
            </w:r>
          </w:p>
        </w:tc>
      </w:tr>
      <w:tr w:rsidR="00901D0C" w:rsidRPr="00687B7C" w14:paraId="2234FBAC" w14:textId="77777777" w:rsidTr="006F0A8C">
        <w:tc>
          <w:tcPr>
            <w:tcW w:w="2830" w:type="dxa"/>
          </w:tcPr>
          <w:p w14:paraId="6CABE1D1" w14:textId="69D27EED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00 - 20:30</w:t>
            </w:r>
          </w:p>
        </w:tc>
        <w:tc>
          <w:tcPr>
            <w:tcW w:w="6521" w:type="dxa"/>
          </w:tcPr>
          <w:p w14:paraId="3638CD6D" w14:textId="4D7EE0ED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Vadim Geshkenbein</w:t>
            </w:r>
            <w:r w:rsidR="003B7F54" w:rsidRPr="00687B7C">
              <w:rPr>
                <w:rFonts w:cstheme="minorHAnsi"/>
                <w:szCs w:val="22"/>
                <w:lang w:val="en-GB"/>
              </w:rPr>
              <w:t>, Affiliation Institut for Theoretical Physics ETH Zu ̈rich, Switzerland</w:t>
            </w:r>
          </w:p>
          <w:p w14:paraId="1787D1DF" w14:textId="77777777" w:rsidR="003B7F54" w:rsidRPr="00687B7C" w:rsidRDefault="003B7F54">
            <w:pPr>
              <w:rPr>
                <w:rFonts w:cstheme="minorHAnsi"/>
                <w:szCs w:val="22"/>
                <w:lang w:val="en-GB"/>
              </w:rPr>
            </w:pPr>
          </w:p>
          <w:p w14:paraId="1902F9C7" w14:textId="0324DEA0" w:rsidR="00901D0C" w:rsidRPr="00687B7C" w:rsidRDefault="00901D0C" w:rsidP="003B7F54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</w:t>
            </w:r>
            <w:r w:rsidR="003B7F54" w:rsidRPr="00687B7C">
              <w:rPr>
                <w:rFonts w:cstheme="minorHAnsi"/>
                <w:szCs w:val="22"/>
                <w:lang w:val="en-GB"/>
              </w:rPr>
              <w:t xml:space="preserve"> Creep effects on the Campbell response in type II superconductors</w:t>
            </w:r>
          </w:p>
        </w:tc>
      </w:tr>
      <w:tr w:rsidR="00901D0C" w:rsidRPr="00687B7C" w14:paraId="4C41EC56" w14:textId="77777777" w:rsidTr="006F0A8C">
        <w:tc>
          <w:tcPr>
            <w:tcW w:w="2830" w:type="dxa"/>
          </w:tcPr>
          <w:p w14:paraId="7912CBE1" w14:textId="108C1EAF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30 - 21:00</w:t>
            </w:r>
          </w:p>
        </w:tc>
        <w:tc>
          <w:tcPr>
            <w:tcW w:w="6521" w:type="dxa"/>
          </w:tcPr>
          <w:p w14:paraId="7ACFE046" w14:textId="152CF4EC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avid Larbalestier</w:t>
            </w:r>
            <w:r w:rsidR="000E37E5" w:rsidRPr="00687B7C">
              <w:rPr>
                <w:rFonts w:cstheme="minorHAnsi"/>
                <w:szCs w:val="22"/>
                <w:lang w:val="en-GB"/>
              </w:rPr>
              <w:t xml:space="preserve">, </w:t>
            </w:r>
            <w:r w:rsidR="00C72A66" w:rsidRPr="00687B7C">
              <w:rPr>
                <w:rFonts w:cstheme="minorHAnsi"/>
                <w:szCs w:val="22"/>
                <w:lang w:val="en-GB"/>
              </w:rPr>
              <w:t>National High Magnetic Field Laboratory, Florida State University, USA</w:t>
            </w:r>
          </w:p>
          <w:p w14:paraId="4BDAD477" w14:textId="77777777" w:rsidR="00C72A66" w:rsidRPr="00687B7C" w:rsidRDefault="00C72A66">
            <w:pPr>
              <w:rPr>
                <w:rFonts w:cstheme="minorHAnsi"/>
                <w:szCs w:val="22"/>
                <w:lang w:val="en-GB"/>
              </w:rPr>
            </w:pPr>
          </w:p>
          <w:p w14:paraId="612464F5" w14:textId="080C8F51" w:rsidR="00901D0C" w:rsidRPr="00687B7C" w:rsidRDefault="00901D0C" w:rsidP="00F4545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Title: </w:t>
            </w:r>
            <w:r w:rsidR="00C72A66" w:rsidRPr="00687B7C">
              <w:rPr>
                <w:rFonts w:asciiTheme="minorHAnsi" w:hAnsiTheme="minorHAnsi" w:cstheme="minorHAnsi"/>
                <w:sz w:val="22"/>
                <w:szCs w:val="22"/>
              </w:rPr>
              <w:t>Mysteries of Vortex Pinning in Nb47wt.%Ti</w:t>
            </w:r>
          </w:p>
        </w:tc>
      </w:tr>
      <w:tr w:rsidR="00901D0C" w:rsidRPr="00687B7C" w14:paraId="5616C818" w14:textId="77777777" w:rsidTr="006F0A8C">
        <w:tc>
          <w:tcPr>
            <w:tcW w:w="2830" w:type="dxa"/>
          </w:tcPr>
          <w:p w14:paraId="18147736" w14:textId="237DF064" w:rsidR="00901D0C" w:rsidRPr="00687B7C" w:rsidRDefault="00582103">
            <w:pPr>
              <w:rPr>
                <w:rFonts w:cstheme="minorHAnsi"/>
                <w:szCs w:val="22"/>
                <w:lang w:val="en-GB"/>
              </w:rPr>
            </w:pPr>
            <w:r>
              <w:lastRenderedPageBreak/>
              <w:br w:type="page"/>
            </w:r>
            <w:r w:rsidR="00901D0C" w:rsidRPr="00687B7C">
              <w:rPr>
                <w:rFonts w:cstheme="minorHAnsi"/>
                <w:szCs w:val="22"/>
                <w:lang w:val="en-GB"/>
              </w:rPr>
              <w:t>21:00 - 21:30</w:t>
            </w:r>
          </w:p>
        </w:tc>
        <w:tc>
          <w:tcPr>
            <w:tcW w:w="6521" w:type="dxa"/>
          </w:tcPr>
          <w:p w14:paraId="6621C62B" w14:textId="7AE8E466" w:rsidR="00901D0C" w:rsidRPr="00687B7C" w:rsidRDefault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Morten Ring Eskildsen</w:t>
            </w:r>
            <w:r w:rsidR="002549CA" w:rsidRPr="00687B7C">
              <w:rPr>
                <w:rFonts w:cstheme="minorHAnsi"/>
                <w:szCs w:val="22"/>
                <w:lang w:val="en-GB"/>
              </w:rPr>
              <w:t>, University of Notre Dame, Notre Dame, USA</w:t>
            </w:r>
          </w:p>
          <w:p w14:paraId="538F0CFF" w14:textId="77777777" w:rsidR="002549CA" w:rsidRPr="00687B7C" w:rsidRDefault="002549CA">
            <w:pPr>
              <w:rPr>
                <w:rFonts w:cstheme="minorHAnsi"/>
                <w:szCs w:val="22"/>
                <w:lang w:val="en-GB"/>
              </w:rPr>
            </w:pPr>
          </w:p>
          <w:p w14:paraId="642E0F88" w14:textId="6CAA676F" w:rsidR="00901D0C" w:rsidRPr="00687B7C" w:rsidRDefault="00901D0C" w:rsidP="006F0A8C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</w:t>
            </w:r>
            <w:r w:rsidR="002549CA" w:rsidRPr="00687B7C">
              <w:rPr>
                <w:rFonts w:cstheme="minorHAnsi"/>
                <w:szCs w:val="22"/>
                <w:lang w:val="en-GB"/>
              </w:rPr>
              <w:t xml:space="preserve"> L</w:t>
            </w:r>
            <w:r w:rsidR="002549CA" w:rsidRPr="00687B7C">
              <w:rPr>
                <w:rFonts w:cstheme="minorHAnsi"/>
                <w:szCs w:val="22"/>
                <w:lang w:val="en-GB" w:bidi="hi-IN"/>
              </w:rPr>
              <w:t>ocalized and reversible ordering and</w:t>
            </w:r>
            <w:r w:rsidR="006F0A8C" w:rsidRPr="00687B7C">
              <w:rPr>
                <w:rFonts w:cstheme="minorHAnsi"/>
                <w:szCs w:val="22"/>
                <w:lang w:val="en-GB" w:bidi="hi-IN"/>
              </w:rPr>
              <w:t xml:space="preserve"> </w:t>
            </w:r>
            <w:r w:rsidR="002549CA" w:rsidRPr="00687B7C">
              <w:rPr>
                <w:rFonts w:cstheme="minorHAnsi"/>
                <w:szCs w:val="22"/>
                <w:lang w:val="en-GB" w:bidi="hi-IN"/>
              </w:rPr>
              <w:t>disordering of the vortex lattice in UPt</w:t>
            </w:r>
            <w:r w:rsidR="002549CA" w:rsidRPr="00687B7C">
              <w:rPr>
                <w:rFonts w:cstheme="minorHAnsi"/>
                <w:szCs w:val="22"/>
                <w:vertAlign w:val="subscript"/>
                <w:lang w:val="en-GB" w:bidi="hi-IN"/>
              </w:rPr>
              <w:t>3</w:t>
            </w:r>
          </w:p>
        </w:tc>
      </w:tr>
      <w:tr w:rsidR="00901D0C" w:rsidRPr="00687B7C" w14:paraId="37F3B40D" w14:textId="77777777" w:rsidTr="006F0A8C">
        <w:tc>
          <w:tcPr>
            <w:tcW w:w="2830" w:type="dxa"/>
          </w:tcPr>
          <w:p w14:paraId="4084F0C9" w14:textId="0EB36097" w:rsidR="00901D0C" w:rsidRPr="00687B7C" w:rsidRDefault="006F0A8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21:30  - 22:00 </w:t>
            </w:r>
          </w:p>
        </w:tc>
        <w:tc>
          <w:tcPr>
            <w:tcW w:w="6521" w:type="dxa"/>
          </w:tcPr>
          <w:p w14:paraId="7947CDE9" w14:textId="73D7E3B7" w:rsidR="00901D0C" w:rsidRPr="00687B7C" w:rsidRDefault="006F0A8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Ruslan Prozorov, Ames Laboratory, Iowa State University, USA</w:t>
            </w:r>
          </w:p>
          <w:p w14:paraId="3C47E628" w14:textId="2D555DFB" w:rsidR="006F0A8C" w:rsidRPr="00687B7C" w:rsidRDefault="006F0A8C">
            <w:pPr>
              <w:rPr>
                <w:rFonts w:cstheme="minorHAnsi"/>
                <w:szCs w:val="22"/>
                <w:lang w:val="en-GB"/>
              </w:rPr>
            </w:pPr>
          </w:p>
          <w:p w14:paraId="4716276F" w14:textId="23AA2F4F" w:rsidR="006F0A8C" w:rsidRPr="00687B7C" w:rsidRDefault="006F0A8C" w:rsidP="006F0A8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 Temperature-dependent anisotropy of London penetration depth in single- and two-band superconductors</w:t>
            </w:r>
          </w:p>
        </w:tc>
      </w:tr>
      <w:tr w:rsidR="000F74FD" w:rsidRPr="00687B7C" w14:paraId="6FF20299" w14:textId="77777777" w:rsidTr="006F0A8C">
        <w:tc>
          <w:tcPr>
            <w:tcW w:w="2830" w:type="dxa"/>
            <w:shd w:val="clear" w:color="auto" w:fill="A8D08D" w:themeFill="accent6" w:themeFillTint="99"/>
          </w:tcPr>
          <w:p w14:paraId="6682E0AB" w14:textId="77777777" w:rsidR="000F74FD" w:rsidRPr="00687B7C" w:rsidRDefault="000F74FD" w:rsidP="000F74FD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A8D08D" w:themeFill="accent6" w:themeFillTint="99"/>
          </w:tcPr>
          <w:p w14:paraId="45F1FFE0" w14:textId="77777777" w:rsidR="000F74FD" w:rsidRPr="00687B7C" w:rsidRDefault="000F74FD" w:rsidP="000F74FD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0F74FD" w:rsidRPr="00687B7C" w14:paraId="3F6C324C" w14:textId="77777777" w:rsidTr="00B7424D">
        <w:tc>
          <w:tcPr>
            <w:tcW w:w="9351" w:type="dxa"/>
            <w:gridSpan w:val="2"/>
          </w:tcPr>
          <w:p w14:paraId="0FB08C8F" w14:textId="77777777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ay 2:</w:t>
            </w:r>
          </w:p>
          <w:p w14:paraId="4831F40B" w14:textId="030CF377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8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th</w:t>
            </w:r>
            <w:r w:rsidRPr="00687B7C">
              <w:rPr>
                <w:rFonts w:cstheme="minorHAnsi"/>
                <w:szCs w:val="22"/>
                <w:lang w:val="en-GB"/>
              </w:rPr>
              <w:t xml:space="preserve"> May, 2021, Friday</w:t>
            </w:r>
          </w:p>
        </w:tc>
      </w:tr>
      <w:tr w:rsidR="000F74FD" w:rsidRPr="00687B7C" w14:paraId="1D3395EB" w14:textId="77777777" w:rsidTr="006F0A8C">
        <w:tc>
          <w:tcPr>
            <w:tcW w:w="2830" w:type="dxa"/>
          </w:tcPr>
          <w:p w14:paraId="34D26175" w14:textId="33C2EA3F" w:rsidR="000F74FD" w:rsidRPr="00687B7C" w:rsidRDefault="000F74FD" w:rsidP="000F74F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16:00 – 16:50 </w:t>
            </w:r>
          </w:p>
        </w:tc>
        <w:tc>
          <w:tcPr>
            <w:tcW w:w="6521" w:type="dxa"/>
          </w:tcPr>
          <w:p w14:paraId="05F182CD" w14:textId="6720F3A2" w:rsidR="000F74FD" w:rsidRPr="00687B7C" w:rsidRDefault="000F74FD" w:rsidP="000F74F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Poster Session</w:t>
            </w:r>
          </w:p>
        </w:tc>
      </w:tr>
      <w:tr w:rsidR="000F74FD" w:rsidRPr="00687B7C" w14:paraId="2B5345F5" w14:textId="77777777" w:rsidTr="006F0A8C">
        <w:tc>
          <w:tcPr>
            <w:tcW w:w="2830" w:type="dxa"/>
          </w:tcPr>
          <w:p w14:paraId="5F0B08A0" w14:textId="77777777" w:rsidR="000F74FD" w:rsidRPr="00687B7C" w:rsidRDefault="000F74FD" w:rsidP="000F74FD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3F06D039" w14:textId="5FE9A85D" w:rsidR="000F74FD" w:rsidRPr="00687B7C" w:rsidRDefault="000F74FD" w:rsidP="000F74F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Soft matter systems</w:t>
            </w:r>
            <w:r w:rsidR="00FE77E9">
              <w:rPr>
                <w:rFonts w:cstheme="minorHAnsi"/>
                <w:szCs w:val="22"/>
                <w:lang w:val="en-GB"/>
              </w:rPr>
              <w:t>, skrymions</w:t>
            </w:r>
            <w:r w:rsidRPr="00687B7C">
              <w:rPr>
                <w:rFonts w:cstheme="minorHAnsi"/>
                <w:szCs w:val="22"/>
                <w:lang w:val="en-GB"/>
              </w:rPr>
              <w:t xml:space="preserve"> - connections with vortex physics</w:t>
            </w:r>
          </w:p>
          <w:p w14:paraId="4556BB11" w14:textId="622C7C5C" w:rsidR="006228E0" w:rsidRPr="00687B7C" w:rsidRDefault="000F74FD" w:rsidP="00C8460A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4277A2">
              <w:rPr>
                <w:rFonts w:cstheme="minorHAnsi"/>
                <w:szCs w:val="22"/>
                <w:lang w:val="en-GB"/>
              </w:rPr>
              <w:t xml:space="preserve"> </w:t>
            </w:r>
            <w:r w:rsidR="00C769B1" w:rsidRPr="00C769B1">
              <w:rPr>
                <w:rFonts w:cstheme="minorHAnsi"/>
                <w:szCs w:val="22"/>
                <w:lang w:val="en-GB"/>
              </w:rPr>
              <w:t>Arghya Taraphdar</w:t>
            </w:r>
            <w:r w:rsidR="004277A2">
              <w:rPr>
                <w:rFonts w:cstheme="minorHAnsi"/>
                <w:szCs w:val="22"/>
                <w:lang w:val="en-GB"/>
              </w:rPr>
              <w:t xml:space="preserve">, IIT </w:t>
            </w:r>
            <w:r w:rsidR="00C769B1">
              <w:rPr>
                <w:rFonts w:cstheme="minorHAnsi"/>
                <w:szCs w:val="22"/>
                <w:lang w:val="en-GB"/>
              </w:rPr>
              <w:t>Kharagpur, India.</w:t>
            </w:r>
          </w:p>
        </w:tc>
      </w:tr>
      <w:tr w:rsidR="000F74FD" w:rsidRPr="00687B7C" w14:paraId="205E11AA" w14:textId="77777777" w:rsidTr="006F0A8C">
        <w:tc>
          <w:tcPr>
            <w:tcW w:w="2830" w:type="dxa"/>
          </w:tcPr>
          <w:p w14:paraId="749A0BEB" w14:textId="7622790A" w:rsidR="000F74FD" w:rsidRPr="00687B7C" w:rsidRDefault="000F74FD" w:rsidP="000F74F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00 - 17:30</w:t>
            </w:r>
          </w:p>
        </w:tc>
        <w:tc>
          <w:tcPr>
            <w:tcW w:w="6521" w:type="dxa"/>
            <w:vAlign w:val="center"/>
          </w:tcPr>
          <w:p w14:paraId="70FB24B1" w14:textId="77777777" w:rsidR="005F4E57" w:rsidRPr="00687B7C" w:rsidRDefault="005F4E57" w:rsidP="005F4E57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jay Sood, Indian Institute of Science, Bangalore, India</w:t>
            </w:r>
          </w:p>
          <w:p w14:paraId="6DBB8D3D" w14:textId="77777777" w:rsidR="005F4E57" w:rsidRPr="00687B7C" w:rsidRDefault="005F4E57" w:rsidP="005F4E57">
            <w:pPr>
              <w:rPr>
                <w:rFonts w:cstheme="minorHAnsi"/>
                <w:color w:val="000000"/>
                <w:szCs w:val="22"/>
              </w:rPr>
            </w:pPr>
          </w:p>
          <w:p w14:paraId="54C839CB" w14:textId="186C6B2E" w:rsidR="000F74FD" w:rsidRPr="00687B7C" w:rsidRDefault="005F4E57" w:rsidP="005F4E57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 xml:space="preserve">Title: New Paradigms in Driven Soft Matter: Instabilities, Rheo-chaos, Memory encoding and retrieval </w:t>
            </w:r>
          </w:p>
        </w:tc>
      </w:tr>
      <w:tr w:rsidR="00F3545F" w:rsidRPr="00687B7C" w14:paraId="328F9D5F" w14:textId="77777777" w:rsidTr="00F3545F">
        <w:tc>
          <w:tcPr>
            <w:tcW w:w="2830" w:type="dxa"/>
            <w:shd w:val="clear" w:color="auto" w:fill="auto"/>
          </w:tcPr>
          <w:p w14:paraId="46BE72FC" w14:textId="470C8B9C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</w:t>
            </w:r>
            <w:r>
              <w:rPr>
                <w:rFonts w:cstheme="minorHAnsi"/>
                <w:szCs w:val="22"/>
                <w:lang w:val="en-GB"/>
              </w:rPr>
              <w:t>7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 - 18:</w:t>
            </w:r>
            <w:r>
              <w:rPr>
                <w:rFonts w:cstheme="minorHAnsi"/>
                <w:szCs w:val="22"/>
                <w:lang w:val="en-GB"/>
              </w:rPr>
              <w:t>0</w:t>
            </w:r>
            <w:r w:rsidRPr="00687B7C">
              <w:rPr>
                <w:rFonts w:cstheme="minorHAnsi"/>
                <w:szCs w:val="22"/>
                <w:lang w:val="en-GB"/>
              </w:rPr>
              <w:t>0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12587817" w14:textId="77777777" w:rsidR="005F4E57" w:rsidRPr="00687B7C" w:rsidRDefault="005F4E57" w:rsidP="005F4E57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Pietro Tierno, Universitat de Barcelona, Spain</w:t>
            </w:r>
          </w:p>
          <w:p w14:paraId="6703BC8E" w14:textId="77777777" w:rsidR="005F4E57" w:rsidRPr="00687B7C" w:rsidRDefault="005F4E57" w:rsidP="005F4E57">
            <w:pPr>
              <w:rPr>
                <w:rFonts w:cstheme="minorHAnsi"/>
                <w:color w:val="000000"/>
                <w:szCs w:val="22"/>
              </w:rPr>
            </w:pPr>
          </w:p>
          <w:p w14:paraId="134E012B" w14:textId="15658841" w:rsidR="00F3545F" w:rsidRPr="00687B7C" w:rsidRDefault="005F4E57" w:rsidP="005F4E57">
            <w:pPr>
              <w:rPr>
                <w:rFonts w:cstheme="minorHAnsi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Collective dynamics of driven colloids on ordered and disordered magnetic landscapes</w:t>
            </w:r>
          </w:p>
        </w:tc>
      </w:tr>
      <w:tr w:rsidR="00F3545F" w:rsidRPr="00687B7C" w14:paraId="061CB2A6" w14:textId="77777777" w:rsidTr="0078620A">
        <w:tc>
          <w:tcPr>
            <w:tcW w:w="2830" w:type="dxa"/>
            <w:shd w:val="clear" w:color="auto" w:fill="auto"/>
          </w:tcPr>
          <w:p w14:paraId="71B51744" w14:textId="125ADF20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</w:t>
            </w:r>
            <w:r>
              <w:rPr>
                <w:rFonts w:cstheme="minorHAnsi"/>
                <w:szCs w:val="22"/>
                <w:lang w:val="en-GB"/>
              </w:rPr>
              <w:t>8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>
              <w:rPr>
                <w:rFonts w:cstheme="minorHAnsi"/>
                <w:szCs w:val="22"/>
                <w:lang w:val="en-GB"/>
              </w:rPr>
              <w:t>0</w:t>
            </w:r>
            <w:r w:rsidRPr="00687B7C">
              <w:rPr>
                <w:rFonts w:cstheme="minorHAnsi"/>
                <w:szCs w:val="22"/>
                <w:lang w:val="en-GB"/>
              </w:rPr>
              <w:t>0 – 18:</w:t>
            </w:r>
            <w:r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0381E281" w14:textId="77777777" w:rsidR="00F3545F" w:rsidRPr="00687B7C" w:rsidRDefault="00F3545F" w:rsidP="00F3545F">
            <w:pPr>
              <w:rPr>
                <w:rFonts w:cstheme="minorHAnsi"/>
                <w:color w:val="333333"/>
                <w:szCs w:val="22"/>
                <w:shd w:val="clear" w:color="auto" w:fill="FFFFFF"/>
              </w:rPr>
            </w:pPr>
            <w:r w:rsidRPr="00687B7C">
              <w:rPr>
                <w:rFonts w:cstheme="minorHAnsi"/>
                <w:szCs w:val="22"/>
              </w:rPr>
              <w:t xml:space="preserve">Christos Panagopoulos, </w:t>
            </w:r>
            <w:r w:rsidRPr="00687B7C">
              <w:rPr>
                <w:rFonts w:cstheme="minorHAnsi"/>
                <w:color w:val="333333"/>
                <w:szCs w:val="22"/>
                <w:shd w:val="clear" w:color="auto" w:fill="FFFFFF"/>
              </w:rPr>
              <w:t>Nanyang Technological University, Singapore</w:t>
            </w:r>
          </w:p>
          <w:p w14:paraId="7A4B2F11" w14:textId="77777777" w:rsidR="00F3545F" w:rsidRPr="00687B7C" w:rsidRDefault="00F3545F" w:rsidP="00F3545F">
            <w:pPr>
              <w:rPr>
                <w:rFonts w:cstheme="minorHAnsi"/>
                <w:color w:val="333333"/>
                <w:szCs w:val="22"/>
                <w:shd w:val="clear" w:color="auto" w:fill="FFFFFF"/>
              </w:rPr>
            </w:pPr>
          </w:p>
          <w:p w14:paraId="4B4A8D54" w14:textId="65174B1C" w:rsidR="00F3545F" w:rsidRPr="00687B7C" w:rsidRDefault="00F3545F" w:rsidP="00F3545F">
            <w:pPr>
              <w:rPr>
                <w:rFonts w:cstheme="minorHAnsi"/>
                <w:szCs w:val="22"/>
              </w:rPr>
            </w:pPr>
            <w:r w:rsidRPr="00687B7C">
              <w:rPr>
                <w:rFonts w:cstheme="minorHAnsi"/>
                <w:color w:val="333333"/>
                <w:szCs w:val="22"/>
                <w:shd w:val="clear" w:color="auto" w:fill="FFFFFF"/>
              </w:rPr>
              <w:t xml:space="preserve">Title: </w:t>
            </w:r>
            <w:r w:rsidR="00FB2AAE" w:rsidRPr="00FB2AAE">
              <w:rPr>
                <w:rFonts w:cstheme="minorHAnsi"/>
                <w:color w:val="333333"/>
                <w:szCs w:val="22"/>
                <w:shd w:val="clear" w:color="auto" w:fill="FFFFFF"/>
              </w:rPr>
              <w:t>Coupling Topological Solitons in Hybrid Quantum Materials</w:t>
            </w:r>
          </w:p>
        </w:tc>
      </w:tr>
      <w:tr w:rsidR="00F3545F" w:rsidRPr="00687B7C" w14:paraId="0ED27996" w14:textId="77777777" w:rsidTr="006F0A8C">
        <w:tc>
          <w:tcPr>
            <w:tcW w:w="2830" w:type="dxa"/>
          </w:tcPr>
          <w:p w14:paraId="101C7BEC" w14:textId="0B34610A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30 - 19:00</w:t>
            </w:r>
          </w:p>
        </w:tc>
        <w:tc>
          <w:tcPr>
            <w:tcW w:w="6521" w:type="dxa"/>
            <w:vAlign w:val="center"/>
          </w:tcPr>
          <w:p w14:paraId="430BC5D3" w14:textId="0295AFEC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Charles Reichhardt, Los Alamos National Laboratory, New Mexico, USA</w:t>
            </w:r>
          </w:p>
          <w:p w14:paraId="47C03A1C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2FCAB6C5" w14:textId="2C027CC8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Vortex and skyrmion dynamics on moire superlattices</w:t>
            </w:r>
          </w:p>
        </w:tc>
      </w:tr>
      <w:tr w:rsidR="00F3545F" w:rsidRPr="00687B7C" w14:paraId="62A32871" w14:textId="77777777" w:rsidTr="006F0A8C">
        <w:trPr>
          <w:trHeight w:val="528"/>
        </w:trPr>
        <w:tc>
          <w:tcPr>
            <w:tcW w:w="2830" w:type="dxa"/>
            <w:shd w:val="clear" w:color="auto" w:fill="FFF2CC" w:themeFill="accent4" w:themeFillTint="33"/>
          </w:tcPr>
          <w:p w14:paraId="26C6F44B" w14:textId="6C883585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00 - 19:30</w:t>
            </w:r>
          </w:p>
        </w:tc>
        <w:tc>
          <w:tcPr>
            <w:tcW w:w="6521" w:type="dxa"/>
            <w:shd w:val="clear" w:color="auto" w:fill="FFF2CC" w:themeFill="accent4" w:themeFillTint="33"/>
          </w:tcPr>
          <w:p w14:paraId="00D3E77C" w14:textId="7777777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Break</w:t>
            </w:r>
          </w:p>
          <w:p w14:paraId="3996A0CA" w14:textId="6D1CB18A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F3545F" w:rsidRPr="00687B7C" w14:paraId="2A1DC213" w14:textId="77777777" w:rsidTr="003D7910">
        <w:tc>
          <w:tcPr>
            <w:tcW w:w="2830" w:type="dxa"/>
          </w:tcPr>
          <w:p w14:paraId="285366B2" w14:textId="7777777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3A0501A4" w14:textId="7777777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riving Vortices in bulk/nano/heterostructures/hybrids</w:t>
            </w:r>
          </w:p>
          <w:p w14:paraId="229786DE" w14:textId="2124FC8F" w:rsidR="00A939A4" w:rsidRPr="00687B7C" w:rsidRDefault="00F3545F" w:rsidP="000B297F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0B7937">
              <w:rPr>
                <w:rFonts w:cstheme="minorHAnsi"/>
                <w:szCs w:val="22"/>
                <w:lang w:val="en-GB"/>
              </w:rPr>
              <w:t xml:space="preserve"> </w:t>
            </w:r>
            <w:r w:rsidR="00C44B24">
              <w:rPr>
                <w:rFonts w:cstheme="minorHAnsi"/>
                <w:szCs w:val="22"/>
              </w:rPr>
              <w:t>Subroto Mukerjee</w:t>
            </w:r>
            <w:r w:rsidR="00302E91">
              <w:rPr>
                <w:rFonts w:cstheme="minorHAnsi"/>
                <w:szCs w:val="22"/>
              </w:rPr>
              <w:t xml:space="preserve">, IISc Bangalore, </w:t>
            </w:r>
            <w:r w:rsidR="00B249EE">
              <w:rPr>
                <w:rFonts w:cstheme="minorHAnsi"/>
                <w:szCs w:val="22"/>
              </w:rPr>
              <w:t>India</w:t>
            </w:r>
          </w:p>
        </w:tc>
      </w:tr>
      <w:tr w:rsidR="00F3545F" w:rsidRPr="00687B7C" w14:paraId="0D1B55DC" w14:textId="77777777" w:rsidTr="006F0A8C">
        <w:tc>
          <w:tcPr>
            <w:tcW w:w="2830" w:type="dxa"/>
          </w:tcPr>
          <w:p w14:paraId="52AB1B0F" w14:textId="6285A876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30 - 20:00</w:t>
            </w:r>
          </w:p>
        </w:tc>
        <w:tc>
          <w:tcPr>
            <w:tcW w:w="6521" w:type="dxa"/>
            <w:vAlign w:val="center"/>
          </w:tcPr>
          <w:p w14:paraId="048ACC2B" w14:textId="6ED1F6A3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Oleksandr Dobrovolskiy, University of Vienna, Austria</w:t>
            </w:r>
          </w:p>
          <w:p w14:paraId="07EFACB3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0939E538" w14:textId="5FC7FCA0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Microwave stimulation of superconductivity in the vortex state</w:t>
            </w:r>
          </w:p>
        </w:tc>
      </w:tr>
      <w:tr w:rsidR="00F3545F" w:rsidRPr="00687B7C" w14:paraId="038E3B10" w14:textId="77777777" w:rsidTr="006F0A8C">
        <w:tc>
          <w:tcPr>
            <w:tcW w:w="2830" w:type="dxa"/>
          </w:tcPr>
          <w:p w14:paraId="6CB99B75" w14:textId="3C9CA563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00 - 20:30</w:t>
            </w:r>
          </w:p>
        </w:tc>
        <w:tc>
          <w:tcPr>
            <w:tcW w:w="6521" w:type="dxa"/>
            <w:vAlign w:val="center"/>
          </w:tcPr>
          <w:p w14:paraId="49E3AB3E" w14:textId="5B2B947F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nkit Kumar, Indian Institute of Technology, Kanpur, India</w:t>
            </w:r>
          </w:p>
          <w:p w14:paraId="31ECC020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278DBCBC" w14:textId="051CA133" w:rsidR="00F3545F" w:rsidRPr="00687B7C" w:rsidRDefault="00F3545F" w:rsidP="00F3545F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Title:  Imaging the drive current effect on the low-field vortex melting phenomenon in a Ba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0</w:t>
            </w:r>
            <w:r w:rsidRPr="00687B7C">
              <w:rPr>
                <w:rFonts w:asciiTheme="minorHAnsi" w:hAnsiTheme="minorHAnsi" w:cstheme="minorHAnsi"/>
                <w:i/>
                <w:iCs/>
                <w:sz w:val="22"/>
                <w:szCs w:val="22"/>
                <w:vertAlign w:val="subscript"/>
              </w:rPr>
              <w:t>.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6</w:t>
            </w: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K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0</w:t>
            </w:r>
            <w:r w:rsidRPr="00687B7C">
              <w:rPr>
                <w:rFonts w:asciiTheme="minorHAnsi" w:hAnsiTheme="minorHAnsi" w:cstheme="minorHAnsi"/>
                <w:i/>
                <w:iCs/>
                <w:sz w:val="22"/>
                <w:szCs w:val="22"/>
                <w:vertAlign w:val="subscript"/>
              </w:rPr>
              <w:t>.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Fe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As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 superconductor</w:t>
            </w:r>
          </w:p>
        </w:tc>
      </w:tr>
      <w:tr w:rsidR="00F3545F" w:rsidRPr="00687B7C" w14:paraId="7728AFD5" w14:textId="77777777" w:rsidTr="006F0A8C">
        <w:tc>
          <w:tcPr>
            <w:tcW w:w="2830" w:type="dxa"/>
          </w:tcPr>
          <w:p w14:paraId="027C8239" w14:textId="2F216DB7" w:rsidR="00F3545F" w:rsidRPr="00687B7C" w:rsidRDefault="005C06B8" w:rsidP="00F3545F">
            <w:pPr>
              <w:rPr>
                <w:rFonts w:cstheme="minorHAnsi"/>
                <w:szCs w:val="22"/>
                <w:lang w:val="en-GB"/>
              </w:rPr>
            </w:pPr>
            <w:r>
              <w:br w:type="page"/>
            </w:r>
            <w:r w:rsidR="00F3545F" w:rsidRPr="00687B7C">
              <w:rPr>
                <w:rFonts w:cstheme="minorHAnsi"/>
                <w:szCs w:val="22"/>
                <w:lang w:val="en-GB"/>
              </w:rPr>
              <w:t>20:30 - 21:00</w:t>
            </w:r>
          </w:p>
        </w:tc>
        <w:tc>
          <w:tcPr>
            <w:tcW w:w="6521" w:type="dxa"/>
            <w:vAlign w:val="center"/>
          </w:tcPr>
          <w:p w14:paraId="6414F21C" w14:textId="378749B2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Ulrich Welp, Argonne National Laboratory, Argonne, USA</w:t>
            </w:r>
          </w:p>
          <w:p w14:paraId="5C22FAA5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7D9C7B07" w14:textId="2519BF80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 xml:space="preserve">Title: </w:t>
            </w:r>
            <w:r w:rsidRPr="00687B7C">
              <w:rPr>
                <w:rFonts w:cstheme="minorHAnsi"/>
                <w:szCs w:val="22"/>
                <w:lang w:val="en-GB" w:bidi="hi-IN"/>
              </w:rPr>
              <w:t>Superconductivity and Magnetism in RbEuFe</w:t>
            </w:r>
            <w:r w:rsidRPr="00687B7C">
              <w:rPr>
                <w:rFonts w:cstheme="minorHAnsi"/>
                <w:szCs w:val="22"/>
                <w:vertAlign w:val="subscript"/>
                <w:lang w:val="en-GB" w:bidi="hi-IN"/>
              </w:rPr>
              <w:t>4</w:t>
            </w:r>
            <w:r w:rsidRPr="00687B7C">
              <w:rPr>
                <w:rFonts w:cstheme="minorHAnsi"/>
                <w:szCs w:val="22"/>
                <w:lang w:val="en-GB" w:bidi="hi-IN"/>
              </w:rPr>
              <w:t>As</w:t>
            </w:r>
            <w:r w:rsidRPr="00687B7C">
              <w:rPr>
                <w:rFonts w:cstheme="minorHAnsi"/>
                <w:szCs w:val="22"/>
                <w:vertAlign w:val="subscript"/>
                <w:lang w:val="en-GB" w:bidi="hi-IN"/>
              </w:rPr>
              <w:t>4</w:t>
            </w:r>
          </w:p>
        </w:tc>
      </w:tr>
      <w:tr w:rsidR="00F3545F" w:rsidRPr="00687B7C" w14:paraId="4F67945C" w14:textId="77777777" w:rsidTr="006F0A8C">
        <w:tc>
          <w:tcPr>
            <w:tcW w:w="2830" w:type="dxa"/>
          </w:tcPr>
          <w:p w14:paraId="6EEE6BB2" w14:textId="3027F9A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00 - 21:30</w:t>
            </w:r>
          </w:p>
        </w:tc>
        <w:tc>
          <w:tcPr>
            <w:tcW w:w="6521" w:type="dxa"/>
            <w:vAlign w:val="center"/>
          </w:tcPr>
          <w:p w14:paraId="5E36276D" w14:textId="226E889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lex Gurevich, Old Dominion University, Norfolk, USA</w:t>
            </w:r>
          </w:p>
          <w:p w14:paraId="057AC002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4BA68C77" w14:textId="385756B6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Nonlinear dynamics of a vortex driven by a strong ac Meissner current</w:t>
            </w:r>
          </w:p>
        </w:tc>
      </w:tr>
      <w:tr w:rsidR="00F3545F" w:rsidRPr="00687B7C" w14:paraId="58A5DC18" w14:textId="77777777" w:rsidTr="006F0A8C">
        <w:tc>
          <w:tcPr>
            <w:tcW w:w="2830" w:type="dxa"/>
          </w:tcPr>
          <w:p w14:paraId="53B3732C" w14:textId="316407A1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</w:t>
            </w:r>
            <w:r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 - 22:30</w:t>
            </w:r>
          </w:p>
        </w:tc>
        <w:tc>
          <w:tcPr>
            <w:tcW w:w="6521" w:type="dxa"/>
            <w:vAlign w:val="center"/>
          </w:tcPr>
          <w:p w14:paraId="26565273" w14:textId="0247DA4C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548235"/>
                <w:szCs w:val="22"/>
              </w:rPr>
              <w:t xml:space="preserve">Poster session </w:t>
            </w:r>
          </w:p>
        </w:tc>
      </w:tr>
    </w:tbl>
    <w:p w14:paraId="7201BF0C" w14:textId="77777777" w:rsidR="007C5BBE" w:rsidRDefault="007C5BBE">
      <w:r>
        <w:br w:type="page"/>
      </w:r>
    </w:p>
    <w:tbl>
      <w:tblPr>
        <w:tblStyle w:val="TableGrid"/>
        <w:tblW w:w="9351" w:type="dxa"/>
        <w:tblInd w:w="-289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F3545F" w:rsidRPr="00687B7C" w14:paraId="4455504E" w14:textId="77777777" w:rsidTr="003D7910">
        <w:tc>
          <w:tcPr>
            <w:tcW w:w="2830" w:type="dxa"/>
            <w:shd w:val="clear" w:color="auto" w:fill="A8D08D" w:themeFill="accent6" w:themeFillTint="99"/>
          </w:tcPr>
          <w:p w14:paraId="6DF96825" w14:textId="307ACC70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A8D08D" w:themeFill="accent6" w:themeFillTint="99"/>
          </w:tcPr>
          <w:p w14:paraId="141D5512" w14:textId="7777777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F3545F" w:rsidRPr="00687B7C" w14:paraId="1C9597D3" w14:textId="77777777" w:rsidTr="00B7424D">
        <w:tc>
          <w:tcPr>
            <w:tcW w:w="9351" w:type="dxa"/>
            <w:gridSpan w:val="2"/>
          </w:tcPr>
          <w:p w14:paraId="0E5DB19A" w14:textId="77777777" w:rsidR="00F3545F" w:rsidRPr="00687B7C" w:rsidRDefault="00F3545F" w:rsidP="00F3545F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ay 3:</w:t>
            </w:r>
          </w:p>
          <w:p w14:paraId="6C4E8D74" w14:textId="3B7309DB" w:rsidR="00F3545F" w:rsidRPr="00687B7C" w:rsidRDefault="00F3545F" w:rsidP="00F3545F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9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th</w:t>
            </w:r>
            <w:r w:rsidRPr="00687B7C">
              <w:rPr>
                <w:rFonts w:cstheme="minorHAnsi"/>
                <w:szCs w:val="22"/>
                <w:lang w:val="en-GB"/>
              </w:rPr>
              <w:t xml:space="preserve"> May, 2021, Saturday</w:t>
            </w:r>
          </w:p>
        </w:tc>
      </w:tr>
      <w:tr w:rsidR="00F3545F" w:rsidRPr="00687B7C" w14:paraId="54FB4ACA" w14:textId="77777777" w:rsidTr="006F0A8C">
        <w:tc>
          <w:tcPr>
            <w:tcW w:w="2830" w:type="dxa"/>
          </w:tcPr>
          <w:p w14:paraId="31EE36B8" w14:textId="39BCECB2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16:00 – 16:50 </w:t>
            </w:r>
          </w:p>
        </w:tc>
        <w:tc>
          <w:tcPr>
            <w:tcW w:w="6521" w:type="dxa"/>
          </w:tcPr>
          <w:p w14:paraId="1AB60C1C" w14:textId="0F3EC0B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Poster Session</w:t>
            </w:r>
          </w:p>
        </w:tc>
      </w:tr>
      <w:tr w:rsidR="00F3545F" w:rsidRPr="00687B7C" w14:paraId="408F6C95" w14:textId="77777777" w:rsidTr="003D7910">
        <w:tc>
          <w:tcPr>
            <w:tcW w:w="2830" w:type="dxa"/>
          </w:tcPr>
          <w:p w14:paraId="4770FF33" w14:textId="7777777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29995503" w14:textId="5C5BB0C1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Superconductivity / Vortices in 2D systems</w:t>
            </w:r>
            <w:r>
              <w:rPr>
                <w:rFonts w:cstheme="minorHAnsi"/>
                <w:szCs w:val="22"/>
                <w:lang w:val="en-GB"/>
              </w:rPr>
              <w:t>, HTSC</w:t>
            </w:r>
            <w:r w:rsidRPr="00687B7C">
              <w:rPr>
                <w:rFonts w:cstheme="minorHAnsi"/>
                <w:szCs w:val="22"/>
                <w:lang w:val="en-GB"/>
              </w:rPr>
              <w:t xml:space="preserve"> and interfaces</w:t>
            </w:r>
          </w:p>
          <w:p w14:paraId="34CBE4CF" w14:textId="0FCA75DB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6119A0">
              <w:rPr>
                <w:rFonts w:cstheme="minorHAnsi"/>
                <w:szCs w:val="22"/>
                <w:lang w:val="en-GB"/>
              </w:rPr>
              <w:t xml:space="preserve"> </w:t>
            </w:r>
            <w:r w:rsidR="0073442F">
              <w:rPr>
                <w:rFonts w:cstheme="minorHAnsi"/>
                <w:szCs w:val="22"/>
                <w:lang w:val="en-GB"/>
              </w:rPr>
              <w:t>Hermann Suderow</w:t>
            </w:r>
            <w:r w:rsidR="006B487E">
              <w:rPr>
                <w:rFonts w:cstheme="minorHAnsi"/>
                <w:szCs w:val="22"/>
                <w:lang w:val="en-GB"/>
              </w:rPr>
              <w:t xml:space="preserve">, </w:t>
            </w:r>
            <w:r w:rsidR="00B65E5B" w:rsidRPr="00687B7C">
              <w:rPr>
                <w:rFonts w:cstheme="minorHAnsi"/>
                <w:szCs w:val="22"/>
                <w:lang w:val="en-GB"/>
              </w:rPr>
              <w:t>IFIMAC, Universidad Autónoma de Madrid</w:t>
            </w:r>
            <w:r w:rsidR="00B65E5B">
              <w:rPr>
                <w:rFonts w:cstheme="minorHAnsi"/>
                <w:szCs w:val="22"/>
                <w:lang w:val="en-GB"/>
              </w:rPr>
              <w:t xml:space="preserve"> </w:t>
            </w:r>
            <w:r w:rsidR="00331EBB">
              <w:rPr>
                <w:rFonts w:cstheme="minorHAnsi"/>
                <w:szCs w:val="22"/>
                <w:lang w:val="en-GB"/>
              </w:rPr>
              <w:t>Spain</w:t>
            </w:r>
          </w:p>
          <w:p w14:paraId="54FB1CDF" w14:textId="62A52BB8" w:rsidR="00A939A4" w:rsidRPr="00687B7C" w:rsidRDefault="00F3545F" w:rsidP="000B297F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o-Chair</w:t>
            </w:r>
            <w:r w:rsidR="00D84FF5">
              <w:rPr>
                <w:rFonts w:cstheme="minorHAnsi"/>
                <w:szCs w:val="22"/>
                <w:lang w:val="en-GB"/>
              </w:rPr>
              <w:t>:</w:t>
            </w:r>
            <w:r w:rsidR="0072241D">
              <w:t xml:space="preserve"> </w:t>
            </w:r>
            <w:r w:rsidR="0072241D" w:rsidRPr="0072241D">
              <w:rPr>
                <w:rFonts w:cstheme="minorHAnsi"/>
                <w:szCs w:val="22"/>
                <w:lang w:val="en-GB"/>
              </w:rPr>
              <w:t>Ajay Thakur, IIT Patna, India</w:t>
            </w:r>
            <w:r w:rsidR="00A939A4" w:rsidRPr="00A939A4">
              <w:rPr>
                <w:rFonts w:eastAsiaTheme="minorEastAsia" w:hAnsi="Calibri"/>
                <w:color w:val="00B0F0"/>
                <w:sz w:val="28"/>
              </w:rPr>
              <w:t xml:space="preserve"> </w:t>
            </w:r>
          </w:p>
        </w:tc>
      </w:tr>
      <w:tr w:rsidR="00F3545F" w:rsidRPr="00687B7C" w14:paraId="28D4E44D" w14:textId="77777777" w:rsidTr="006F0A8C">
        <w:tc>
          <w:tcPr>
            <w:tcW w:w="2830" w:type="dxa"/>
          </w:tcPr>
          <w:p w14:paraId="5945543D" w14:textId="3A053FA1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00 - 17:30</w:t>
            </w:r>
          </w:p>
        </w:tc>
        <w:tc>
          <w:tcPr>
            <w:tcW w:w="6521" w:type="dxa"/>
            <w:vAlign w:val="center"/>
          </w:tcPr>
          <w:p w14:paraId="529FEA83" w14:textId="64356400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Koichiro Ienaga, Tokyo Institute of Technology, Japan</w:t>
            </w:r>
          </w:p>
          <w:p w14:paraId="6F4A49EF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53BD8645" w14:textId="5DBD986D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Quantum criticality in the field-induced metallic state of disordered superconducting thin films probed by thermoelectric effects</w:t>
            </w:r>
          </w:p>
        </w:tc>
      </w:tr>
      <w:tr w:rsidR="00F3545F" w:rsidRPr="00687B7C" w14:paraId="44938320" w14:textId="77777777" w:rsidTr="006F0A8C">
        <w:tc>
          <w:tcPr>
            <w:tcW w:w="2830" w:type="dxa"/>
          </w:tcPr>
          <w:p w14:paraId="772964BA" w14:textId="64A1818A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30 - 18:00</w:t>
            </w:r>
          </w:p>
        </w:tc>
        <w:tc>
          <w:tcPr>
            <w:tcW w:w="6521" w:type="dxa"/>
            <w:vAlign w:val="center"/>
          </w:tcPr>
          <w:p w14:paraId="4F5E54F5" w14:textId="65F346E1" w:rsidR="00F3545F" w:rsidRPr="00687B7C" w:rsidRDefault="003D1DD1" w:rsidP="00F3545F">
            <w:pPr>
              <w:rPr>
                <w:rFonts w:cstheme="minorHAnsi"/>
                <w:color w:val="000000"/>
                <w:szCs w:val="22"/>
              </w:rPr>
            </w:pPr>
            <w:r>
              <w:rPr>
                <w:rFonts w:cstheme="minorHAnsi"/>
                <w:color w:val="000000"/>
                <w:szCs w:val="22"/>
              </w:rPr>
              <w:t>Hemanta Kumar Kundu</w:t>
            </w:r>
            <w:r w:rsidR="00F3545F" w:rsidRPr="00687B7C">
              <w:rPr>
                <w:rFonts w:cstheme="minorHAnsi"/>
                <w:color w:val="000000"/>
                <w:szCs w:val="22"/>
              </w:rPr>
              <w:t>, Indian Institute of Science, Bangalore, India</w:t>
            </w:r>
          </w:p>
          <w:p w14:paraId="06623BC5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0A0A34AD" w14:textId="11E488D3" w:rsidR="00F3545F" w:rsidRPr="00687B7C" w:rsidRDefault="00F3545F" w:rsidP="00F3545F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Title: </w:t>
            </w:r>
            <w:r w:rsidR="00DC66A6" w:rsidRPr="00DC66A6">
              <w:rPr>
                <w:rFonts w:asciiTheme="minorHAnsi" w:hAnsiTheme="minorHAnsi" w:cstheme="minorHAnsi"/>
                <w:sz w:val="22"/>
                <w:szCs w:val="22"/>
              </w:rPr>
              <w:t>Effect of dimensionality on vortex dynamics in type-II superconductor</w:t>
            </w:r>
          </w:p>
        </w:tc>
      </w:tr>
      <w:tr w:rsidR="00F3545F" w:rsidRPr="00687B7C" w14:paraId="2C13A5FA" w14:textId="77777777" w:rsidTr="006F0A8C">
        <w:tc>
          <w:tcPr>
            <w:tcW w:w="2830" w:type="dxa"/>
          </w:tcPr>
          <w:p w14:paraId="6A1A37E4" w14:textId="6E69F6A5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00 - 18:30</w:t>
            </w:r>
          </w:p>
        </w:tc>
        <w:tc>
          <w:tcPr>
            <w:tcW w:w="6521" w:type="dxa"/>
            <w:vAlign w:val="center"/>
          </w:tcPr>
          <w:p w14:paraId="661DD2A9" w14:textId="75D73F0C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lexander Buzdin, Université de Bordeaux and CNRS, France</w:t>
            </w:r>
          </w:p>
          <w:p w14:paraId="1F4F1730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0ADF1ACB" w14:textId="5928C6B6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Spontaneous currents and vortex generation via the spin-orbit mechanism at S/F interfaces</w:t>
            </w:r>
          </w:p>
        </w:tc>
      </w:tr>
      <w:tr w:rsidR="00F3545F" w:rsidRPr="00687B7C" w14:paraId="6B9161E1" w14:textId="77777777" w:rsidTr="006F0A8C">
        <w:tc>
          <w:tcPr>
            <w:tcW w:w="2830" w:type="dxa"/>
          </w:tcPr>
          <w:p w14:paraId="08D3458F" w14:textId="722801D0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30 - 19:00</w:t>
            </w:r>
          </w:p>
        </w:tc>
        <w:tc>
          <w:tcPr>
            <w:tcW w:w="6521" w:type="dxa"/>
            <w:vAlign w:val="center"/>
          </w:tcPr>
          <w:p w14:paraId="67BCF133" w14:textId="24DB60D0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Mandar M Deshmukh, TIFR, Mumbai, India</w:t>
            </w:r>
          </w:p>
          <w:p w14:paraId="2EB6356C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2C203B58" w14:textId="3272AF04" w:rsidR="00F3545F" w:rsidRPr="00687B7C" w:rsidRDefault="00F3545F" w:rsidP="00F3545F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Title: Tuning and modification of superconductivity in a 2d high TC superconductor Bi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Sr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CaCu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8+δ</w:t>
            </w:r>
          </w:p>
        </w:tc>
      </w:tr>
      <w:tr w:rsidR="00F3545F" w:rsidRPr="00687B7C" w14:paraId="6BCB7198" w14:textId="77777777" w:rsidTr="003D7910">
        <w:tc>
          <w:tcPr>
            <w:tcW w:w="2830" w:type="dxa"/>
            <w:shd w:val="clear" w:color="auto" w:fill="FFF2CC" w:themeFill="accent4" w:themeFillTint="33"/>
          </w:tcPr>
          <w:p w14:paraId="4364D672" w14:textId="276196F7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00 - 19:30</w:t>
            </w:r>
          </w:p>
        </w:tc>
        <w:tc>
          <w:tcPr>
            <w:tcW w:w="6521" w:type="dxa"/>
            <w:shd w:val="clear" w:color="auto" w:fill="FFF2CC" w:themeFill="accent4" w:themeFillTint="33"/>
          </w:tcPr>
          <w:p w14:paraId="0E83A7DD" w14:textId="5B23ABFE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Break</w:t>
            </w:r>
          </w:p>
        </w:tc>
      </w:tr>
      <w:tr w:rsidR="00F3545F" w:rsidRPr="00687B7C" w14:paraId="77F03524" w14:textId="77777777" w:rsidTr="003D7910">
        <w:tc>
          <w:tcPr>
            <w:tcW w:w="2830" w:type="dxa"/>
          </w:tcPr>
          <w:p w14:paraId="76D1C9C7" w14:textId="1DC589AA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43273944" w14:textId="2E5D2947" w:rsidR="00F3545F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Topological superconductors/ hybrids (FM-SC)</w:t>
            </w:r>
          </w:p>
          <w:p w14:paraId="4705622F" w14:textId="6FB5CCE6" w:rsidR="00C37494" w:rsidRPr="00687B7C" w:rsidRDefault="00C37494" w:rsidP="00F3545F">
            <w:pPr>
              <w:rPr>
                <w:rFonts w:cstheme="minorHAnsi"/>
                <w:szCs w:val="22"/>
                <w:lang w:val="en-GB"/>
              </w:rPr>
            </w:pPr>
            <w:r w:rsidRPr="00C37494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>
              <w:rPr>
                <w:rFonts w:cstheme="minorHAnsi"/>
                <w:szCs w:val="22"/>
                <w:lang w:val="en-GB"/>
              </w:rPr>
              <w:t>: Prof. C. V. Tomy, IIT Bombay, India.</w:t>
            </w:r>
          </w:p>
          <w:p w14:paraId="6936D758" w14:textId="73FD9BBB" w:rsidR="00473CC1" w:rsidRPr="00687B7C" w:rsidRDefault="00C37494" w:rsidP="000B297F">
            <w:pPr>
              <w:rPr>
                <w:rFonts w:cstheme="minorHAnsi"/>
                <w:szCs w:val="22"/>
                <w:lang w:val="en-GB"/>
              </w:rPr>
            </w:pPr>
            <w:r>
              <w:rPr>
                <w:rFonts w:cstheme="minorHAnsi"/>
                <w:szCs w:val="22"/>
                <w:u w:val="single"/>
                <w:lang w:val="en-GB"/>
              </w:rPr>
              <w:t>Co-</w:t>
            </w:r>
            <w:r w:rsidR="00F3545F"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="009D76E7">
              <w:rPr>
                <w:rFonts w:cstheme="minorHAnsi"/>
                <w:szCs w:val="22"/>
                <w:lang w:val="en-GB"/>
              </w:rPr>
              <w:t xml:space="preserve">: </w:t>
            </w:r>
            <w:r w:rsidR="00473CC1" w:rsidRPr="005311F2">
              <w:rPr>
                <w:rFonts w:cstheme="minorHAnsi"/>
                <w:szCs w:val="22"/>
              </w:rPr>
              <w:t>Surjeet Singh</w:t>
            </w:r>
            <w:r w:rsidR="00473CC1" w:rsidRPr="00473CC1">
              <w:rPr>
                <w:rFonts w:cstheme="minorHAnsi"/>
                <w:szCs w:val="22"/>
              </w:rPr>
              <w:t>, IISER Pune, India</w:t>
            </w:r>
          </w:p>
        </w:tc>
      </w:tr>
      <w:tr w:rsidR="00F3545F" w:rsidRPr="00687B7C" w14:paraId="2438F7D9" w14:textId="77777777" w:rsidTr="006F0A8C">
        <w:tc>
          <w:tcPr>
            <w:tcW w:w="2830" w:type="dxa"/>
          </w:tcPr>
          <w:p w14:paraId="55338EAD" w14:textId="6E85F166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30 - 20:00</w:t>
            </w:r>
          </w:p>
        </w:tc>
        <w:tc>
          <w:tcPr>
            <w:tcW w:w="6521" w:type="dxa"/>
            <w:vAlign w:val="center"/>
          </w:tcPr>
          <w:p w14:paraId="14A59A01" w14:textId="5661BB0E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omasz Cichorek, Institute of Low Temperature and Structure Research, Poland</w:t>
            </w:r>
          </w:p>
          <w:p w14:paraId="7E51ECDC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35F57291" w14:textId="0211A78F" w:rsidR="00F3545F" w:rsidRPr="00687B7C" w:rsidRDefault="00F3545F" w:rsidP="00F3545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 xml:space="preserve">Title: </w:t>
            </w:r>
            <w:r w:rsidRPr="00687B7C">
              <w:rPr>
                <w:rFonts w:cstheme="minorHAnsi"/>
                <w:szCs w:val="22"/>
                <w:lang w:val="en-GB" w:bidi="hi-IN"/>
              </w:rPr>
              <w:t>Destruction of a sign-changing order parameter by artificial atomic defects in multiband superconductor PrOs</w:t>
            </w:r>
            <w:r w:rsidRPr="00687B7C">
              <w:rPr>
                <w:rFonts w:cstheme="minorHAnsi"/>
                <w:szCs w:val="22"/>
                <w:vertAlign w:val="subscript"/>
                <w:lang w:val="en-GB" w:bidi="hi-IN"/>
              </w:rPr>
              <w:t>4</w:t>
            </w:r>
            <w:r w:rsidRPr="00687B7C">
              <w:rPr>
                <w:rFonts w:cstheme="minorHAnsi"/>
                <w:szCs w:val="22"/>
                <w:lang w:val="en-GB" w:bidi="hi-IN"/>
              </w:rPr>
              <w:t>Sb</w:t>
            </w:r>
            <w:r w:rsidRPr="00687B7C">
              <w:rPr>
                <w:rFonts w:cstheme="minorHAnsi"/>
                <w:szCs w:val="22"/>
                <w:vertAlign w:val="subscript"/>
                <w:lang w:val="en-GB" w:bidi="hi-IN"/>
              </w:rPr>
              <w:t>12</w:t>
            </w:r>
          </w:p>
        </w:tc>
      </w:tr>
      <w:tr w:rsidR="00F3545F" w:rsidRPr="00687B7C" w14:paraId="63657221" w14:textId="77777777" w:rsidTr="00582103">
        <w:tc>
          <w:tcPr>
            <w:tcW w:w="2830" w:type="dxa"/>
          </w:tcPr>
          <w:p w14:paraId="38890B23" w14:textId="238ACD6B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00 - 20:30</w:t>
            </w:r>
          </w:p>
        </w:tc>
        <w:tc>
          <w:tcPr>
            <w:tcW w:w="6521" w:type="dxa"/>
            <w:shd w:val="clear" w:color="auto" w:fill="FFFFFF" w:themeFill="background1"/>
            <w:vAlign w:val="center"/>
          </w:tcPr>
          <w:p w14:paraId="20AA0C7F" w14:textId="77777777" w:rsidR="00F3545F" w:rsidRDefault="00F3545F" w:rsidP="00F3545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Cs w:val="22"/>
                <w:lang w:bidi="ar-SA"/>
              </w:rPr>
            </w:pPr>
            <w:r w:rsidRPr="00582103">
              <w:rPr>
                <w:rFonts w:cstheme="minorHAnsi"/>
                <w:color w:val="000000"/>
                <w:szCs w:val="22"/>
                <w:lang w:bidi="ar-SA"/>
              </w:rPr>
              <w:t>Irina V. Grigorieva</w:t>
            </w:r>
            <w:r>
              <w:rPr>
                <w:rFonts w:cstheme="minorHAnsi"/>
                <w:color w:val="000000"/>
                <w:szCs w:val="22"/>
                <w:lang w:bidi="ar-SA"/>
              </w:rPr>
              <w:t xml:space="preserve">, </w:t>
            </w:r>
            <w:r w:rsidRPr="00582103">
              <w:rPr>
                <w:rFonts w:cstheme="minorHAnsi"/>
                <w:color w:val="000000"/>
                <w:szCs w:val="22"/>
                <w:lang w:bidi="ar-SA"/>
              </w:rPr>
              <w:t>University of Manchester, UK</w:t>
            </w:r>
          </w:p>
          <w:p w14:paraId="509E8A44" w14:textId="77777777" w:rsidR="00F3545F" w:rsidRDefault="00F3545F" w:rsidP="00F3545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Cs w:val="22"/>
                <w:lang w:val="en-GB" w:bidi="ar-SA"/>
              </w:rPr>
            </w:pPr>
          </w:p>
          <w:p w14:paraId="7C7D063E" w14:textId="774A74F7" w:rsidR="00F3545F" w:rsidRPr="00582103" w:rsidRDefault="00F3545F" w:rsidP="00F3545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val="en-GB"/>
              </w:rPr>
            </w:pPr>
            <w:r>
              <w:rPr>
                <w:rFonts w:cstheme="minorHAnsi"/>
                <w:color w:val="000000"/>
                <w:szCs w:val="22"/>
                <w:lang w:val="en-GB" w:bidi="ar-SA"/>
              </w:rPr>
              <w:t>Title: M</w:t>
            </w:r>
            <w:r w:rsidRPr="00582103">
              <w:rPr>
                <w:rFonts w:cstheme="minorHAnsi"/>
                <w:color w:val="000000"/>
                <w:szCs w:val="22"/>
                <w:lang w:val="en-GB" w:bidi="ar-SA"/>
              </w:rPr>
              <w:t>agnetization signature of topological surface states in a non-symmorphic superconductor</w:t>
            </w:r>
          </w:p>
        </w:tc>
      </w:tr>
      <w:tr w:rsidR="00F3545F" w:rsidRPr="00687B7C" w14:paraId="12D2BF49" w14:textId="77777777" w:rsidTr="006F0A8C">
        <w:tc>
          <w:tcPr>
            <w:tcW w:w="2830" w:type="dxa"/>
          </w:tcPr>
          <w:p w14:paraId="45D854B3" w14:textId="1EF742FC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30 - 21:00</w:t>
            </w:r>
          </w:p>
        </w:tc>
        <w:tc>
          <w:tcPr>
            <w:tcW w:w="6521" w:type="dxa"/>
            <w:vAlign w:val="center"/>
          </w:tcPr>
          <w:p w14:paraId="3BC88638" w14:textId="6529B7AF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lexei E. Koshelev, Argonne National Laboratory, Illinois, USA</w:t>
            </w:r>
          </w:p>
          <w:p w14:paraId="0C78B155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17362268" w14:textId="6EB5174B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Influence of correlated magnetic fluctuations on parameters of magnetic superconductors</w:t>
            </w:r>
          </w:p>
        </w:tc>
      </w:tr>
      <w:tr w:rsidR="00F3545F" w:rsidRPr="00687B7C" w14:paraId="3CB927B9" w14:textId="77777777" w:rsidTr="006F0A8C">
        <w:tc>
          <w:tcPr>
            <w:tcW w:w="2830" w:type="dxa"/>
          </w:tcPr>
          <w:p w14:paraId="3A00FC48" w14:textId="0ED19178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00 - 21:30</w:t>
            </w:r>
          </w:p>
        </w:tc>
        <w:tc>
          <w:tcPr>
            <w:tcW w:w="6521" w:type="dxa"/>
            <w:vAlign w:val="center"/>
          </w:tcPr>
          <w:p w14:paraId="49616B30" w14:textId="0779F134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Valerii Vinokur, Terra Quantum AG, Switzerland</w:t>
            </w:r>
          </w:p>
          <w:p w14:paraId="6C270BF7" w14:textId="77777777" w:rsidR="00F3545F" w:rsidRPr="00687B7C" w:rsidRDefault="00F3545F" w:rsidP="00F3545F">
            <w:pPr>
              <w:rPr>
                <w:rFonts w:cstheme="minorHAnsi"/>
                <w:color w:val="000000"/>
                <w:szCs w:val="22"/>
              </w:rPr>
            </w:pPr>
          </w:p>
          <w:p w14:paraId="52DB28CD" w14:textId="2457566A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Topological nature of high temperature superconductivity</w:t>
            </w:r>
          </w:p>
        </w:tc>
      </w:tr>
      <w:tr w:rsidR="00F3545F" w:rsidRPr="00687B7C" w14:paraId="60A55375" w14:textId="77777777" w:rsidTr="006F0A8C">
        <w:tc>
          <w:tcPr>
            <w:tcW w:w="2830" w:type="dxa"/>
          </w:tcPr>
          <w:p w14:paraId="2635C996" w14:textId="27D2242E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</w:t>
            </w:r>
            <w:r>
              <w:rPr>
                <w:rFonts w:cstheme="minorHAnsi"/>
                <w:szCs w:val="22"/>
                <w:lang w:val="en-GB"/>
              </w:rPr>
              <w:t>30</w:t>
            </w:r>
            <w:r w:rsidRPr="00687B7C">
              <w:rPr>
                <w:rFonts w:cstheme="minorHAnsi"/>
                <w:szCs w:val="22"/>
                <w:lang w:val="en-GB"/>
              </w:rPr>
              <w:t xml:space="preserve"> - 22:30</w:t>
            </w:r>
          </w:p>
        </w:tc>
        <w:tc>
          <w:tcPr>
            <w:tcW w:w="6521" w:type="dxa"/>
            <w:vAlign w:val="center"/>
          </w:tcPr>
          <w:p w14:paraId="7883501D" w14:textId="1E534ED3" w:rsidR="00F3545F" w:rsidRPr="00687B7C" w:rsidRDefault="00F3545F" w:rsidP="00F3545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548235"/>
                <w:szCs w:val="22"/>
              </w:rPr>
              <w:t>Poster session</w:t>
            </w:r>
          </w:p>
        </w:tc>
      </w:tr>
      <w:tr w:rsidR="00901D0C" w:rsidRPr="00687B7C" w14:paraId="68A05F98" w14:textId="77777777" w:rsidTr="003D7910">
        <w:tc>
          <w:tcPr>
            <w:tcW w:w="2830" w:type="dxa"/>
            <w:shd w:val="clear" w:color="auto" w:fill="A8D08D" w:themeFill="accent6" w:themeFillTint="99"/>
          </w:tcPr>
          <w:p w14:paraId="417F9123" w14:textId="44A4009C" w:rsidR="00901D0C" w:rsidRPr="00687B7C" w:rsidRDefault="00582103" w:rsidP="00901D0C">
            <w:pPr>
              <w:rPr>
                <w:rFonts w:cstheme="minorHAnsi"/>
                <w:szCs w:val="22"/>
                <w:lang w:val="en-GB"/>
              </w:rPr>
            </w:pPr>
            <w:r>
              <w:br w:type="page"/>
            </w:r>
          </w:p>
        </w:tc>
        <w:tc>
          <w:tcPr>
            <w:tcW w:w="6521" w:type="dxa"/>
            <w:shd w:val="clear" w:color="auto" w:fill="A8D08D" w:themeFill="accent6" w:themeFillTint="99"/>
          </w:tcPr>
          <w:p w14:paraId="55EFB931" w14:textId="77777777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0F74FD" w:rsidRPr="00687B7C" w14:paraId="44A5E9D1" w14:textId="77777777" w:rsidTr="00B7424D">
        <w:tc>
          <w:tcPr>
            <w:tcW w:w="9351" w:type="dxa"/>
            <w:gridSpan w:val="2"/>
            <w:shd w:val="clear" w:color="auto" w:fill="D9E2F3" w:themeFill="accent1" w:themeFillTint="33"/>
          </w:tcPr>
          <w:p w14:paraId="7FEEA441" w14:textId="77777777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ay 4,</w:t>
            </w:r>
            <w:r>
              <w:rPr>
                <w:rFonts w:cstheme="minorHAnsi"/>
                <w:szCs w:val="22"/>
                <w:lang w:val="en-GB"/>
              </w:rPr>
              <w:t xml:space="preserve"> </w:t>
            </w:r>
            <w:r w:rsidRPr="00687B7C">
              <w:rPr>
                <w:rFonts w:cstheme="minorHAnsi"/>
                <w:szCs w:val="22"/>
                <w:lang w:val="en-GB"/>
              </w:rPr>
              <w:t>30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th</w:t>
            </w:r>
            <w:r w:rsidRPr="00687B7C">
              <w:rPr>
                <w:rFonts w:cstheme="minorHAnsi"/>
                <w:szCs w:val="22"/>
                <w:lang w:val="en-GB"/>
              </w:rPr>
              <w:t xml:space="preserve"> May, 2021, Sunday</w:t>
            </w:r>
          </w:p>
          <w:p w14:paraId="320D55EB" w14:textId="71DE8058" w:rsidR="000F74FD" w:rsidRPr="000F74FD" w:rsidRDefault="000F74FD" w:rsidP="000F74FD">
            <w:pPr>
              <w:jc w:val="center"/>
              <w:rPr>
                <w:rFonts w:cstheme="minorHAnsi"/>
                <w:b/>
                <w:bCs/>
                <w:szCs w:val="22"/>
                <w:lang w:val="en-GB"/>
              </w:rPr>
            </w:pPr>
            <w:r w:rsidRPr="000F74FD">
              <w:rPr>
                <w:rFonts w:cstheme="minorHAnsi"/>
                <w:b/>
                <w:bCs/>
                <w:szCs w:val="22"/>
                <w:lang w:val="en-GB"/>
              </w:rPr>
              <w:t>No Sessions on this Day – Full day BREAK</w:t>
            </w:r>
          </w:p>
        </w:tc>
      </w:tr>
    </w:tbl>
    <w:p w14:paraId="2D216BE1" w14:textId="77777777" w:rsidR="006C4074" w:rsidRDefault="006C4074">
      <w:r>
        <w:br w:type="page"/>
      </w:r>
    </w:p>
    <w:tbl>
      <w:tblPr>
        <w:tblStyle w:val="TableGrid"/>
        <w:tblW w:w="9351" w:type="dxa"/>
        <w:tblInd w:w="-289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901D0C" w:rsidRPr="00687B7C" w14:paraId="0BC40FF3" w14:textId="77777777" w:rsidTr="003D7910">
        <w:tc>
          <w:tcPr>
            <w:tcW w:w="2830" w:type="dxa"/>
            <w:shd w:val="clear" w:color="auto" w:fill="A8D08D" w:themeFill="accent6" w:themeFillTint="99"/>
          </w:tcPr>
          <w:p w14:paraId="2C07E1C6" w14:textId="75BEA088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A8D08D" w:themeFill="accent6" w:themeFillTint="99"/>
          </w:tcPr>
          <w:p w14:paraId="456D4385" w14:textId="77777777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0F74FD" w:rsidRPr="00687B7C" w14:paraId="39CD7E5F" w14:textId="77777777" w:rsidTr="00B7424D">
        <w:tc>
          <w:tcPr>
            <w:tcW w:w="9351" w:type="dxa"/>
            <w:gridSpan w:val="2"/>
          </w:tcPr>
          <w:p w14:paraId="0E1DEC09" w14:textId="77777777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ay 5</w:t>
            </w:r>
          </w:p>
          <w:p w14:paraId="72D39379" w14:textId="2CF4C4A0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31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st</w:t>
            </w:r>
            <w:r w:rsidRPr="00687B7C">
              <w:rPr>
                <w:rFonts w:cstheme="minorHAnsi"/>
                <w:szCs w:val="22"/>
                <w:lang w:val="en-GB"/>
              </w:rPr>
              <w:t xml:space="preserve"> May, 2021, Monday</w:t>
            </w:r>
          </w:p>
        </w:tc>
      </w:tr>
      <w:tr w:rsidR="00901D0C" w:rsidRPr="00687B7C" w14:paraId="167D3E19" w14:textId="77777777" w:rsidTr="006F0A8C">
        <w:tc>
          <w:tcPr>
            <w:tcW w:w="2830" w:type="dxa"/>
          </w:tcPr>
          <w:p w14:paraId="1B75CE44" w14:textId="6C95487A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16:00 – 16:50 </w:t>
            </w:r>
          </w:p>
        </w:tc>
        <w:tc>
          <w:tcPr>
            <w:tcW w:w="6521" w:type="dxa"/>
          </w:tcPr>
          <w:p w14:paraId="1176D2AF" w14:textId="48FBAFD4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Poster Session</w:t>
            </w:r>
          </w:p>
        </w:tc>
      </w:tr>
      <w:tr w:rsidR="00901D0C" w:rsidRPr="00687B7C" w14:paraId="4B5DE9EA" w14:textId="77777777" w:rsidTr="003D7910">
        <w:tc>
          <w:tcPr>
            <w:tcW w:w="2830" w:type="dxa"/>
          </w:tcPr>
          <w:p w14:paraId="5DC3F33D" w14:textId="77777777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26DCD71A" w14:textId="77777777" w:rsidR="00901D0C" w:rsidRPr="00687B7C" w:rsidRDefault="00DB6A5D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Novel superconducting devices / Structures/ applications</w:t>
            </w:r>
          </w:p>
          <w:p w14:paraId="550D76C9" w14:textId="03E8B162" w:rsidR="00DB6A5D" w:rsidRPr="00687B7C" w:rsidRDefault="00DB6A5D" w:rsidP="00901D0C">
            <w:pPr>
              <w:rPr>
                <w:rFonts w:cstheme="minorHAnsi"/>
                <w:szCs w:val="22"/>
                <w:lang w:val="en-GB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6B487E">
              <w:rPr>
                <w:rFonts w:cstheme="minorHAnsi"/>
                <w:szCs w:val="22"/>
                <w:lang w:val="en-GB"/>
              </w:rPr>
              <w:t xml:space="preserve"> </w:t>
            </w:r>
            <w:r w:rsidR="000F5884">
              <w:rPr>
                <w:rFonts w:cstheme="minorHAnsi"/>
                <w:szCs w:val="22"/>
                <w:lang w:val="en-GB"/>
              </w:rPr>
              <w:t xml:space="preserve">Wilson Ortiz, </w:t>
            </w:r>
            <w:r w:rsidR="00C5199F" w:rsidRPr="00687B7C">
              <w:rPr>
                <w:rFonts w:cstheme="minorHAnsi"/>
                <w:color w:val="000000"/>
                <w:szCs w:val="22"/>
              </w:rPr>
              <w:t>Universidade Federal de São Carlos, Brazil</w:t>
            </w:r>
          </w:p>
          <w:p w14:paraId="415740CE" w14:textId="4FF2A44F" w:rsidR="00DB6A5D" w:rsidRPr="00687B7C" w:rsidRDefault="00103319" w:rsidP="00901D0C">
            <w:pPr>
              <w:rPr>
                <w:rFonts w:cstheme="minorHAnsi"/>
                <w:szCs w:val="22"/>
                <w:lang w:val="en-GB"/>
              </w:rPr>
            </w:pPr>
            <w:r w:rsidRPr="00C3335A">
              <w:rPr>
                <w:rFonts w:cstheme="minorHAnsi"/>
                <w:szCs w:val="22"/>
                <w:u w:val="single"/>
                <w:lang w:val="en-GB"/>
              </w:rPr>
              <w:t>Co-Chair</w:t>
            </w:r>
            <w:r>
              <w:rPr>
                <w:rFonts w:cstheme="minorHAnsi"/>
                <w:szCs w:val="22"/>
                <w:lang w:val="en-GB"/>
              </w:rPr>
              <w:t xml:space="preserve">: </w:t>
            </w:r>
            <w:r w:rsidR="003B4E36">
              <w:rPr>
                <w:rFonts w:cstheme="minorHAnsi"/>
                <w:szCs w:val="22"/>
                <w:lang w:val="en-GB"/>
              </w:rPr>
              <w:t>Pallavi Kushwaha</w:t>
            </w:r>
            <w:r w:rsidR="00820D1F">
              <w:rPr>
                <w:rFonts w:cstheme="minorHAnsi"/>
                <w:szCs w:val="22"/>
                <w:lang w:val="en-GB"/>
              </w:rPr>
              <w:t xml:space="preserve">, </w:t>
            </w:r>
            <w:r w:rsidR="006A668A">
              <w:rPr>
                <w:rFonts w:cstheme="minorHAnsi"/>
                <w:szCs w:val="22"/>
                <w:lang w:val="en-GB"/>
              </w:rPr>
              <w:t xml:space="preserve">NPL New Delhi, India </w:t>
            </w:r>
          </w:p>
        </w:tc>
      </w:tr>
      <w:tr w:rsidR="00DB6A5D" w:rsidRPr="00687B7C" w14:paraId="42278709" w14:textId="77777777" w:rsidTr="006F0A8C">
        <w:tc>
          <w:tcPr>
            <w:tcW w:w="2830" w:type="dxa"/>
          </w:tcPr>
          <w:p w14:paraId="6CE38FFF" w14:textId="360A740C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00 - 17:30</w:t>
            </w:r>
          </w:p>
        </w:tc>
        <w:tc>
          <w:tcPr>
            <w:tcW w:w="6521" w:type="dxa"/>
            <w:vAlign w:val="center"/>
          </w:tcPr>
          <w:p w14:paraId="330BE338" w14:textId="1E62B1F4" w:rsidR="00885FAF" w:rsidRPr="00687B7C" w:rsidRDefault="00DB6A5D" w:rsidP="00885FAF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Yosi Yeshurun</w:t>
            </w:r>
            <w:r w:rsidR="00C56585" w:rsidRPr="00687B7C">
              <w:rPr>
                <w:rFonts w:cstheme="minorHAnsi"/>
                <w:color w:val="000000"/>
                <w:szCs w:val="22"/>
              </w:rPr>
              <w:t xml:space="preserve">, Bar-Ilan University, </w:t>
            </w:r>
            <w:r w:rsidR="00885FAF" w:rsidRPr="00687B7C">
              <w:rPr>
                <w:rFonts w:cstheme="minorHAnsi"/>
                <w:color w:val="000000"/>
                <w:szCs w:val="22"/>
              </w:rPr>
              <w:t xml:space="preserve">Israel </w:t>
            </w:r>
          </w:p>
          <w:p w14:paraId="4CAA2EC3" w14:textId="77777777" w:rsidR="00885FAF" w:rsidRPr="00687B7C" w:rsidRDefault="00885FAF" w:rsidP="00885FAF">
            <w:pPr>
              <w:rPr>
                <w:rFonts w:cstheme="minorHAnsi"/>
                <w:color w:val="000000"/>
                <w:szCs w:val="22"/>
              </w:rPr>
            </w:pPr>
          </w:p>
          <w:p w14:paraId="7118093E" w14:textId="04F73FCA" w:rsidR="00DB6A5D" w:rsidRPr="00687B7C" w:rsidRDefault="00DB6A5D" w:rsidP="00885FAF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885FAF" w:rsidRPr="00687B7C">
              <w:rPr>
                <w:rFonts w:cstheme="minorHAnsi"/>
                <w:color w:val="000000"/>
                <w:szCs w:val="22"/>
              </w:rPr>
              <w:t xml:space="preserve"> DNA-assembled superconducting nanoscale </w:t>
            </w:r>
            <w:r w:rsidR="00784245" w:rsidRPr="00687B7C">
              <w:rPr>
                <w:rFonts w:cstheme="minorHAnsi"/>
                <w:color w:val="000000"/>
                <w:szCs w:val="22"/>
              </w:rPr>
              <w:t>architectures</w:t>
            </w:r>
          </w:p>
        </w:tc>
      </w:tr>
      <w:tr w:rsidR="00DB6A5D" w:rsidRPr="00687B7C" w14:paraId="273C6C9B" w14:textId="77777777" w:rsidTr="006F0A8C">
        <w:tc>
          <w:tcPr>
            <w:tcW w:w="2830" w:type="dxa"/>
          </w:tcPr>
          <w:p w14:paraId="01743353" w14:textId="4A12B06C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30 - 18:00</w:t>
            </w:r>
          </w:p>
        </w:tc>
        <w:tc>
          <w:tcPr>
            <w:tcW w:w="6521" w:type="dxa"/>
            <w:vAlign w:val="center"/>
          </w:tcPr>
          <w:p w14:paraId="15F29D4A" w14:textId="6E1E312B" w:rsidR="00DB6A5D" w:rsidRPr="00687B7C" w:rsidRDefault="00DB6A5D" w:rsidP="004D7A3C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R. Vijayaraghavan</w:t>
            </w:r>
            <w:r w:rsidR="004D7A3C" w:rsidRPr="00687B7C">
              <w:rPr>
                <w:rFonts w:cstheme="minorHAnsi"/>
                <w:color w:val="000000"/>
                <w:szCs w:val="22"/>
              </w:rPr>
              <w:t>, Tata Institute of Fundamental Research, Mumbai, India</w:t>
            </w:r>
          </w:p>
          <w:p w14:paraId="17513B9B" w14:textId="77777777" w:rsidR="004D7A3C" w:rsidRPr="00687B7C" w:rsidRDefault="004D7A3C" w:rsidP="004D7A3C">
            <w:pPr>
              <w:rPr>
                <w:rFonts w:cstheme="minorHAnsi"/>
                <w:color w:val="000000"/>
                <w:szCs w:val="22"/>
              </w:rPr>
            </w:pPr>
          </w:p>
          <w:p w14:paraId="61E19C77" w14:textId="21C16D97" w:rsidR="00DB6A5D" w:rsidRPr="00687B7C" w:rsidRDefault="00DB6A5D" w:rsidP="004D7A3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4D7A3C" w:rsidRPr="00687B7C">
              <w:rPr>
                <w:rFonts w:cstheme="minorHAnsi"/>
                <w:color w:val="000000"/>
                <w:szCs w:val="22"/>
              </w:rPr>
              <w:t xml:space="preserve"> Long-range connectivity in superconducting qubits using a ring resonator</w:t>
            </w:r>
          </w:p>
        </w:tc>
      </w:tr>
      <w:tr w:rsidR="00DB6A5D" w:rsidRPr="00687B7C" w14:paraId="152DABAC" w14:textId="77777777" w:rsidTr="006F0A8C">
        <w:tc>
          <w:tcPr>
            <w:tcW w:w="2830" w:type="dxa"/>
          </w:tcPr>
          <w:p w14:paraId="541F4069" w14:textId="4A0704B0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00 - 18:30</w:t>
            </w:r>
          </w:p>
        </w:tc>
        <w:tc>
          <w:tcPr>
            <w:tcW w:w="6521" w:type="dxa"/>
            <w:vAlign w:val="center"/>
          </w:tcPr>
          <w:p w14:paraId="05661386" w14:textId="4B5191F1" w:rsidR="00DB6A5D" w:rsidRPr="00687B7C" w:rsidRDefault="00DB6A5D" w:rsidP="00617471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lejandro Silhanek</w:t>
            </w:r>
            <w:r w:rsidR="00617471" w:rsidRPr="00687B7C">
              <w:rPr>
                <w:rFonts w:cstheme="minorHAnsi"/>
                <w:color w:val="000000"/>
                <w:szCs w:val="22"/>
              </w:rPr>
              <w:t>, Université de Liège, Belgium</w:t>
            </w:r>
          </w:p>
          <w:p w14:paraId="42E06BAC" w14:textId="77777777" w:rsidR="00617471" w:rsidRPr="00687B7C" w:rsidRDefault="00617471" w:rsidP="00617471">
            <w:pPr>
              <w:rPr>
                <w:rFonts w:cstheme="minorHAnsi"/>
                <w:color w:val="000000"/>
                <w:szCs w:val="22"/>
              </w:rPr>
            </w:pPr>
          </w:p>
          <w:p w14:paraId="4DF6EEA2" w14:textId="3B3A7FF0" w:rsidR="00DB6A5D" w:rsidRPr="00687B7C" w:rsidRDefault="00DB6A5D" w:rsidP="0061747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  <w:r w:rsidR="00617471"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 Direct Visualization of Current-Stimulated Oxygen Migration in YBa</w:t>
            </w:r>
            <w:r w:rsidR="00617471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617471" w:rsidRPr="00687B7C">
              <w:rPr>
                <w:rFonts w:asciiTheme="minorHAnsi" w:hAnsiTheme="minorHAnsi" w:cstheme="minorHAnsi"/>
                <w:sz w:val="22"/>
                <w:szCs w:val="22"/>
              </w:rPr>
              <w:t>Cu</w:t>
            </w:r>
            <w:r w:rsidR="00617471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3</w:t>
            </w:r>
            <w:r w:rsidR="00617471" w:rsidRPr="00687B7C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617471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7-δ</w:t>
            </w:r>
            <w:r w:rsidR="00617471"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 Thin Films</w:t>
            </w:r>
          </w:p>
        </w:tc>
      </w:tr>
      <w:tr w:rsidR="00DB6A5D" w:rsidRPr="00687B7C" w14:paraId="79262DD4" w14:textId="77777777" w:rsidTr="006F0A8C">
        <w:tc>
          <w:tcPr>
            <w:tcW w:w="2830" w:type="dxa"/>
          </w:tcPr>
          <w:p w14:paraId="141FB1C4" w14:textId="0A4BAB88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30 - 19:00</w:t>
            </w:r>
          </w:p>
        </w:tc>
        <w:tc>
          <w:tcPr>
            <w:tcW w:w="6521" w:type="dxa"/>
            <w:vAlign w:val="center"/>
          </w:tcPr>
          <w:p w14:paraId="79DD9760" w14:textId="13589C27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Javier Villegas</w:t>
            </w:r>
            <w:r w:rsidR="00617471" w:rsidRPr="00687B7C">
              <w:rPr>
                <w:rFonts w:cstheme="minorHAnsi"/>
                <w:color w:val="000000"/>
                <w:szCs w:val="22"/>
              </w:rPr>
              <w:t xml:space="preserve">, </w:t>
            </w:r>
            <w:r w:rsidR="00FF4F84" w:rsidRPr="00687B7C">
              <w:rPr>
                <w:rFonts w:cstheme="minorHAnsi"/>
                <w:color w:val="000000"/>
                <w:szCs w:val="22"/>
              </w:rPr>
              <w:t>Université Paris-Saclay, Palaiseau, France</w:t>
            </w:r>
          </w:p>
          <w:p w14:paraId="2039CCB3" w14:textId="77777777" w:rsidR="00FF4F84" w:rsidRPr="00687B7C" w:rsidRDefault="00FF4F84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1EF35C3C" w14:textId="632CD5DF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FF4F84" w:rsidRPr="00687B7C">
              <w:rPr>
                <w:rFonts w:cstheme="minorHAnsi"/>
                <w:color w:val="000000"/>
                <w:szCs w:val="22"/>
              </w:rPr>
              <w:t xml:space="preserve"> Revisiting photodoping, photoconductivity and </w:t>
            </w:r>
            <w:r w:rsidR="003D7910" w:rsidRPr="00687B7C">
              <w:rPr>
                <w:rFonts w:cstheme="minorHAnsi"/>
                <w:color w:val="000000"/>
                <w:szCs w:val="22"/>
              </w:rPr>
              <w:t>p</w:t>
            </w:r>
            <w:r w:rsidR="00FF4F84" w:rsidRPr="00687B7C">
              <w:rPr>
                <w:rFonts w:cstheme="minorHAnsi"/>
                <w:color w:val="000000"/>
                <w:szCs w:val="22"/>
              </w:rPr>
              <w:t>hoto</w:t>
            </w:r>
            <w:r w:rsidR="003D7910" w:rsidRPr="00687B7C">
              <w:rPr>
                <w:rFonts w:cstheme="minorHAnsi"/>
                <w:color w:val="000000"/>
                <w:szCs w:val="22"/>
              </w:rPr>
              <w:t xml:space="preserve"> - </w:t>
            </w:r>
            <w:r w:rsidR="00FF4F84" w:rsidRPr="00687B7C">
              <w:rPr>
                <w:rFonts w:cstheme="minorHAnsi"/>
                <w:color w:val="000000"/>
                <w:szCs w:val="22"/>
              </w:rPr>
              <w:t>superconductivity in the cuprates</w:t>
            </w:r>
          </w:p>
        </w:tc>
      </w:tr>
      <w:tr w:rsidR="00901D0C" w:rsidRPr="00687B7C" w14:paraId="3C609AA6" w14:textId="77777777" w:rsidTr="003D7910">
        <w:tc>
          <w:tcPr>
            <w:tcW w:w="2830" w:type="dxa"/>
            <w:shd w:val="clear" w:color="auto" w:fill="FFF2CC" w:themeFill="accent4" w:themeFillTint="33"/>
          </w:tcPr>
          <w:p w14:paraId="48B91B85" w14:textId="5B18FCCE" w:rsidR="00901D0C" w:rsidRPr="00687B7C" w:rsidRDefault="000751C9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00 - 19:30</w:t>
            </w:r>
          </w:p>
        </w:tc>
        <w:tc>
          <w:tcPr>
            <w:tcW w:w="6521" w:type="dxa"/>
            <w:shd w:val="clear" w:color="auto" w:fill="FFF2CC" w:themeFill="accent4" w:themeFillTint="33"/>
          </w:tcPr>
          <w:p w14:paraId="0061A0C0" w14:textId="2AD04FD4" w:rsidR="00901D0C" w:rsidRPr="00687B7C" w:rsidRDefault="00DB6A5D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Break</w:t>
            </w:r>
          </w:p>
        </w:tc>
      </w:tr>
      <w:tr w:rsidR="00901D0C" w:rsidRPr="00687B7C" w14:paraId="3F6564C1" w14:textId="77777777" w:rsidTr="003D7910">
        <w:tc>
          <w:tcPr>
            <w:tcW w:w="2830" w:type="dxa"/>
          </w:tcPr>
          <w:p w14:paraId="6119B549" w14:textId="77777777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087213F2" w14:textId="77777777" w:rsidR="00901D0C" w:rsidRPr="00687B7C" w:rsidRDefault="00DB6A5D" w:rsidP="00901D0C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Josephson Junctions / THz / Applications</w:t>
            </w:r>
          </w:p>
          <w:p w14:paraId="74E0EF0C" w14:textId="429DEA20" w:rsidR="00DB6A5D" w:rsidRDefault="00DB6A5D" w:rsidP="00901D0C">
            <w:pPr>
              <w:rPr>
                <w:rFonts w:cstheme="minorHAnsi"/>
                <w:color w:val="000000"/>
                <w:szCs w:val="22"/>
              </w:rPr>
            </w:pPr>
            <w:r w:rsidRPr="00BA6123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4A4CBF">
              <w:rPr>
                <w:rFonts w:cstheme="minorHAnsi"/>
                <w:szCs w:val="22"/>
                <w:lang w:val="en-GB"/>
              </w:rPr>
              <w:t xml:space="preserve"> </w:t>
            </w:r>
            <w:r w:rsidR="00867E56" w:rsidRPr="005311F2">
              <w:rPr>
                <w:rFonts w:cstheme="minorHAnsi"/>
                <w:szCs w:val="22"/>
                <w:lang w:val="en-GB"/>
              </w:rPr>
              <w:t>Milorad Milosovic</w:t>
            </w:r>
            <w:r w:rsidR="00016F20">
              <w:rPr>
                <w:rFonts w:cstheme="minorHAnsi"/>
                <w:szCs w:val="22"/>
                <w:lang w:val="en-GB"/>
              </w:rPr>
              <w:t>,</w:t>
            </w:r>
            <w:r w:rsidR="00016F20" w:rsidRPr="00687B7C">
              <w:rPr>
                <w:rFonts w:cstheme="minorHAnsi"/>
                <w:color w:val="000000"/>
                <w:szCs w:val="22"/>
              </w:rPr>
              <w:t xml:space="preserve"> University of Antwerp, Belgium</w:t>
            </w:r>
          </w:p>
          <w:p w14:paraId="324C97B9" w14:textId="24DD73C3" w:rsidR="009E041A" w:rsidRPr="00687B7C" w:rsidRDefault="005B39BD" w:rsidP="00901D0C">
            <w:pPr>
              <w:rPr>
                <w:rFonts w:cstheme="minorHAnsi"/>
                <w:szCs w:val="22"/>
                <w:lang w:val="en-GB"/>
              </w:rPr>
            </w:pPr>
            <w:r w:rsidRPr="005B39BD">
              <w:rPr>
                <w:rFonts w:cstheme="minorHAnsi"/>
                <w:color w:val="000000"/>
                <w:szCs w:val="22"/>
                <w:u w:val="single"/>
                <w:lang w:val="en-GB"/>
              </w:rPr>
              <w:t>Co-Chair</w:t>
            </w:r>
            <w:r>
              <w:rPr>
                <w:rFonts w:cstheme="minorHAnsi"/>
                <w:color w:val="000000"/>
                <w:szCs w:val="22"/>
                <w:lang w:val="en-GB"/>
              </w:rPr>
              <w:t>: Prof. Neeraj Khare, IIT Delhi, New Delhi, India</w:t>
            </w:r>
          </w:p>
        </w:tc>
      </w:tr>
      <w:tr w:rsidR="00DB6A5D" w:rsidRPr="00687B7C" w14:paraId="7C0EE8B0" w14:textId="77777777" w:rsidTr="006F0A8C">
        <w:tc>
          <w:tcPr>
            <w:tcW w:w="2830" w:type="dxa"/>
          </w:tcPr>
          <w:p w14:paraId="2FD72412" w14:textId="68C48066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30 - 20:00</w:t>
            </w:r>
          </w:p>
        </w:tc>
        <w:tc>
          <w:tcPr>
            <w:tcW w:w="6521" w:type="dxa"/>
            <w:vAlign w:val="center"/>
          </w:tcPr>
          <w:p w14:paraId="35A7EADF" w14:textId="62AE7AA8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Joris Van de Vondel</w:t>
            </w:r>
            <w:r w:rsidR="004217EF" w:rsidRPr="00687B7C">
              <w:rPr>
                <w:rFonts w:cstheme="minorHAnsi"/>
                <w:color w:val="000000"/>
                <w:szCs w:val="22"/>
              </w:rPr>
              <w:t>, KU Leuven, Belgium</w:t>
            </w:r>
          </w:p>
          <w:p w14:paraId="7714D305" w14:textId="77777777" w:rsidR="00710195" w:rsidRPr="00687B7C" w:rsidRDefault="00710195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6B8F85DA" w14:textId="259CDDB2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710195" w:rsidRPr="00687B7C">
              <w:rPr>
                <w:rFonts w:cstheme="minorHAnsi"/>
                <w:color w:val="000000"/>
                <w:szCs w:val="22"/>
              </w:rPr>
              <w:t xml:space="preserve"> Giant fractional Shapiro steps in anisotropic Josephson junction arrays</w:t>
            </w:r>
          </w:p>
        </w:tc>
      </w:tr>
      <w:tr w:rsidR="00DB6A5D" w:rsidRPr="00687B7C" w14:paraId="64565422" w14:textId="77777777" w:rsidTr="006F0A8C">
        <w:tc>
          <w:tcPr>
            <w:tcW w:w="2830" w:type="dxa"/>
          </w:tcPr>
          <w:p w14:paraId="6301A8BD" w14:textId="557EB26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00 - 20:30</w:t>
            </w:r>
          </w:p>
        </w:tc>
        <w:tc>
          <w:tcPr>
            <w:tcW w:w="6521" w:type="dxa"/>
            <w:vAlign w:val="center"/>
          </w:tcPr>
          <w:p w14:paraId="4CC68F99" w14:textId="2610D0A3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Vladimir Krasnov</w:t>
            </w:r>
            <w:r w:rsidR="001F418E" w:rsidRPr="00687B7C">
              <w:rPr>
                <w:rFonts w:cstheme="minorHAnsi"/>
                <w:color w:val="000000"/>
                <w:szCs w:val="22"/>
              </w:rPr>
              <w:t>, Stockholm University, Sweden</w:t>
            </w:r>
          </w:p>
          <w:p w14:paraId="6E20B33C" w14:textId="77777777" w:rsidR="001F418E" w:rsidRPr="00687B7C" w:rsidRDefault="001F418E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51B33DCA" w14:textId="72E40D6B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1F418E" w:rsidRPr="00687B7C">
              <w:rPr>
                <w:rFonts w:cstheme="minorHAnsi"/>
                <w:color w:val="000000"/>
                <w:szCs w:val="22"/>
              </w:rPr>
              <w:t xml:space="preserve"> Vortex-based Electronics</w:t>
            </w:r>
          </w:p>
        </w:tc>
      </w:tr>
      <w:tr w:rsidR="00DB6A5D" w:rsidRPr="00687B7C" w14:paraId="25883C0D" w14:textId="77777777" w:rsidTr="006F0A8C">
        <w:tc>
          <w:tcPr>
            <w:tcW w:w="2830" w:type="dxa"/>
          </w:tcPr>
          <w:p w14:paraId="73A9FCF3" w14:textId="788F021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30 - 21:00</w:t>
            </w:r>
          </w:p>
        </w:tc>
        <w:tc>
          <w:tcPr>
            <w:tcW w:w="6521" w:type="dxa"/>
            <w:vAlign w:val="center"/>
          </w:tcPr>
          <w:p w14:paraId="20D3F4F1" w14:textId="556E79EC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N. Peter Armitage</w:t>
            </w:r>
            <w:r w:rsidR="000A41A4" w:rsidRPr="00687B7C">
              <w:rPr>
                <w:rFonts w:cstheme="minorHAnsi"/>
                <w:color w:val="000000"/>
                <w:szCs w:val="22"/>
              </w:rPr>
              <w:t>, The Johns Hopkins University, Baltimore, USA</w:t>
            </w:r>
          </w:p>
          <w:p w14:paraId="0A484467" w14:textId="77777777" w:rsidR="000A41A4" w:rsidRPr="00687B7C" w:rsidRDefault="000A41A4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5B59F7E7" w14:textId="07E87270" w:rsidR="00DB6A5D" w:rsidRPr="00687B7C" w:rsidRDefault="00DB6A5D" w:rsidP="00037E36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0A41A4" w:rsidRPr="00687B7C">
              <w:rPr>
                <w:rFonts w:cstheme="minorHAnsi"/>
                <w:color w:val="000000"/>
                <w:szCs w:val="22"/>
              </w:rPr>
              <w:t xml:space="preserve"> Nonlinear THz electrodynamics of unconventional and</w:t>
            </w:r>
            <w:r w:rsidR="00037E36" w:rsidRPr="00687B7C">
              <w:rPr>
                <w:rFonts w:cstheme="minorHAnsi"/>
                <w:color w:val="000000"/>
                <w:szCs w:val="22"/>
              </w:rPr>
              <w:t xml:space="preserve"> </w:t>
            </w:r>
            <w:r w:rsidR="000A41A4" w:rsidRPr="00687B7C">
              <w:rPr>
                <w:rFonts w:cstheme="minorHAnsi"/>
                <w:color w:val="000000"/>
                <w:szCs w:val="22"/>
              </w:rPr>
              <w:t>disordered superconductors</w:t>
            </w:r>
          </w:p>
        </w:tc>
      </w:tr>
      <w:tr w:rsidR="00DB6A5D" w:rsidRPr="00687B7C" w14:paraId="005AA29D" w14:textId="77777777" w:rsidTr="006F0A8C">
        <w:tc>
          <w:tcPr>
            <w:tcW w:w="2830" w:type="dxa"/>
          </w:tcPr>
          <w:p w14:paraId="76747E1C" w14:textId="2150230B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00 - 21:30</w:t>
            </w:r>
          </w:p>
        </w:tc>
        <w:tc>
          <w:tcPr>
            <w:tcW w:w="6521" w:type="dxa"/>
            <w:vAlign w:val="center"/>
          </w:tcPr>
          <w:p w14:paraId="5D793ACC" w14:textId="4352EE63" w:rsidR="00DB6A5D" w:rsidRPr="00687B7C" w:rsidRDefault="00DB6A5D" w:rsidP="0074501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Valentine Novosad</w:t>
            </w:r>
            <w:r w:rsidR="00745012" w:rsidRPr="00687B7C">
              <w:rPr>
                <w:rFonts w:cstheme="minorHAnsi"/>
                <w:color w:val="000000"/>
                <w:szCs w:val="22"/>
              </w:rPr>
              <w:t>, Argonne National Laboratory, Lemont, USA</w:t>
            </w:r>
          </w:p>
          <w:p w14:paraId="5F902AE6" w14:textId="77777777" w:rsidR="00745012" w:rsidRPr="00687B7C" w:rsidRDefault="00745012" w:rsidP="00745012">
            <w:pPr>
              <w:rPr>
                <w:rFonts w:cstheme="minorHAnsi"/>
                <w:color w:val="000000"/>
                <w:szCs w:val="22"/>
              </w:rPr>
            </w:pPr>
          </w:p>
          <w:p w14:paraId="6E16EBA2" w14:textId="5263E942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745012" w:rsidRPr="00687B7C">
              <w:rPr>
                <w:rFonts w:cstheme="minorHAnsi"/>
                <w:color w:val="000000"/>
                <w:szCs w:val="22"/>
              </w:rPr>
              <w:t xml:space="preserve"> Superconducting sensors: From basic physics to large scale science experiments</w:t>
            </w:r>
          </w:p>
        </w:tc>
      </w:tr>
      <w:tr w:rsidR="00FD0072" w:rsidRPr="00687B7C" w14:paraId="7AA98B36" w14:textId="77777777" w:rsidTr="006F0A8C">
        <w:tc>
          <w:tcPr>
            <w:tcW w:w="2830" w:type="dxa"/>
          </w:tcPr>
          <w:p w14:paraId="2C5E21A5" w14:textId="5BB1BA54" w:rsidR="00FD0072" w:rsidRPr="00687B7C" w:rsidRDefault="00FD0072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30 – 22:00</w:t>
            </w:r>
          </w:p>
        </w:tc>
        <w:tc>
          <w:tcPr>
            <w:tcW w:w="6521" w:type="dxa"/>
            <w:vAlign w:val="center"/>
          </w:tcPr>
          <w:p w14:paraId="1DDE09C1" w14:textId="77777777" w:rsidR="00FD0072" w:rsidRPr="00687B7C" w:rsidRDefault="00FD0072" w:rsidP="0074501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Vasily Stolyarov, Moscow Institute of Physics and Technology, Dolgoprudny, Russia</w:t>
            </w:r>
          </w:p>
          <w:p w14:paraId="3F09D8B1" w14:textId="77777777" w:rsidR="00FD0072" w:rsidRPr="00687B7C" w:rsidRDefault="00FD0072" w:rsidP="00745012">
            <w:pPr>
              <w:rPr>
                <w:rFonts w:cstheme="minorHAnsi"/>
                <w:color w:val="000000"/>
                <w:szCs w:val="22"/>
              </w:rPr>
            </w:pPr>
          </w:p>
          <w:p w14:paraId="323D7475" w14:textId="6174D620" w:rsidR="00FD0072" w:rsidRPr="00687B7C" w:rsidRDefault="00FD0072" w:rsidP="0074501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Low dissipative Josephson vortex dynamics</w:t>
            </w:r>
          </w:p>
        </w:tc>
      </w:tr>
      <w:tr w:rsidR="00DB6A5D" w:rsidRPr="00687B7C" w14:paraId="05C778D4" w14:textId="77777777" w:rsidTr="006F0A8C">
        <w:tc>
          <w:tcPr>
            <w:tcW w:w="2830" w:type="dxa"/>
          </w:tcPr>
          <w:p w14:paraId="301CFEC8" w14:textId="73D386C6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</w:t>
            </w:r>
            <w:r w:rsidR="00FD0072" w:rsidRPr="00687B7C">
              <w:rPr>
                <w:rFonts w:cstheme="minorHAnsi"/>
                <w:szCs w:val="22"/>
                <w:lang w:val="en-GB"/>
              </w:rPr>
              <w:t>2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FD0072" w:rsidRPr="00687B7C">
              <w:rPr>
                <w:rFonts w:cstheme="minorHAnsi"/>
                <w:szCs w:val="22"/>
                <w:lang w:val="en-GB"/>
              </w:rPr>
              <w:t>0</w:t>
            </w:r>
            <w:r w:rsidRPr="00687B7C">
              <w:rPr>
                <w:rFonts w:cstheme="minorHAnsi"/>
                <w:szCs w:val="22"/>
                <w:lang w:val="en-GB"/>
              </w:rPr>
              <w:t>0 - 22:</w:t>
            </w:r>
            <w:r w:rsidR="0078620A"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</w:t>
            </w:r>
          </w:p>
        </w:tc>
        <w:tc>
          <w:tcPr>
            <w:tcW w:w="6521" w:type="dxa"/>
            <w:vAlign w:val="center"/>
          </w:tcPr>
          <w:p w14:paraId="63671CC4" w14:textId="4D2CF244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548235"/>
                <w:szCs w:val="22"/>
              </w:rPr>
              <w:t xml:space="preserve">Poster session </w:t>
            </w:r>
          </w:p>
        </w:tc>
      </w:tr>
    </w:tbl>
    <w:p w14:paraId="557667F0" w14:textId="77777777" w:rsidR="006C4074" w:rsidRDefault="006C4074">
      <w:r>
        <w:br w:type="page"/>
      </w:r>
    </w:p>
    <w:tbl>
      <w:tblPr>
        <w:tblStyle w:val="TableGrid"/>
        <w:tblW w:w="9351" w:type="dxa"/>
        <w:tblInd w:w="-289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901D0C" w:rsidRPr="00687B7C" w14:paraId="6CC68258" w14:textId="77777777" w:rsidTr="003D7910">
        <w:tc>
          <w:tcPr>
            <w:tcW w:w="2830" w:type="dxa"/>
            <w:shd w:val="clear" w:color="auto" w:fill="A8D08D" w:themeFill="accent6" w:themeFillTint="99"/>
          </w:tcPr>
          <w:p w14:paraId="50730686" w14:textId="763474EC" w:rsidR="00901D0C" w:rsidRPr="00687B7C" w:rsidRDefault="000F74FD" w:rsidP="00901D0C">
            <w:pPr>
              <w:rPr>
                <w:rFonts w:cstheme="minorHAnsi"/>
                <w:szCs w:val="22"/>
                <w:lang w:val="en-GB"/>
              </w:rPr>
            </w:pPr>
            <w:r>
              <w:lastRenderedPageBreak/>
              <w:br w:type="page"/>
            </w:r>
          </w:p>
        </w:tc>
        <w:tc>
          <w:tcPr>
            <w:tcW w:w="6521" w:type="dxa"/>
            <w:shd w:val="clear" w:color="auto" w:fill="A8D08D" w:themeFill="accent6" w:themeFillTint="99"/>
          </w:tcPr>
          <w:p w14:paraId="67CE34A5" w14:textId="77777777" w:rsidR="00901D0C" w:rsidRPr="00687B7C" w:rsidRDefault="00901D0C" w:rsidP="00901D0C">
            <w:pPr>
              <w:rPr>
                <w:rFonts w:cstheme="minorHAnsi"/>
                <w:szCs w:val="22"/>
                <w:lang w:val="en-GB"/>
              </w:rPr>
            </w:pPr>
          </w:p>
        </w:tc>
      </w:tr>
      <w:tr w:rsidR="000F74FD" w:rsidRPr="00687B7C" w14:paraId="6E84DEF7" w14:textId="77777777" w:rsidTr="00B7424D">
        <w:tc>
          <w:tcPr>
            <w:tcW w:w="9351" w:type="dxa"/>
            <w:gridSpan w:val="2"/>
          </w:tcPr>
          <w:p w14:paraId="7B67BBEF" w14:textId="77777777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Day 6</w:t>
            </w:r>
          </w:p>
          <w:p w14:paraId="47179390" w14:textId="55A1B4F0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st</w:t>
            </w:r>
            <w:r w:rsidRPr="00687B7C">
              <w:rPr>
                <w:rFonts w:cstheme="minorHAnsi"/>
                <w:szCs w:val="22"/>
                <w:lang w:val="en-GB"/>
              </w:rPr>
              <w:t xml:space="preserve"> June 2021, Tuesday</w:t>
            </w:r>
          </w:p>
        </w:tc>
      </w:tr>
      <w:tr w:rsidR="00DB6A5D" w:rsidRPr="00687B7C" w14:paraId="7880C7DE" w14:textId="77777777" w:rsidTr="006F0A8C">
        <w:tc>
          <w:tcPr>
            <w:tcW w:w="2830" w:type="dxa"/>
          </w:tcPr>
          <w:p w14:paraId="7A6A99E5" w14:textId="6A5B0775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16:00 – 16:50 </w:t>
            </w:r>
          </w:p>
        </w:tc>
        <w:tc>
          <w:tcPr>
            <w:tcW w:w="6521" w:type="dxa"/>
          </w:tcPr>
          <w:p w14:paraId="669EE33F" w14:textId="57BA74BD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Poster Session</w:t>
            </w:r>
          </w:p>
        </w:tc>
      </w:tr>
      <w:tr w:rsidR="00DB6A5D" w:rsidRPr="00687B7C" w14:paraId="3ACA04EF" w14:textId="77777777" w:rsidTr="003D7910">
        <w:tc>
          <w:tcPr>
            <w:tcW w:w="2830" w:type="dxa"/>
          </w:tcPr>
          <w:p w14:paraId="7F8083A2" w14:textId="7777777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27539D54" w14:textId="103F1B45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Vortex imaging/Pairing symmetry/Vortices in New systems</w:t>
            </w:r>
          </w:p>
          <w:p w14:paraId="60D2EB52" w14:textId="77777777" w:rsidR="00DB6A5D" w:rsidRDefault="00DB6A5D" w:rsidP="000B297F">
            <w:pPr>
              <w:rPr>
                <w:rFonts w:cstheme="minorHAnsi"/>
                <w:color w:val="000000"/>
                <w:szCs w:val="22"/>
              </w:rPr>
            </w:pPr>
            <w:r w:rsidRPr="00C3335A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911EA7">
              <w:rPr>
                <w:rFonts w:cstheme="minorHAnsi"/>
                <w:szCs w:val="22"/>
                <w:lang w:val="en-GB"/>
              </w:rPr>
              <w:t xml:space="preserve"> </w:t>
            </w:r>
            <w:r w:rsidR="003B4E36">
              <w:rPr>
                <w:rFonts w:cstheme="minorHAnsi"/>
                <w:szCs w:val="22"/>
                <w:lang w:val="en-GB"/>
              </w:rPr>
              <w:t xml:space="preserve">Vladimir Krasanov, </w:t>
            </w:r>
            <w:r w:rsidR="003B4E36" w:rsidRPr="00687B7C">
              <w:rPr>
                <w:rFonts w:cstheme="minorHAnsi"/>
                <w:color w:val="000000"/>
                <w:szCs w:val="22"/>
              </w:rPr>
              <w:t>Stockholm University, Sweden</w:t>
            </w:r>
          </w:p>
          <w:p w14:paraId="0046E4F4" w14:textId="53BC9D28" w:rsidR="003B4E36" w:rsidRPr="00687B7C" w:rsidRDefault="003B4E36" w:rsidP="000B297F">
            <w:pPr>
              <w:rPr>
                <w:rFonts w:cstheme="minorHAnsi"/>
                <w:szCs w:val="22"/>
                <w:lang w:val="en-GB"/>
              </w:rPr>
            </w:pPr>
            <w:r>
              <w:rPr>
                <w:rFonts w:cstheme="minorHAnsi"/>
                <w:color w:val="000000"/>
                <w:szCs w:val="22"/>
                <w:lang w:val="en-GB"/>
              </w:rPr>
              <w:t xml:space="preserve">Co-Chair: Dilip Pal, </w:t>
            </w:r>
            <w:r w:rsidR="00CA467F">
              <w:rPr>
                <w:rFonts w:cstheme="minorHAnsi"/>
                <w:color w:val="000000"/>
                <w:szCs w:val="22"/>
                <w:lang w:val="en-GB"/>
              </w:rPr>
              <w:t>IIT Guwahati, India</w:t>
            </w:r>
          </w:p>
        </w:tc>
      </w:tr>
      <w:tr w:rsidR="00DB6A5D" w:rsidRPr="00687B7C" w14:paraId="5D88D785" w14:textId="77777777" w:rsidTr="006F0A8C">
        <w:tc>
          <w:tcPr>
            <w:tcW w:w="2830" w:type="dxa"/>
          </w:tcPr>
          <w:p w14:paraId="732C29AD" w14:textId="4139FF0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00 - 17:30</w:t>
            </w:r>
          </w:p>
        </w:tc>
        <w:tc>
          <w:tcPr>
            <w:tcW w:w="6521" w:type="dxa"/>
            <w:vAlign w:val="center"/>
          </w:tcPr>
          <w:p w14:paraId="5CB75533" w14:textId="691DF6C9" w:rsidR="00DB6A5D" w:rsidRPr="00687B7C" w:rsidRDefault="00DB6A5D" w:rsidP="00FF4F84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Hai Hu Wen</w:t>
            </w:r>
            <w:r w:rsidR="00FF4F84" w:rsidRPr="00687B7C">
              <w:rPr>
                <w:rFonts w:cstheme="minorHAnsi"/>
                <w:color w:val="000000"/>
                <w:szCs w:val="22"/>
              </w:rPr>
              <w:t>, Nanjing University, China</w:t>
            </w:r>
          </w:p>
          <w:p w14:paraId="58487EC7" w14:textId="77777777" w:rsidR="00FF4F84" w:rsidRPr="00687B7C" w:rsidRDefault="00FF4F84" w:rsidP="00FF4F84">
            <w:pPr>
              <w:rPr>
                <w:rFonts w:cstheme="minorHAnsi"/>
                <w:color w:val="000000"/>
                <w:szCs w:val="22"/>
              </w:rPr>
            </w:pPr>
          </w:p>
          <w:p w14:paraId="0047CCCF" w14:textId="18E7CC5B" w:rsidR="00DB6A5D" w:rsidRPr="00687B7C" w:rsidRDefault="00DB6A5D" w:rsidP="00FF4F84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  Vortex and its bound states in a layered superconductor KCa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</w:rPr>
              <w:t>Fe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</w:rPr>
              <w:t>As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="00FF4F84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</w:p>
        </w:tc>
      </w:tr>
      <w:tr w:rsidR="00DB6A5D" w:rsidRPr="00687B7C" w14:paraId="761359DA" w14:textId="77777777" w:rsidTr="006F0A8C">
        <w:tc>
          <w:tcPr>
            <w:tcW w:w="2830" w:type="dxa"/>
          </w:tcPr>
          <w:p w14:paraId="65C0FD9B" w14:textId="68F97C1E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30 - 18:00</w:t>
            </w:r>
          </w:p>
        </w:tc>
        <w:tc>
          <w:tcPr>
            <w:tcW w:w="6521" w:type="dxa"/>
            <w:vAlign w:val="center"/>
          </w:tcPr>
          <w:p w14:paraId="4C61AD8F" w14:textId="7C936D39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Beena Kalisky</w:t>
            </w:r>
            <w:r w:rsidR="002F7744" w:rsidRPr="00687B7C">
              <w:rPr>
                <w:rFonts w:cstheme="minorHAnsi"/>
                <w:color w:val="000000"/>
                <w:szCs w:val="22"/>
              </w:rPr>
              <w:t>, Bar-Ilan University, Ramat-Gan, Israel</w:t>
            </w:r>
          </w:p>
          <w:p w14:paraId="3ED215AC" w14:textId="77777777" w:rsidR="002F7744" w:rsidRPr="00687B7C" w:rsidRDefault="002F7744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37CE07F0" w14:textId="760A58EA" w:rsidR="00DB6A5D" w:rsidRPr="00687B7C" w:rsidRDefault="00DB6A5D" w:rsidP="002F7744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687B7C"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  <w:r w:rsidR="002F7744" w:rsidRPr="00687B7C">
              <w:rPr>
                <w:rFonts w:asciiTheme="minorHAnsi" w:hAnsiTheme="minorHAnsi" w:cstheme="minorHAnsi"/>
                <w:sz w:val="22"/>
                <w:szCs w:val="22"/>
              </w:rPr>
              <w:t xml:space="preserve"> Imaging the magnetic landscape in chiral superconductor candidate 4Hb-TaS</w:t>
            </w:r>
            <w:r w:rsidR="002F7744" w:rsidRPr="00687B7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</w:p>
        </w:tc>
      </w:tr>
      <w:tr w:rsidR="00DB6A5D" w:rsidRPr="00687B7C" w14:paraId="129649BB" w14:textId="77777777" w:rsidTr="006F0A8C">
        <w:tc>
          <w:tcPr>
            <w:tcW w:w="2830" w:type="dxa"/>
          </w:tcPr>
          <w:p w14:paraId="5F6AEDF7" w14:textId="461B7D2A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00 - 18:30</w:t>
            </w:r>
          </w:p>
        </w:tc>
        <w:tc>
          <w:tcPr>
            <w:tcW w:w="6521" w:type="dxa"/>
            <w:vAlign w:val="center"/>
          </w:tcPr>
          <w:p w14:paraId="71E849B8" w14:textId="3D9179ED" w:rsidR="00DB6A5D" w:rsidRPr="00687B7C" w:rsidRDefault="00DB6A5D" w:rsidP="00096371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Yanina Fasano</w:t>
            </w:r>
            <w:r w:rsidR="00096371" w:rsidRPr="00687B7C">
              <w:rPr>
                <w:rFonts w:cstheme="minorHAnsi"/>
                <w:color w:val="000000"/>
                <w:szCs w:val="22"/>
              </w:rPr>
              <w:t>, Centro Atómico Bariloche, Argentina</w:t>
            </w:r>
          </w:p>
          <w:p w14:paraId="7A058B44" w14:textId="77777777" w:rsidR="00096371" w:rsidRPr="00687B7C" w:rsidRDefault="00096371" w:rsidP="00096371">
            <w:pPr>
              <w:rPr>
                <w:rFonts w:cstheme="minorHAnsi"/>
                <w:color w:val="000000"/>
                <w:szCs w:val="22"/>
              </w:rPr>
            </w:pPr>
          </w:p>
          <w:p w14:paraId="2437FA9E" w14:textId="456D7295" w:rsidR="00DB6A5D" w:rsidRPr="00687B7C" w:rsidRDefault="00DB6A5D" w:rsidP="00096371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096371" w:rsidRPr="00687B7C">
              <w:rPr>
                <w:rFonts w:cstheme="minorHAnsi"/>
                <w:color w:val="000000"/>
                <w:szCs w:val="22"/>
              </w:rPr>
              <w:t xml:space="preserve"> Non-gaussian tail in the force distribution: A hallmark of correlated disorder in the host media of elastic objects</w:t>
            </w:r>
          </w:p>
        </w:tc>
      </w:tr>
      <w:tr w:rsidR="00DB6A5D" w:rsidRPr="00687B7C" w14:paraId="6766C7D1" w14:textId="77777777" w:rsidTr="006F0A8C">
        <w:tc>
          <w:tcPr>
            <w:tcW w:w="2830" w:type="dxa"/>
          </w:tcPr>
          <w:p w14:paraId="2A97459B" w14:textId="279D8E2C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30 - 19:00</w:t>
            </w:r>
          </w:p>
        </w:tc>
        <w:tc>
          <w:tcPr>
            <w:tcW w:w="6521" w:type="dxa"/>
            <w:vAlign w:val="center"/>
          </w:tcPr>
          <w:p w14:paraId="66ED374C" w14:textId="592D3EE4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Surajit Dutta</w:t>
            </w:r>
            <w:r w:rsidR="00D31B6E" w:rsidRPr="00687B7C">
              <w:rPr>
                <w:rFonts w:cstheme="minorHAnsi"/>
                <w:color w:val="000000"/>
                <w:szCs w:val="22"/>
              </w:rPr>
              <w:t xml:space="preserve">, </w:t>
            </w:r>
            <w:r w:rsidR="003D7910" w:rsidRPr="00687B7C">
              <w:rPr>
                <w:rFonts w:cstheme="minorHAnsi"/>
                <w:color w:val="000000"/>
                <w:szCs w:val="22"/>
              </w:rPr>
              <w:t>TIFR</w:t>
            </w:r>
            <w:r w:rsidR="00D31B6E" w:rsidRPr="00687B7C">
              <w:rPr>
                <w:rFonts w:cstheme="minorHAnsi"/>
                <w:color w:val="000000"/>
                <w:szCs w:val="22"/>
              </w:rPr>
              <w:t>, Mumbai, India</w:t>
            </w:r>
          </w:p>
          <w:p w14:paraId="294D6431" w14:textId="77777777" w:rsidR="00D31B6E" w:rsidRPr="00687B7C" w:rsidRDefault="00D31B6E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08560768" w14:textId="2856BB3C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D31B6E" w:rsidRPr="00687B7C">
              <w:rPr>
                <w:rFonts w:cstheme="minorHAnsi"/>
                <w:color w:val="000000"/>
                <w:szCs w:val="22"/>
              </w:rPr>
              <w:t xml:space="preserve"> Observation of two-dimensional melting and zero-point fluctuation of vortices in a very weakly pinned a-MoGe thin film</w:t>
            </w:r>
          </w:p>
        </w:tc>
      </w:tr>
      <w:tr w:rsidR="00DB6A5D" w:rsidRPr="00687B7C" w14:paraId="17ECEF4F" w14:textId="77777777" w:rsidTr="003D7910">
        <w:tc>
          <w:tcPr>
            <w:tcW w:w="2830" w:type="dxa"/>
            <w:shd w:val="clear" w:color="auto" w:fill="FFF2CC" w:themeFill="accent4" w:themeFillTint="33"/>
          </w:tcPr>
          <w:p w14:paraId="6D0C8F1D" w14:textId="779D2901" w:rsidR="00DB6A5D" w:rsidRPr="00687B7C" w:rsidRDefault="000751C9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00 - 19:30</w:t>
            </w:r>
          </w:p>
        </w:tc>
        <w:tc>
          <w:tcPr>
            <w:tcW w:w="6521" w:type="dxa"/>
            <w:shd w:val="clear" w:color="auto" w:fill="FFF2CC" w:themeFill="accent4" w:themeFillTint="33"/>
          </w:tcPr>
          <w:p w14:paraId="15DB44D9" w14:textId="0CAB7F4D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Break</w:t>
            </w:r>
          </w:p>
        </w:tc>
      </w:tr>
      <w:tr w:rsidR="00DB6A5D" w:rsidRPr="00687B7C" w14:paraId="63751954" w14:textId="77777777" w:rsidTr="003D7910">
        <w:tc>
          <w:tcPr>
            <w:tcW w:w="2830" w:type="dxa"/>
          </w:tcPr>
          <w:p w14:paraId="77A55F32" w14:textId="633AF89B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0529DCE5" w14:textId="7777777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Superconductivity in 2D materials/HTSC and interfaces</w:t>
            </w:r>
          </w:p>
          <w:p w14:paraId="3E9A5427" w14:textId="2F66A15B" w:rsidR="007D77F1" w:rsidRDefault="00DB6A5D" w:rsidP="007D77F1">
            <w:pPr>
              <w:rPr>
                <w:rFonts w:cstheme="minorHAnsi"/>
                <w:szCs w:val="22"/>
                <w:lang w:val="en-GB"/>
              </w:rPr>
            </w:pPr>
            <w:r w:rsidRPr="00C3335A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384B31">
              <w:rPr>
                <w:rFonts w:cstheme="minorHAnsi"/>
                <w:szCs w:val="22"/>
                <w:lang w:val="en-GB"/>
              </w:rPr>
              <w:t xml:space="preserve"> Marcin Konczykowski</w:t>
            </w:r>
            <w:r w:rsidR="00E21810">
              <w:rPr>
                <w:rFonts w:cstheme="minorHAnsi"/>
                <w:szCs w:val="22"/>
                <w:lang w:val="en-GB"/>
              </w:rPr>
              <w:t xml:space="preserve">, </w:t>
            </w:r>
            <w:r w:rsidR="007D77F1" w:rsidRPr="00687B7C">
              <w:rPr>
                <w:rFonts w:cstheme="minorHAnsi"/>
                <w:szCs w:val="22"/>
                <w:lang w:val="en-GB"/>
              </w:rPr>
              <w:t>Institut Polytechnique de Paris, France</w:t>
            </w:r>
          </w:p>
          <w:p w14:paraId="1E41F588" w14:textId="50C3055B" w:rsidR="00DB6A5D" w:rsidRPr="00687B7C" w:rsidRDefault="006A668A" w:rsidP="00DB6A5D">
            <w:pPr>
              <w:rPr>
                <w:rFonts w:cstheme="minorHAnsi"/>
                <w:szCs w:val="22"/>
                <w:lang w:val="en-GB"/>
              </w:rPr>
            </w:pPr>
            <w:r w:rsidRPr="006A668A">
              <w:rPr>
                <w:rFonts w:cstheme="minorHAnsi"/>
                <w:szCs w:val="22"/>
                <w:u w:val="single"/>
              </w:rPr>
              <w:t>Co-Chair</w:t>
            </w:r>
            <w:r>
              <w:rPr>
                <w:rFonts w:cstheme="minorHAnsi"/>
                <w:szCs w:val="22"/>
              </w:rPr>
              <w:t>: Pallavi Kushwaha, NPL, New Delhi India</w:t>
            </w:r>
          </w:p>
        </w:tc>
      </w:tr>
      <w:tr w:rsidR="00DB6A5D" w:rsidRPr="00687B7C" w14:paraId="798BA257" w14:textId="77777777" w:rsidTr="006F0A8C">
        <w:tc>
          <w:tcPr>
            <w:tcW w:w="2830" w:type="dxa"/>
          </w:tcPr>
          <w:p w14:paraId="1E598AD4" w14:textId="325EFD65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30 - 20:00</w:t>
            </w:r>
          </w:p>
        </w:tc>
        <w:tc>
          <w:tcPr>
            <w:tcW w:w="6521" w:type="dxa"/>
            <w:vAlign w:val="center"/>
          </w:tcPr>
          <w:p w14:paraId="3EFB63EE" w14:textId="373062C0" w:rsidR="00741A42" w:rsidRPr="00687B7C" w:rsidRDefault="00741A42" w:rsidP="00741A4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Philip Kim, Harvard University, Cambridge, USA</w:t>
            </w:r>
          </w:p>
          <w:p w14:paraId="4D35839E" w14:textId="77777777" w:rsidR="00741A42" w:rsidRPr="00687B7C" w:rsidRDefault="00741A42" w:rsidP="00741A42">
            <w:pPr>
              <w:rPr>
                <w:rFonts w:cstheme="minorHAnsi"/>
                <w:color w:val="000000"/>
                <w:szCs w:val="22"/>
              </w:rPr>
            </w:pPr>
          </w:p>
          <w:p w14:paraId="6C2F9C4A" w14:textId="29B98CE3" w:rsidR="00DB6A5D" w:rsidRPr="00687B7C" w:rsidRDefault="00741A42" w:rsidP="00BC3A41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 xml:space="preserve">Title: Toward realization of novel superconductivity based on twisted van der Waals Josephson junction in cuprates </w:t>
            </w:r>
          </w:p>
        </w:tc>
      </w:tr>
      <w:tr w:rsidR="00DB6A5D" w:rsidRPr="00687B7C" w14:paraId="74BE0625" w14:textId="77777777" w:rsidTr="006F0A8C">
        <w:tc>
          <w:tcPr>
            <w:tcW w:w="2830" w:type="dxa"/>
          </w:tcPr>
          <w:p w14:paraId="7CDFCD53" w14:textId="012BDA4C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00 - 20:30</w:t>
            </w:r>
          </w:p>
        </w:tc>
        <w:tc>
          <w:tcPr>
            <w:tcW w:w="6521" w:type="dxa"/>
            <w:vAlign w:val="center"/>
          </w:tcPr>
          <w:p w14:paraId="767E5FC9" w14:textId="77777777" w:rsidR="00863DC7" w:rsidRPr="00687B7C" w:rsidRDefault="00863DC7" w:rsidP="00863DC7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Floriana Lombardi, Chalmers University of Technology, Sweden</w:t>
            </w:r>
          </w:p>
          <w:p w14:paraId="692D8CB7" w14:textId="77777777" w:rsidR="00863DC7" w:rsidRPr="00687B7C" w:rsidRDefault="00863DC7" w:rsidP="00863DC7">
            <w:pPr>
              <w:rPr>
                <w:rFonts w:cstheme="minorHAnsi"/>
                <w:color w:val="000000"/>
                <w:szCs w:val="22"/>
              </w:rPr>
            </w:pPr>
          </w:p>
          <w:p w14:paraId="30D4F4BF" w14:textId="4E2F2B09" w:rsidR="00DB6A5D" w:rsidRPr="00687B7C" w:rsidRDefault="00863DC7" w:rsidP="00AA114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 xml:space="preserve">Title: Reshaping the phase diagram of HTSC by nm thin films and nanodevices </w:t>
            </w:r>
          </w:p>
        </w:tc>
      </w:tr>
      <w:tr w:rsidR="00DB6A5D" w:rsidRPr="00687B7C" w14:paraId="7BBC5F05" w14:textId="77777777" w:rsidTr="006F0A8C">
        <w:tc>
          <w:tcPr>
            <w:tcW w:w="2830" w:type="dxa"/>
          </w:tcPr>
          <w:p w14:paraId="38FEB393" w14:textId="0A62377B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30 - 21:00</w:t>
            </w:r>
          </w:p>
        </w:tc>
        <w:tc>
          <w:tcPr>
            <w:tcW w:w="6521" w:type="dxa"/>
            <w:vAlign w:val="center"/>
          </w:tcPr>
          <w:p w14:paraId="0292E059" w14:textId="77777777" w:rsidR="00AA1149" w:rsidRPr="00687B7C" w:rsidRDefault="00AA1149" w:rsidP="00AA1149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Goutam Sheet, Indian Institute of Science Education and Research, Mohali, India</w:t>
            </w:r>
          </w:p>
          <w:p w14:paraId="57B57545" w14:textId="77777777" w:rsidR="00AA1149" w:rsidRPr="00687B7C" w:rsidRDefault="00AA1149" w:rsidP="00AA1149">
            <w:pPr>
              <w:rPr>
                <w:rFonts w:cstheme="minorHAnsi"/>
                <w:color w:val="000000"/>
                <w:szCs w:val="22"/>
              </w:rPr>
            </w:pPr>
          </w:p>
          <w:p w14:paraId="1E3BEB3E" w14:textId="6760C816" w:rsidR="00DB6A5D" w:rsidRPr="00687B7C" w:rsidRDefault="00AA1149" w:rsidP="00AA114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Tip-induced superconductivity</w:t>
            </w:r>
          </w:p>
        </w:tc>
      </w:tr>
      <w:tr w:rsidR="00DB6A5D" w:rsidRPr="00687B7C" w14:paraId="699261F1" w14:textId="77777777" w:rsidTr="006F0A8C">
        <w:tc>
          <w:tcPr>
            <w:tcW w:w="2830" w:type="dxa"/>
          </w:tcPr>
          <w:p w14:paraId="0496372F" w14:textId="74F7210E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00 - 21:30</w:t>
            </w:r>
          </w:p>
        </w:tc>
        <w:tc>
          <w:tcPr>
            <w:tcW w:w="6521" w:type="dxa"/>
            <w:vAlign w:val="center"/>
          </w:tcPr>
          <w:p w14:paraId="6DDB9F09" w14:textId="4B2D86A9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Maria Iavarone</w:t>
            </w:r>
            <w:r w:rsidR="000A41A4" w:rsidRPr="00687B7C">
              <w:rPr>
                <w:rFonts w:cstheme="minorHAnsi"/>
                <w:color w:val="000000"/>
                <w:szCs w:val="22"/>
              </w:rPr>
              <w:t>, Temple University, Philadelphia, USA</w:t>
            </w:r>
          </w:p>
          <w:p w14:paraId="2C93D9A9" w14:textId="77777777" w:rsidR="000A41A4" w:rsidRPr="00687B7C" w:rsidRDefault="000A41A4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11CFBD00" w14:textId="11FB9AC9" w:rsidR="00DB6A5D" w:rsidRPr="00687B7C" w:rsidRDefault="00DB6A5D" w:rsidP="000A41A4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0A41A4" w:rsidRPr="00687B7C">
              <w:rPr>
                <w:rFonts w:cstheme="minorHAnsi"/>
                <w:color w:val="000000"/>
                <w:szCs w:val="22"/>
              </w:rPr>
              <w:t xml:space="preserve"> Proximity induced superconductivity in monolayer M</w:t>
            </w:r>
            <w:r w:rsidR="00582103">
              <w:rPr>
                <w:rFonts w:cstheme="minorHAnsi"/>
                <w:color w:val="000000"/>
                <w:szCs w:val="22"/>
              </w:rPr>
              <w:t>o</w:t>
            </w:r>
            <w:r w:rsidR="000A41A4" w:rsidRPr="00687B7C">
              <w:rPr>
                <w:rFonts w:cstheme="minorHAnsi"/>
                <w:color w:val="000000"/>
                <w:szCs w:val="22"/>
              </w:rPr>
              <w:t>S</w:t>
            </w:r>
            <w:r w:rsidR="000A41A4" w:rsidRPr="00687B7C">
              <w:rPr>
                <w:rFonts w:cstheme="minorHAnsi"/>
                <w:color w:val="000000"/>
                <w:szCs w:val="22"/>
                <w:vertAlign w:val="subscript"/>
              </w:rPr>
              <w:t>2</w:t>
            </w:r>
          </w:p>
        </w:tc>
      </w:tr>
      <w:tr w:rsidR="00DB6A5D" w:rsidRPr="00687B7C" w14:paraId="1F9938CA" w14:textId="77777777" w:rsidTr="006F0A8C">
        <w:tc>
          <w:tcPr>
            <w:tcW w:w="2830" w:type="dxa"/>
          </w:tcPr>
          <w:p w14:paraId="2FC45C8D" w14:textId="4ACF41ED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</w:t>
            </w:r>
            <w:r w:rsidR="000F74FD"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 - 22:30</w:t>
            </w:r>
          </w:p>
        </w:tc>
        <w:tc>
          <w:tcPr>
            <w:tcW w:w="6521" w:type="dxa"/>
            <w:vAlign w:val="center"/>
          </w:tcPr>
          <w:p w14:paraId="1B1F6CAF" w14:textId="398494C6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548235"/>
                <w:szCs w:val="22"/>
              </w:rPr>
              <w:t>Poster session</w:t>
            </w:r>
          </w:p>
        </w:tc>
      </w:tr>
      <w:tr w:rsidR="00DB6A5D" w:rsidRPr="00687B7C" w14:paraId="428DFB6F" w14:textId="77777777" w:rsidTr="00582103">
        <w:tc>
          <w:tcPr>
            <w:tcW w:w="2830" w:type="dxa"/>
            <w:shd w:val="clear" w:color="auto" w:fill="A8D08D" w:themeFill="accent6" w:themeFillTint="99"/>
          </w:tcPr>
          <w:p w14:paraId="54244E3C" w14:textId="24102487" w:rsidR="00DB6A5D" w:rsidRPr="00687B7C" w:rsidRDefault="004C37F3" w:rsidP="00DB6A5D">
            <w:pPr>
              <w:rPr>
                <w:rFonts w:cstheme="minorHAnsi"/>
                <w:szCs w:val="22"/>
                <w:lang w:val="en-GB"/>
              </w:rPr>
            </w:pPr>
            <w:r>
              <w:br w:type="page"/>
            </w:r>
            <w:r w:rsidR="00800F8F">
              <w:br w:type="page"/>
            </w:r>
          </w:p>
        </w:tc>
        <w:tc>
          <w:tcPr>
            <w:tcW w:w="6521" w:type="dxa"/>
            <w:shd w:val="clear" w:color="auto" w:fill="A8D08D" w:themeFill="accent6" w:themeFillTint="99"/>
          </w:tcPr>
          <w:p w14:paraId="0FDA3E20" w14:textId="7777777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</w:p>
        </w:tc>
      </w:tr>
    </w:tbl>
    <w:p w14:paraId="2692D4D4" w14:textId="77777777" w:rsidR="001E330C" w:rsidRDefault="001E330C">
      <w:r>
        <w:br w:type="page"/>
      </w:r>
    </w:p>
    <w:tbl>
      <w:tblPr>
        <w:tblStyle w:val="TableGrid"/>
        <w:tblW w:w="9351" w:type="dxa"/>
        <w:tblInd w:w="-289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0F74FD" w:rsidRPr="00687B7C" w14:paraId="59E93AF3" w14:textId="77777777" w:rsidTr="00B7424D">
        <w:tc>
          <w:tcPr>
            <w:tcW w:w="9351" w:type="dxa"/>
            <w:gridSpan w:val="2"/>
          </w:tcPr>
          <w:p w14:paraId="646408B3" w14:textId="1AED8EFA" w:rsidR="000F74FD" w:rsidRPr="00687B7C" w:rsidRDefault="00800F8F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>
              <w:lastRenderedPageBreak/>
              <w:br w:type="page"/>
            </w:r>
            <w:r w:rsidR="000F74FD" w:rsidRPr="00687B7C">
              <w:rPr>
                <w:rFonts w:cstheme="minorHAnsi"/>
                <w:szCs w:val="22"/>
                <w:lang w:val="en-GB"/>
              </w:rPr>
              <w:t>Day 7</w:t>
            </w:r>
          </w:p>
          <w:p w14:paraId="30056465" w14:textId="6CAEB36F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nd</w:t>
            </w:r>
            <w:r w:rsidRPr="00687B7C">
              <w:rPr>
                <w:rFonts w:cstheme="minorHAnsi"/>
                <w:szCs w:val="22"/>
                <w:lang w:val="en-GB"/>
              </w:rPr>
              <w:t xml:space="preserve"> June 2021, Wednesday</w:t>
            </w:r>
          </w:p>
        </w:tc>
      </w:tr>
      <w:tr w:rsidR="00DB6A5D" w:rsidRPr="00687B7C" w14:paraId="68E3D3DC" w14:textId="77777777" w:rsidTr="006F0A8C">
        <w:tc>
          <w:tcPr>
            <w:tcW w:w="2830" w:type="dxa"/>
          </w:tcPr>
          <w:p w14:paraId="63876852" w14:textId="2F73368E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16:00 – 16:50 </w:t>
            </w:r>
          </w:p>
        </w:tc>
        <w:tc>
          <w:tcPr>
            <w:tcW w:w="6521" w:type="dxa"/>
          </w:tcPr>
          <w:p w14:paraId="5CBA0F25" w14:textId="3373251E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Poster Session</w:t>
            </w:r>
          </w:p>
        </w:tc>
      </w:tr>
      <w:tr w:rsidR="00DB6A5D" w:rsidRPr="00687B7C" w14:paraId="445A390B" w14:textId="77777777" w:rsidTr="00FD0072">
        <w:tc>
          <w:tcPr>
            <w:tcW w:w="2830" w:type="dxa"/>
          </w:tcPr>
          <w:p w14:paraId="07437B76" w14:textId="2D784D41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6C34CFB2" w14:textId="7777777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Vortex Pinning/ Vortex Dynamics/  Fluctuations/ Applications</w:t>
            </w:r>
          </w:p>
          <w:p w14:paraId="54B57B4B" w14:textId="0D768648" w:rsidR="00461D06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C3335A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384B31">
              <w:rPr>
                <w:rFonts w:cstheme="minorHAnsi"/>
                <w:szCs w:val="22"/>
                <w:lang w:val="en-GB"/>
              </w:rPr>
              <w:t xml:space="preserve"> </w:t>
            </w:r>
            <w:r w:rsidR="0066525C">
              <w:rPr>
                <w:rFonts w:cstheme="minorHAnsi"/>
                <w:szCs w:val="22"/>
                <w:lang w:val="en-GB"/>
              </w:rPr>
              <w:t xml:space="preserve">Mauro Doria, </w:t>
            </w:r>
            <w:r w:rsidR="00517025" w:rsidRPr="00687B7C">
              <w:rPr>
                <w:rFonts w:cstheme="minorHAnsi"/>
                <w:color w:val="000000"/>
                <w:szCs w:val="22"/>
              </w:rPr>
              <w:t>Universida</w:t>
            </w:r>
            <w:r w:rsidR="00351AFB">
              <w:rPr>
                <w:rFonts w:cstheme="minorHAnsi"/>
                <w:color w:val="000000"/>
                <w:szCs w:val="22"/>
              </w:rPr>
              <w:t xml:space="preserve"> </w:t>
            </w:r>
            <w:r w:rsidR="00517025" w:rsidRPr="00687B7C">
              <w:rPr>
                <w:rFonts w:cstheme="minorHAnsi"/>
                <w:color w:val="000000"/>
                <w:szCs w:val="22"/>
              </w:rPr>
              <w:t>de Federal do Rio de Janeiro, Brazil</w:t>
            </w:r>
            <w:r w:rsidR="00517025">
              <w:rPr>
                <w:rFonts w:cstheme="minorHAnsi"/>
                <w:szCs w:val="22"/>
                <w:lang w:val="en-GB"/>
              </w:rPr>
              <w:t xml:space="preserve"> </w:t>
            </w:r>
          </w:p>
          <w:p w14:paraId="42E41DDB" w14:textId="1241A36E" w:rsidR="005A204E" w:rsidRPr="00687B7C" w:rsidRDefault="00461D06" w:rsidP="00B53C32">
            <w:pPr>
              <w:rPr>
                <w:rFonts w:cstheme="minorHAnsi"/>
                <w:szCs w:val="22"/>
                <w:lang w:val="en-GB"/>
              </w:rPr>
            </w:pPr>
            <w:r w:rsidRPr="00351AFB">
              <w:rPr>
                <w:rFonts w:cstheme="minorHAnsi"/>
                <w:szCs w:val="22"/>
                <w:u w:val="single"/>
                <w:lang w:val="en-GB"/>
              </w:rPr>
              <w:t>Co-</w:t>
            </w:r>
            <w:r w:rsidR="00B53C32" w:rsidRPr="00351AFB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="00B53C32">
              <w:rPr>
                <w:rFonts w:cstheme="minorHAnsi"/>
                <w:szCs w:val="22"/>
                <w:lang w:val="en-GB"/>
              </w:rPr>
              <w:t>: Prof. Anjan Gupta, IIT Kanpur, India</w:t>
            </w:r>
          </w:p>
        </w:tc>
      </w:tr>
      <w:tr w:rsidR="00DB6A5D" w:rsidRPr="00687B7C" w14:paraId="696D5E29" w14:textId="77777777" w:rsidTr="006F0A8C">
        <w:tc>
          <w:tcPr>
            <w:tcW w:w="2830" w:type="dxa"/>
          </w:tcPr>
          <w:p w14:paraId="544B36B5" w14:textId="7200B6F5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00 - 17:30</w:t>
            </w:r>
          </w:p>
        </w:tc>
        <w:tc>
          <w:tcPr>
            <w:tcW w:w="6521" w:type="dxa"/>
            <w:vAlign w:val="center"/>
          </w:tcPr>
          <w:p w14:paraId="79BBE25A" w14:textId="7BE4AAA3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tsutaka Maeda</w:t>
            </w:r>
            <w:r w:rsidR="00617471" w:rsidRPr="00687B7C">
              <w:rPr>
                <w:rFonts w:cstheme="minorHAnsi"/>
                <w:color w:val="000000"/>
                <w:szCs w:val="22"/>
              </w:rPr>
              <w:t>, University of Tokyo, Japan</w:t>
            </w:r>
          </w:p>
          <w:p w14:paraId="77F17132" w14:textId="77777777" w:rsidR="00617471" w:rsidRPr="00687B7C" w:rsidRDefault="00617471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647EA42E" w14:textId="19321828" w:rsidR="00DB6A5D" w:rsidRPr="00687B7C" w:rsidRDefault="00DB6A5D" w:rsidP="004E3739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617471" w:rsidRPr="00687B7C">
              <w:rPr>
                <w:rFonts w:cstheme="minorHAnsi"/>
                <w:color w:val="000000"/>
                <w:szCs w:val="22"/>
              </w:rPr>
              <w:t xml:space="preserve"> </w:t>
            </w:r>
            <w:r w:rsidR="00617471" w:rsidRPr="00687B7C">
              <w:rPr>
                <w:rFonts w:cstheme="minorHAnsi"/>
                <w:szCs w:val="22"/>
                <w:lang w:val="en-GB" w:bidi="hi-IN"/>
              </w:rPr>
              <w:t>Large Hall angle in the flux flow of high-</w:t>
            </w:r>
            <w:r w:rsidR="00617471" w:rsidRPr="00687B7C">
              <w:rPr>
                <w:rFonts w:cstheme="minorHAnsi"/>
                <w:i/>
                <w:iCs/>
                <w:szCs w:val="22"/>
                <w:lang w:val="en-GB" w:bidi="hi-IN"/>
              </w:rPr>
              <w:t>T</w:t>
            </w:r>
            <w:r w:rsidR="00617471" w:rsidRPr="00687B7C">
              <w:rPr>
                <w:rFonts w:cstheme="minorHAnsi"/>
                <w:szCs w:val="22"/>
                <w:lang w:val="en-GB" w:bidi="hi-IN"/>
              </w:rPr>
              <w:t>c cuprate</w:t>
            </w:r>
            <w:r w:rsidR="004E3739" w:rsidRPr="00687B7C">
              <w:rPr>
                <w:rFonts w:cstheme="minorHAnsi"/>
                <w:szCs w:val="22"/>
                <w:lang w:val="en-GB" w:bidi="hi-IN"/>
              </w:rPr>
              <w:t xml:space="preserve"> </w:t>
            </w:r>
            <w:r w:rsidR="00582103">
              <w:rPr>
                <w:rFonts w:cstheme="minorHAnsi"/>
                <w:szCs w:val="22"/>
                <w:lang w:val="en-GB" w:bidi="hi-IN"/>
              </w:rPr>
              <w:t>s</w:t>
            </w:r>
            <w:r w:rsidR="00617471" w:rsidRPr="00687B7C">
              <w:rPr>
                <w:rFonts w:cstheme="minorHAnsi"/>
                <w:szCs w:val="22"/>
                <w:lang w:val="en-GB" w:bidi="hi-IN"/>
              </w:rPr>
              <w:t>uperconductors measured by microwave Hall effect</w:t>
            </w:r>
          </w:p>
        </w:tc>
      </w:tr>
      <w:tr w:rsidR="00DB6A5D" w:rsidRPr="00687B7C" w14:paraId="73398FC8" w14:textId="77777777" w:rsidTr="006F0A8C">
        <w:tc>
          <w:tcPr>
            <w:tcW w:w="2830" w:type="dxa"/>
          </w:tcPr>
          <w:p w14:paraId="23C248DA" w14:textId="31D5807D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30 - 18:00</w:t>
            </w:r>
          </w:p>
        </w:tc>
        <w:tc>
          <w:tcPr>
            <w:tcW w:w="6521" w:type="dxa"/>
            <w:vAlign w:val="center"/>
          </w:tcPr>
          <w:p w14:paraId="1CB4F2BD" w14:textId="0CAA0A36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suyoshi Tamegai</w:t>
            </w:r>
            <w:r w:rsidR="00F343BF" w:rsidRPr="00687B7C">
              <w:rPr>
                <w:rFonts w:cstheme="minorHAnsi"/>
                <w:color w:val="000000"/>
                <w:szCs w:val="22"/>
              </w:rPr>
              <w:t>, The University of Tokyo, Japan</w:t>
            </w:r>
          </w:p>
          <w:p w14:paraId="7256831E" w14:textId="77777777" w:rsidR="00F343BF" w:rsidRPr="00687B7C" w:rsidRDefault="00F343BF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6F7193A2" w14:textId="1E42241F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F343BF" w:rsidRPr="00687B7C">
              <w:rPr>
                <w:rFonts w:cstheme="minorHAnsi"/>
                <w:color w:val="000000"/>
                <w:szCs w:val="22"/>
              </w:rPr>
              <w:t xml:space="preserve"> Impacts of defects on the peak effect in </w:t>
            </w:r>
            <w:r w:rsidR="00F343BF" w:rsidRPr="00687B7C">
              <w:rPr>
                <w:rFonts w:cstheme="minorHAnsi"/>
                <w:szCs w:val="22"/>
                <w:lang w:val="en-GB" w:bidi="hi-IN"/>
              </w:rPr>
              <w:t>NbSe2</w:t>
            </w:r>
          </w:p>
        </w:tc>
      </w:tr>
      <w:tr w:rsidR="00DB6A5D" w:rsidRPr="00687B7C" w14:paraId="1F8F6244" w14:textId="77777777" w:rsidTr="006F0A8C">
        <w:tc>
          <w:tcPr>
            <w:tcW w:w="2830" w:type="dxa"/>
          </w:tcPr>
          <w:p w14:paraId="634C6E51" w14:textId="2BFC94E3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00 - 18:30</w:t>
            </w:r>
          </w:p>
        </w:tc>
        <w:tc>
          <w:tcPr>
            <w:tcW w:w="6521" w:type="dxa"/>
            <w:vAlign w:val="center"/>
          </w:tcPr>
          <w:p w14:paraId="3817CDE7" w14:textId="0E7327ED" w:rsidR="00DB6A5D" w:rsidRPr="00687B7C" w:rsidRDefault="00DB6A5D" w:rsidP="00DB6A5D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Wilson Ortiz</w:t>
            </w:r>
            <w:r w:rsidR="002126EE" w:rsidRPr="00687B7C">
              <w:rPr>
                <w:rFonts w:cstheme="minorHAnsi"/>
                <w:color w:val="000000"/>
                <w:szCs w:val="22"/>
              </w:rPr>
              <w:t xml:space="preserve">, </w:t>
            </w:r>
            <w:r w:rsidR="00564D32" w:rsidRPr="00687B7C">
              <w:rPr>
                <w:rFonts w:cstheme="minorHAnsi"/>
                <w:color w:val="000000"/>
                <w:szCs w:val="22"/>
              </w:rPr>
              <w:t>Universidade Federal de São Carlos, Brazil</w:t>
            </w:r>
          </w:p>
          <w:p w14:paraId="6559C4DC" w14:textId="77777777" w:rsidR="00564D32" w:rsidRPr="00687B7C" w:rsidRDefault="00564D32" w:rsidP="00DB6A5D">
            <w:pPr>
              <w:rPr>
                <w:rFonts w:cstheme="minorHAnsi"/>
                <w:color w:val="000000"/>
                <w:szCs w:val="22"/>
              </w:rPr>
            </w:pPr>
          </w:p>
          <w:p w14:paraId="0630F764" w14:textId="12F187AE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</w:t>
            </w:r>
            <w:r w:rsidR="00564D32" w:rsidRPr="00687B7C">
              <w:rPr>
                <w:rFonts w:cstheme="minorHAnsi"/>
                <w:color w:val="000000"/>
                <w:szCs w:val="22"/>
              </w:rPr>
              <w:t>: Recording magnetic flux in the mixed state of superconducting thin films</w:t>
            </w:r>
          </w:p>
        </w:tc>
      </w:tr>
      <w:tr w:rsidR="00DB6A5D" w:rsidRPr="00687B7C" w14:paraId="1D6444C2" w14:textId="77777777" w:rsidTr="00F3545F">
        <w:tc>
          <w:tcPr>
            <w:tcW w:w="2830" w:type="dxa"/>
          </w:tcPr>
          <w:p w14:paraId="35837AD0" w14:textId="13E899B1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30 - 19:00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7BBB7B2D" w14:textId="77777777" w:rsidR="00A140E2" w:rsidRPr="00687B7C" w:rsidRDefault="00A140E2" w:rsidP="00A140E2">
            <w:pPr>
              <w:rPr>
                <w:rFonts w:cstheme="minorHAnsi"/>
                <w:szCs w:val="22"/>
              </w:rPr>
            </w:pPr>
            <w:r w:rsidRPr="00687B7C">
              <w:rPr>
                <w:rFonts w:cstheme="minorHAnsi"/>
                <w:szCs w:val="22"/>
              </w:rPr>
              <w:t>Lara Benfatto, University of Rome, Rome, Italy</w:t>
            </w:r>
          </w:p>
          <w:p w14:paraId="62716708" w14:textId="77777777" w:rsidR="00A140E2" w:rsidRPr="00687B7C" w:rsidRDefault="00A140E2" w:rsidP="00A140E2">
            <w:pPr>
              <w:rPr>
                <w:rFonts w:cstheme="minorHAnsi"/>
                <w:szCs w:val="22"/>
              </w:rPr>
            </w:pPr>
          </w:p>
          <w:p w14:paraId="100B5262" w14:textId="338A7726" w:rsidR="00DB6A5D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</w:rPr>
              <w:t>Title: Dynamical signatures of a fragile glass transition in thin superconducting films</w:t>
            </w:r>
          </w:p>
        </w:tc>
      </w:tr>
      <w:tr w:rsidR="00DB6A5D" w:rsidRPr="00687B7C" w14:paraId="383CE002" w14:textId="77777777" w:rsidTr="00FD0072">
        <w:trPr>
          <w:trHeight w:val="826"/>
        </w:trPr>
        <w:tc>
          <w:tcPr>
            <w:tcW w:w="2830" w:type="dxa"/>
            <w:shd w:val="clear" w:color="auto" w:fill="FFD966" w:themeFill="accent4" w:themeFillTint="99"/>
          </w:tcPr>
          <w:p w14:paraId="63EDB515" w14:textId="1E26D0A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</w:p>
          <w:p w14:paraId="284A00A1" w14:textId="161017BF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00 - 20:00</w:t>
            </w:r>
          </w:p>
        </w:tc>
        <w:tc>
          <w:tcPr>
            <w:tcW w:w="6521" w:type="dxa"/>
            <w:shd w:val="clear" w:color="auto" w:fill="FFD966" w:themeFill="accent4" w:themeFillTint="99"/>
          </w:tcPr>
          <w:p w14:paraId="5936257D" w14:textId="226EA253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arod Concert: Indian Classical Instrumental Music program (19:00 - 19:45)</w:t>
            </w:r>
          </w:p>
          <w:p w14:paraId="7418D4DA" w14:textId="7777777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Shri. </w:t>
            </w:r>
            <w:r w:rsidR="000751C9" w:rsidRPr="00687B7C">
              <w:rPr>
                <w:rFonts w:cstheme="minorHAnsi"/>
                <w:szCs w:val="22"/>
                <w:lang w:val="en-GB"/>
              </w:rPr>
              <w:t>Debanjan Bhattacharjee</w:t>
            </w:r>
          </w:p>
          <w:p w14:paraId="3A06F6F5" w14:textId="588C3113" w:rsidR="004624DA" w:rsidRPr="00687B7C" w:rsidRDefault="00293F80" w:rsidP="004624DA">
            <w:pPr>
              <w:rPr>
                <w:rFonts w:cstheme="minorHAnsi"/>
                <w:szCs w:val="22"/>
                <w:lang w:val="en-GB"/>
              </w:rPr>
            </w:pPr>
            <w:hyperlink r:id="rId7" w:history="1">
              <w:r w:rsidR="004624DA" w:rsidRPr="000347E9">
                <w:rPr>
                  <w:rStyle w:val="Hyperlink"/>
                  <w:rFonts w:cstheme="minorHAnsi"/>
                  <w:szCs w:val="22"/>
                  <w:lang w:val="en-GB"/>
                </w:rPr>
                <w:t>www.DebanjanBhattacharjee.com</w:t>
              </w:r>
            </w:hyperlink>
          </w:p>
        </w:tc>
      </w:tr>
      <w:tr w:rsidR="00DB6A5D" w:rsidRPr="00687B7C" w14:paraId="1347F298" w14:textId="77777777" w:rsidTr="00FD0072">
        <w:tc>
          <w:tcPr>
            <w:tcW w:w="2830" w:type="dxa"/>
          </w:tcPr>
          <w:p w14:paraId="1D1DFAA6" w14:textId="7777777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3BB5828C" w14:textId="3D5E1538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 xml:space="preserve">Session: </w:t>
            </w:r>
            <w:r w:rsidRPr="00687B7C">
              <w:rPr>
                <w:rFonts w:cstheme="minorHAnsi"/>
                <w:szCs w:val="22"/>
              </w:rPr>
              <w:t>Superconductivity and 2D Quantum Materials-Synergy</w:t>
            </w:r>
          </w:p>
          <w:p w14:paraId="22257D63" w14:textId="498E07D7" w:rsidR="008C4982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C3335A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66525C">
              <w:rPr>
                <w:rFonts w:cstheme="minorHAnsi"/>
                <w:szCs w:val="22"/>
                <w:lang w:val="en-GB"/>
              </w:rPr>
              <w:t xml:space="preserve"> Arindam Ghosh, IISc Bangalore</w:t>
            </w:r>
            <w:r w:rsidR="005C3BBD">
              <w:rPr>
                <w:rFonts w:cstheme="minorHAnsi"/>
                <w:szCs w:val="22"/>
                <w:lang w:val="en-GB"/>
              </w:rPr>
              <w:t>, India</w:t>
            </w:r>
          </w:p>
        </w:tc>
      </w:tr>
      <w:tr w:rsidR="00DB6A5D" w:rsidRPr="00687B7C" w14:paraId="3F844CB1" w14:textId="77777777" w:rsidTr="006F0A8C">
        <w:tc>
          <w:tcPr>
            <w:tcW w:w="2830" w:type="dxa"/>
          </w:tcPr>
          <w:p w14:paraId="781314FA" w14:textId="6B874FCE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00 - 20:30</w:t>
            </w:r>
          </w:p>
        </w:tc>
        <w:tc>
          <w:tcPr>
            <w:tcW w:w="6521" w:type="dxa"/>
            <w:vAlign w:val="center"/>
          </w:tcPr>
          <w:p w14:paraId="4C004E07" w14:textId="77777777" w:rsidR="000C4DC0" w:rsidRPr="00687B7C" w:rsidRDefault="000C4DC0" w:rsidP="000C4DC0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Pablo Jarillo – Herrero, MIT, Cambridge, USA</w:t>
            </w:r>
          </w:p>
          <w:p w14:paraId="42BE3E7B" w14:textId="77777777" w:rsidR="000C4DC0" w:rsidRPr="00687B7C" w:rsidRDefault="000C4DC0" w:rsidP="000C4DC0">
            <w:pPr>
              <w:rPr>
                <w:rFonts w:cstheme="minorHAnsi"/>
                <w:color w:val="000000"/>
                <w:szCs w:val="22"/>
              </w:rPr>
            </w:pPr>
          </w:p>
          <w:p w14:paraId="0F18A526" w14:textId="06850DF9" w:rsidR="00DB6A5D" w:rsidRPr="00687B7C" w:rsidRDefault="000C4DC0" w:rsidP="000C4DC0">
            <w:pPr>
              <w:rPr>
                <w:rFonts w:cstheme="minorHAnsi"/>
                <w:szCs w:val="22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 Moiré Magic 3.0</w:t>
            </w:r>
          </w:p>
        </w:tc>
      </w:tr>
      <w:tr w:rsidR="00FD0072" w:rsidRPr="00687B7C" w14:paraId="0BE19046" w14:textId="77777777" w:rsidTr="006F0A8C">
        <w:tc>
          <w:tcPr>
            <w:tcW w:w="2830" w:type="dxa"/>
          </w:tcPr>
          <w:p w14:paraId="197AACC0" w14:textId="1151B4FB" w:rsidR="00FD0072" w:rsidRPr="00687B7C" w:rsidRDefault="00FD0072" w:rsidP="00DB6A5D">
            <w:pPr>
              <w:rPr>
                <w:rFonts w:cstheme="minorHAnsi"/>
                <w:szCs w:val="22"/>
                <w:highlight w:val="yellow"/>
                <w:lang w:val="en-GB"/>
              </w:rPr>
            </w:pPr>
            <w:r w:rsidRPr="00582103">
              <w:rPr>
                <w:rFonts w:cstheme="minorHAnsi"/>
                <w:szCs w:val="22"/>
                <w:lang w:val="en-GB"/>
              </w:rPr>
              <w:t>20:30 – 21:00</w:t>
            </w:r>
          </w:p>
        </w:tc>
        <w:tc>
          <w:tcPr>
            <w:tcW w:w="6521" w:type="dxa"/>
            <w:vAlign w:val="center"/>
          </w:tcPr>
          <w:p w14:paraId="516DE13D" w14:textId="77777777" w:rsidR="00760324" w:rsidRPr="00687B7C" w:rsidRDefault="00760324" w:rsidP="00760324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Dmitri Efetov, ICFO, Barcelona, Spain</w:t>
            </w:r>
          </w:p>
          <w:p w14:paraId="7F66B41A" w14:textId="77777777" w:rsidR="00760324" w:rsidRPr="00687B7C" w:rsidRDefault="00760324" w:rsidP="00760324">
            <w:pPr>
              <w:rPr>
                <w:rFonts w:cstheme="minorHAnsi"/>
                <w:color w:val="000000"/>
                <w:szCs w:val="22"/>
              </w:rPr>
            </w:pPr>
          </w:p>
          <w:p w14:paraId="1242130D" w14:textId="6BE89831" w:rsidR="00FD0072" w:rsidRPr="00687B7C" w:rsidRDefault="00760324" w:rsidP="00760324">
            <w:pPr>
              <w:rPr>
                <w:rFonts w:cstheme="minorHAnsi"/>
                <w:color w:val="000000"/>
                <w:szCs w:val="22"/>
                <w:highlight w:val="yellow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 xml:space="preserve">Title: Competing phases of correlated Chern insulators in Superconducting Twisted Bilayer Graphene </w:t>
            </w:r>
          </w:p>
        </w:tc>
      </w:tr>
      <w:tr w:rsidR="00DB6A5D" w:rsidRPr="00687B7C" w14:paraId="0EE1E182" w14:textId="77777777" w:rsidTr="006F0A8C">
        <w:tc>
          <w:tcPr>
            <w:tcW w:w="2830" w:type="dxa"/>
          </w:tcPr>
          <w:p w14:paraId="16AA0840" w14:textId="4D0D264A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</w:t>
            </w:r>
            <w:r w:rsidR="00FD0072" w:rsidRPr="00687B7C">
              <w:rPr>
                <w:rFonts w:cstheme="minorHAnsi"/>
                <w:szCs w:val="22"/>
                <w:lang w:val="en-GB"/>
              </w:rPr>
              <w:t>1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FD0072" w:rsidRPr="00687B7C">
              <w:rPr>
                <w:rFonts w:cstheme="minorHAnsi"/>
                <w:szCs w:val="22"/>
                <w:lang w:val="en-GB"/>
              </w:rPr>
              <w:t>0</w:t>
            </w:r>
            <w:r w:rsidRPr="00687B7C">
              <w:rPr>
                <w:rFonts w:cstheme="minorHAnsi"/>
                <w:szCs w:val="22"/>
                <w:lang w:val="en-GB"/>
              </w:rPr>
              <w:t>0 - 21:</w:t>
            </w:r>
            <w:r w:rsidR="00FD0072" w:rsidRPr="00687B7C"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</w:t>
            </w:r>
          </w:p>
        </w:tc>
        <w:tc>
          <w:tcPr>
            <w:tcW w:w="6521" w:type="dxa"/>
            <w:vAlign w:val="center"/>
          </w:tcPr>
          <w:p w14:paraId="2B6171A1" w14:textId="4D065B82" w:rsidR="00760324" w:rsidRPr="00687B7C" w:rsidRDefault="0089696E" w:rsidP="00760324">
            <w:pPr>
              <w:rPr>
                <w:rFonts w:cstheme="minorHAnsi"/>
                <w:color w:val="000000"/>
                <w:szCs w:val="22"/>
              </w:rPr>
            </w:pPr>
            <w:r>
              <w:rPr>
                <w:rFonts w:cstheme="minorHAnsi"/>
                <w:color w:val="000000"/>
                <w:szCs w:val="22"/>
              </w:rPr>
              <w:t>Sameer Grover</w:t>
            </w:r>
            <w:r w:rsidR="00760324" w:rsidRPr="00687B7C">
              <w:rPr>
                <w:rFonts w:cstheme="minorHAnsi"/>
                <w:color w:val="000000"/>
                <w:szCs w:val="22"/>
              </w:rPr>
              <w:t>, Weizmann Institute of Science, Rehovot, Israel</w:t>
            </w:r>
          </w:p>
          <w:p w14:paraId="54510980" w14:textId="77777777" w:rsidR="00760324" w:rsidRPr="00687B7C" w:rsidRDefault="00760324" w:rsidP="00760324">
            <w:pPr>
              <w:rPr>
                <w:rFonts w:cstheme="minorHAnsi"/>
                <w:color w:val="000000"/>
                <w:szCs w:val="22"/>
              </w:rPr>
            </w:pPr>
          </w:p>
          <w:p w14:paraId="140B41A4" w14:textId="36AE227D" w:rsidR="00DB6A5D" w:rsidRPr="00687B7C" w:rsidRDefault="00760324" w:rsidP="00760324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</w:rPr>
              <w:t>Title: SQUID-on-tip imaging of topological currents in magic-angle graphene</w:t>
            </w:r>
            <w:r w:rsidRPr="00687B7C">
              <w:rPr>
                <w:rFonts w:cstheme="minorHAnsi"/>
                <w:color w:val="000000"/>
                <w:szCs w:val="22"/>
              </w:rPr>
              <w:t xml:space="preserve"> </w:t>
            </w:r>
          </w:p>
        </w:tc>
      </w:tr>
      <w:tr w:rsidR="00DB6A5D" w:rsidRPr="00687B7C" w14:paraId="73B2285C" w14:textId="77777777" w:rsidTr="006F0A8C">
        <w:tc>
          <w:tcPr>
            <w:tcW w:w="2830" w:type="dxa"/>
          </w:tcPr>
          <w:p w14:paraId="20E48595" w14:textId="4CA5EA3C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</w:t>
            </w:r>
            <w:r w:rsidR="00FD0072" w:rsidRPr="00687B7C"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 - 2</w:t>
            </w:r>
            <w:r w:rsidR="00FD0072" w:rsidRPr="00687B7C">
              <w:rPr>
                <w:rFonts w:cstheme="minorHAnsi"/>
                <w:szCs w:val="22"/>
                <w:lang w:val="en-GB"/>
              </w:rPr>
              <w:t>2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FD0072" w:rsidRPr="00687B7C">
              <w:rPr>
                <w:rFonts w:cstheme="minorHAnsi"/>
                <w:szCs w:val="22"/>
                <w:lang w:val="en-GB"/>
              </w:rPr>
              <w:t>0</w:t>
            </w:r>
            <w:r w:rsidRPr="00687B7C">
              <w:rPr>
                <w:rFonts w:cstheme="minorHAnsi"/>
                <w:szCs w:val="22"/>
                <w:lang w:val="en-GB"/>
              </w:rPr>
              <w:t>0</w:t>
            </w:r>
          </w:p>
        </w:tc>
        <w:tc>
          <w:tcPr>
            <w:tcW w:w="6521" w:type="dxa"/>
            <w:vAlign w:val="center"/>
          </w:tcPr>
          <w:p w14:paraId="55238DAE" w14:textId="77777777" w:rsidR="00760324" w:rsidRPr="00687B7C" w:rsidRDefault="00760324" w:rsidP="00760324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Anindya Das, Indian Institute of Science, Bangalore, India</w:t>
            </w:r>
          </w:p>
          <w:p w14:paraId="4FFF2C0B" w14:textId="77777777" w:rsidR="00760324" w:rsidRPr="00687B7C" w:rsidRDefault="00760324" w:rsidP="00760324">
            <w:pPr>
              <w:rPr>
                <w:rFonts w:cstheme="minorHAnsi"/>
                <w:color w:val="000000"/>
                <w:szCs w:val="22"/>
              </w:rPr>
            </w:pPr>
          </w:p>
          <w:p w14:paraId="79E57B25" w14:textId="0B49880D" w:rsidR="00DB6A5D" w:rsidRPr="00687B7C" w:rsidRDefault="00760324" w:rsidP="00760324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Dynamics of Andreev edge state at the interface of quantum Hall and superconductor</w:t>
            </w:r>
          </w:p>
        </w:tc>
      </w:tr>
      <w:tr w:rsidR="00DB6A5D" w:rsidRPr="00687B7C" w14:paraId="3AD9C6F3" w14:textId="77777777" w:rsidTr="006F0A8C">
        <w:tc>
          <w:tcPr>
            <w:tcW w:w="2830" w:type="dxa"/>
          </w:tcPr>
          <w:p w14:paraId="09D40678" w14:textId="36AA18B8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</w:t>
            </w:r>
            <w:r w:rsidR="00FD0072" w:rsidRPr="00687B7C">
              <w:rPr>
                <w:rFonts w:cstheme="minorHAnsi"/>
                <w:szCs w:val="22"/>
                <w:lang w:val="en-GB"/>
              </w:rPr>
              <w:t>2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FD0072" w:rsidRPr="00687B7C">
              <w:rPr>
                <w:rFonts w:cstheme="minorHAnsi"/>
                <w:szCs w:val="22"/>
                <w:lang w:val="en-GB"/>
              </w:rPr>
              <w:t>0</w:t>
            </w:r>
            <w:r w:rsidRPr="00687B7C">
              <w:rPr>
                <w:rFonts w:cstheme="minorHAnsi"/>
                <w:szCs w:val="22"/>
                <w:lang w:val="en-GB"/>
              </w:rPr>
              <w:t>0 - 22:</w:t>
            </w:r>
            <w:r w:rsidR="000F74FD"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lang w:val="en-GB"/>
              </w:rPr>
              <w:t>0</w:t>
            </w:r>
          </w:p>
        </w:tc>
        <w:tc>
          <w:tcPr>
            <w:tcW w:w="6521" w:type="dxa"/>
          </w:tcPr>
          <w:p w14:paraId="2608CE29" w14:textId="7B1D9D0A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Poster Session</w:t>
            </w:r>
          </w:p>
        </w:tc>
      </w:tr>
      <w:tr w:rsidR="00DB6A5D" w:rsidRPr="00687B7C" w14:paraId="46B6520E" w14:textId="77777777" w:rsidTr="00FD0072">
        <w:tc>
          <w:tcPr>
            <w:tcW w:w="2830" w:type="dxa"/>
            <w:shd w:val="clear" w:color="auto" w:fill="A8D08D" w:themeFill="accent6" w:themeFillTint="99"/>
          </w:tcPr>
          <w:p w14:paraId="22A7D44A" w14:textId="0028E0B7" w:rsidR="00DB6A5D" w:rsidRPr="00687B7C" w:rsidRDefault="004C37F3" w:rsidP="00DB6A5D">
            <w:pPr>
              <w:rPr>
                <w:rFonts w:cstheme="minorHAnsi"/>
                <w:szCs w:val="22"/>
                <w:lang w:val="en-GB"/>
              </w:rPr>
            </w:pPr>
            <w:r>
              <w:br w:type="page"/>
            </w:r>
          </w:p>
        </w:tc>
        <w:tc>
          <w:tcPr>
            <w:tcW w:w="6521" w:type="dxa"/>
            <w:shd w:val="clear" w:color="auto" w:fill="A8D08D" w:themeFill="accent6" w:themeFillTint="99"/>
          </w:tcPr>
          <w:p w14:paraId="1B87E058" w14:textId="77777777" w:rsidR="00DB6A5D" w:rsidRPr="00687B7C" w:rsidRDefault="00DB6A5D" w:rsidP="00DB6A5D">
            <w:pPr>
              <w:rPr>
                <w:rFonts w:cstheme="minorHAnsi"/>
                <w:szCs w:val="22"/>
                <w:lang w:val="en-GB"/>
              </w:rPr>
            </w:pPr>
          </w:p>
        </w:tc>
      </w:tr>
    </w:tbl>
    <w:p w14:paraId="7316FA96" w14:textId="77777777" w:rsidR="001E330C" w:rsidRDefault="001E330C">
      <w:r>
        <w:br w:type="page"/>
      </w:r>
    </w:p>
    <w:tbl>
      <w:tblPr>
        <w:tblStyle w:val="TableGrid"/>
        <w:tblW w:w="9351" w:type="dxa"/>
        <w:tblInd w:w="-289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0F74FD" w:rsidRPr="00687B7C" w14:paraId="5F8C81FE" w14:textId="77777777" w:rsidTr="00B7424D">
        <w:tc>
          <w:tcPr>
            <w:tcW w:w="9351" w:type="dxa"/>
            <w:gridSpan w:val="2"/>
          </w:tcPr>
          <w:p w14:paraId="52FB040E" w14:textId="69FB91D8" w:rsidR="000F74FD" w:rsidRPr="00687B7C" w:rsidRDefault="005C06B8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>
              <w:lastRenderedPageBreak/>
              <w:br w:type="page"/>
            </w:r>
            <w:r w:rsidR="000F74FD" w:rsidRPr="00687B7C">
              <w:rPr>
                <w:rFonts w:cstheme="minorHAnsi"/>
                <w:szCs w:val="22"/>
                <w:lang w:val="en-GB"/>
              </w:rPr>
              <w:t>Day 8</w:t>
            </w:r>
          </w:p>
          <w:p w14:paraId="1AEBB507" w14:textId="02D771DE" w:rsidR="000F74FD" w:rsidRPr="00687B7C" w:rsidRDefault="000F74FD" w:rsidP="000F74FD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3</w:t>
            </w:r>
            <w:r w:rsidRPr="00687B7C">
              <w:rPr>
                <w:rFonts w:cstheme="minorHAnsi"/>
                <w:szCs w:val="22"/>
                <w:vertAlign w:val="superscript"/>
                <w:lang w:val="en-GB"/>
              </w:rPr>
              <w:t>rd</w:t>
            </w:r>
            <w:r w:rsidRPr="00687B7C">
              <w:rPr>
                <w:rFonts w:cstheme="minorHAnsi"/>
                <w:szCs w:val="22"/>
                <w:lang w:val="en-GB"/>
              </w:rPr>
              <w:t xml:space="preserve"> June, 2021, Thursday</w:t>
            </w:r>
          </w:p>
        </w:tc>
      </w:tr>
      <w:tr w:rsidR="00154E4E" w:rsidRPr="00687B7C" w14:paraId="3C3E2BAA" w14:textId="77777777" w:rsidTr="00A66C6D">
        <w:tc>
          <w:tcPr>
            <w:tcW w:w="2830" w:type="dxa"/>
          </w:tcPr>
          <w:p w14:paraId="4398D789" w14:textId="306AD060" w:rsidR="00154E4E" w:rsidRPr="00687B7C" w:rsidRDefault="00064D71" w:rsidP="000751C9">
            <w:pPr>
              <w:rPr>
                <w:rFonts w:cstheme="minorHAnsi"/>
                <w:szCs w:val="22"/>
                <w:lang w:val="en-GB"/>
              </w:rPr>
            </w:pPr>
            <w:r>
              <w:rPr>
                <w:rFonts w:cstheme="minorHAnsi"/>
                <w:szCs w:val="22"/>
                <w:lang w:val="en-GB"/>
              </w:rPr>
              <w:t>16:</w:t>
            </w:r>
            <w:r w:rsidR="0026162C">
              <w:rPr>
                <w:rFonts w:cstheme="minorHAnsi"/>
                <w:szCs w:val="22"/>
                <w:lang w:val="en-GB"/>
              </w:rPr>
              <w:t>2</w:t>
            </w:r>
            <w:r w:rsidR="00293F80">
              <w:rPr>
                <w:rFonts w:cstheme="minorHAnsi"/>
                <w:szCs w:val="22"/>
                <w:lang w:val="en-GB"/>
              </w:rPr>
              <w:t>5</w:t>
            </w:r>
            <w:r>
              <w:rPr>
                <w:rFonts w:cstheme="minorHAnsi"/>
                <w:szCs w:val="22"/>
                <w:lang w:val="en-GB"/>
              </w:rPr>
              <w:t xml:space="preserve"> - 16:</w:t>
            </w:r>
            <w:r w:rsidR="00293F80">
              <w:rPr>
                <w:rFonts w:cstheme="minorHAnsi"/>
                <w:szCs w:val="22"/>
                <w:lang w:val="en-GB"/>
              </w:rPr>
              <w:t>40</w:t>
            </w:r>
          </w:p>
        </w:tc>
        <w:tc>
          <w:tcPr>
            <w:tcW w:w="6521" w:type="dxa"/>
            <w:shd w:val="clear" w:color="auto" w:fill="FFF2CC" w:themeFill="accent4" w:themeFillTint="33"/>
          </w:tcPr>
          <w:p w14:paraId="599174E4" w14:textId="1668426F" w:rsidR="00154E4E" w:rsidRPr="00687B7C" w:rsidRDefault="005B096C" w:rsidP="000751C9">
            <w:pPr>
              <w:rPr>
                <w:rFonts w:cstheme="minorHAnsi"/>
                <w:szCs w:val="22"/>
                <w:lang w:val="en-GB"/>
              </w:rPr>
            </w:pPr>
            <w:r>
              <w:rPr>
                <w:rFonts w:cstheme="minorHAnsi"/>
                <w:szCs w:val="22"/>
                <w:lang w:val="en-GB"/>
              </w:rPr>
              <w:t>Address by Director TIFR, Prof. S. Ramakrishnan</w:t>
            </w:r>
          </w:p>
        </w:tc>
      </w:tr>
      <w:tr w:rsidR="000751C9" w:rsidRPr="00687B7C" w14:paraId="0595E3DD" w14:textId="77777777" w:rsidTr="00FD0072">
        <w:tc>
          <w:tcPr>
            <w:tcW w:w="2830" w:type="dxa"/>
          </w:tcPr>
          <w:p w14:paraId="44B8CC04" w14:textId="77777777" w:rsidR="000751C9" w:rsidRPr="00687B7C" w:rsidRDefault="000751C9" w:rsidP="000751C9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7820AD4E" w14:textId="26F95EDA" w:rsidR="000751C9" w:rsidRPr="00687B7C" w:rsidRDefault="000751C9" w:rsidP="000751C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Vortex phase diagram, Multi-component superconductivity and connections with Vortex matter vs. pairing symmetry</w:t>
            </w:r>
          </w:p>
          <w:p w14:paraId="00778E2C" w14:textId="470DEC96" w:rsidR="008C4982" w:rsidRPr="00687B7C" w:rsidRDefault="000751C9" w:rsidP="000751C9">
            <w:pPr>
              <w:rPr>
                <w:rFonts w:cstheme="minorHAnsi"/>
                <w:szCs w:val="22"/>
                <w:lang w:val="en-GB"/>
              </w:rPr>
            </w:pPr>
            <w:r w:rsidRPr="00202FA2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 xml:space="preserve"> : </w:t>
            </w:r>
            <w:r w:rsidR="00F2025E">
              <w:rPr>
                <w:rFonts w:cstheme="minorHAnsi"/>
                <w:szCs w:val="22"/>
                <w:lang w:val="en-GB"/>
              </w:rPr>
              <w:t xml:space="preserve"> </w:t>
            </w:r>
            <w:r w:rsidR="003B0E51">
              <w:rPr>
                <w:rFonts w:cstheme="minorHAnsi"/>
                <w:szCs w:val="22"/>
                <w:lang w:val="en-GB"/>
              </w:rPr>
              <w:t>Atsutaka Maeda, University of Tokyo, Japan</w:t>
            </w:r>
          </w:p>
        </w:tc>
      </w:tr>
      <w:tr w:rsidR="000751C9" w:rsidRPr="00687B7C" w14:paraId="51C3E793" w14:textId="77777777" w:rsidTr="006F0A8C">
        <w:tc>
          <w:tcPr>
            <w:tcW w:w="2830" w:type="dxa"/>
          </w:tcPr>
          <w:p w14:paraId="62533966" w14:textId="758B2CED" w:rsidR="000751C9" w:rsidRPr="00687B7C" w:rsidRDefault="000751C9" w:rsidP="000751C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7:00 - 17:30</w:t>
            </w:r>
          </w:p>
        </w:tc>
        <w:tc>
          <w:tcPr>
            <w:tcW w:w="6521" w:type="dxa"/>
            <w:vAlign w:val="center"/>
          </w:tcPr>
          <w:p w14:paraId="730059A1" w14:textId="1744DE69" w:rsidR="000751C9" w:rsidRPr="00687B7C" w:rsidRDefault="000751C9" w:rsidP="000751C9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Yoshihiro Iwasa</w:t>
            </w:r>
            <w:r w:rsidR="00672665" w:rsidRPr="00687B7C">
              <w:rPr>
                <w:rFonts w:cstheme="minorHAnsi"/>
                <w:color w:val="000000"/>
                <w:szCs w:val="22"/>
              </w:rPr>
              <w:t>, University of Tokyo, Japan</w:t>
            </w:r>
          </w:p>
          <w:p w14:paraId="481522BC" w14:textId="77777777" w:rsidR="00672665" w:rsidRPr="00687B7C" w:rsidRDefault="00672665" w:rsidP="000751C9">
            <w:pPr>
              <w:rPr>
                <w:rFonts w:cstheme="minorHAnsi"/>
                <w:color w:val="000000"/>
                <w:szCs w:val="22"/>
              </w:rPr>
            </w:pPr>
          </w:p>
          <w:p w14:paraId="2DCDF886" w14:textId="355495CF" w:rsidR="000751C9" w:rsidRPr="00687B7C" w:rsidRDefault="000751C9" w:rsidP="000751C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</w:t>
            </w:r>
            <w:r w:rsidR="00672665" w:rsidRPr="00687B7C">
              <w:rPr>
                <w:rFonts w:cstheme="minorHAnsi"/>
                <w:color w:val="000000"/>
                <w:szCs w:val="22"/>
              </w:rPr>
              <w:t xml:space="preserve"> Two-dimensional BCS-BEC crossover</w:t>
            </w:r>
          </w:p>
        </w:tc>
      </w:tr>
      <w:tr w:rsidR="000751C9" w:rsidRPr="00687B7C" w14:paraId="6B0BB9C5" w14:textId="77777777" w:rsidTr="006F0A8C">
        <w:tc>
          <w:tcPr>
            <w:tcW w:w="2830" w:type="dxa"/>
          </w:tcPr>
          <w:p w14:paraId="5D9AE074" w14:textId="75269BFA" w:rsidR="000751C9" w:rsidRPr="00687B7C" w:rsidRDefault="00582103" w:rsidP="000751C9">
            <w:pPr>
              <w:rPr>
                <w:rFonts w:cstheme="minorHAnsi"/>
                <w:szCs w:val="22"/>
                <w:lang w:val="en-GB"/>
              </w:rPr>
            </w:pPr>
            <w:r>
              <w:br w:type="page"/>
            </w:r>
            <w:r w:rsidR="000751C9" w:rsidRPr="00687B7C">
              <w:rPr>
                <w:rFonts w:cstheme="minorHAnsi"/>
                <w:szCs w:val="22"/>
                <w:lang w:val="en-GB"/>
              </w:rPr>
              <w:t>17:30 - 18:00</w:t>
            </w:r>
          </w:p>
        </w:tc>
        <w:tc>
          <w:tcPr>
            <w:tcW w:w="6521" w:type="dxa"/>
            <w:vAlign w:val="center"/>
          </w:tcPr>
          <w:p w14:paraId="4580754F" w14:textId="7DE123D6" w:rsidR="000751C9" w:rsidRPr="00687B7C" w:rsidRDefault="000751C9" w:rsidP="000751C9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Shigeru Kasahara</w:t>
            </w:r>
            <w:r w:rsidR="00D31B6E" w:rsidRPr="00687B7C">
              <w:rPr>
                <w:rFonts w:cstheme="minorHAnsi"/>
                <w:color w:val="000000"/>
                <w:szCs w:val="22"/>
              </w:rPr>
              <w:t>, Research Institute for Interdisciplinary Science, Okayama University, Japan</w:t>
            </w:r>
          </w:p>
          <w:p w14:paraId="4128B47D" w14:textId="77777777" w:rsidR="00D31B6E" w:rsidRPr="00687B7C" w:rsidRDefault="00D31B6E" w:rsidP="000751C9">
            <w:pPr>
              <w:rPr>
                <w:rFonts w:cstheme="minorHAnsi"/>
                <w:color w:val="000000"/>
                <w:szCs w:val="22"/>
              </w:rPr>
            </w:pPr>
          </w:p>
          <w:p w14:paraId="19A1B0E3" w14:textId="0D2D6079" w:rsidR="000751C9" w:rsidRPr="00687B7C" w:rsidRDefault="000751C9" w:rsidP="00D31B6E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</w:t>
            </w:r>
            <w:r w:rsidR="00D31B6E" w:rsidRPr="00687B7C">
              <w:rPr>
                <w:rFonts w:cstheme="minorHAnsi"/>
                <w:szCs w:val="22"/>
                <w:lang w:val="en-GB"/>
              </w:rPr>
              <w:t xml:space="preserve"> Fulde-Ferrell-Larkin-Ovchinnikov States in the BCS-BEC-Crossover Superconductor FeSe</w:t>
            </w:r>
          </w:p>
        </w:tc>
      </w:tr>
      <w:tr w:rsidR="000751C9" w:rsidRPr="00687B7C" w14:paraId="51315B91" w14:textId="77777777" w:rsidTr="006F0A8C">
        <w:tc>
          <w:tcPr>
            <w:tcW w:w="2830" w:type="dxa"/>
          </w:tcPr>
          <w:p w14:paraId="3BE2BB72" w14:textId="0C00C7EF" w:rsidR="000751C9" w:rsidRPr="00687B7C" w:rsidRDefault="000751C9" w:rsidP="000751C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00 - 18:30</w:t>
            </w:r>
          </w:p>
        </w:tc>
        <w:tc>
          <w:tcPr>
            <w:tcW w:w="6521" w:type="dxa"/>
            <w:vAlign w:val="center"/>
          </w:tcPr>
          <w:p w14:paraId="500BA975" w14:textId="2EF4D8F1" w:rsidR="000751C9" w:rsidRPr="00687B7C" w:rsidRDefault="000751C9" w:rsidP="000751C9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Ravi Prakash Singh</w:t>
            </w:r>
            <w:r w:rsidR="00D31B6E" w:rsidRPr="00687B7C">
              <w:rPr>
                <w:rFonts w:cstheme="minorHAnsi"/>
                <w:color w:val="000000"/>
                <w:szCs w:val="22"/>
              </w:rPr>
              <w:t xml:space="preserve">, </w:t>
            </w:r>
            <w:r w:rsidR="004D7A3C" w:rsidRPr="00687B7C">
              <w:rPr>
                <w:rFonts w:cstheme="minorHAnsi"/>
                <w:color w:val="000000"/>
                <w:szCs w:val="22"/>
              </w:rPr>
              <w:t>Indian Institute of Science Education and Research, Bhopal, India</w:t>
            </w:r>
          </w:p>
          <w:p w14:paraId="785F7509" w14:textId="77777777" w:rsidR="00D31B6E" w:rsidRPr="00687B7C" w:rsidRDefault="00D31B6E" w:rsidP="000751C9">
            <w:pPr>
              <w:rPr>
                <w:rFonts w:cstheme="minorHAnsi"/>
                <w:color w:val="000000"/>
                <w:szCs w:val="22"/>
              </w:rPr>
            </w:pPr>
          </w:p>
          <w:p w14:paraId="043DC814" w14:textId="25987922" w:rsidR="000751C9" w:rsidRPr="00687B7C" w:rsidRDefault="000751C9" w:rsidP="000751C9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Title:</w:t>
            </w:r>
            <w:r w:rsidR="004D7A3C" w:rsidRPr="00687B7C">
              <w:rPr>
                <w:rFonts w:cstheme="minorHAnsi"/>
                <w:szCs w:val="22"/>
                <w:lang w:val="en-GB"/>
              </w:rPr>
              <w:t xml:space="preserve"> Time Reversal Symmetry Breaking in Noncentrosymmetric Superconductors</w:t>
            </w:r>
          </w:p>
        </w:tc>
      </w:tr>
      <w:tr w:rsidR="00A140E2" w:rsidRPr="00687B7C" w14:paraId="51E9E38A" w14:textId="77777777" w:rsidTr="006F0A8C">
        <w:tc>
          <w:tcPr>
            <w:tcW w:w="2830" w:type="dxa"/>
          </w:tcPr>
          <w:p w14:paraId="6D929B45" w14:textId="1502D6CC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8:30 - 19:00</w:t>
            </w:r>
          </w:p>
        </w:tc>
        <w:tc>
          <w:tcPr>
            <w:tcW w:w="6521" w:type="dxa"/>
            <w:vAlign w:val="center"/>
          </w:tcPr>
          <w:p w14:paraId="755027BF" w14:textId="77777777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Leonardo Civale, Los Alamos National Laboratory, USA</w:t>
            </w:r>
          </w:p>
          <w:p w14:paraId="1F11B0E4" w14:textId="77777777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</w:p>
          <w:p w14:paraId="2C5B9EDA" w14:textId="04BBE0E4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Using vortex dynamics tools to explore magnetic configurations in non-superconducting materials</w:t>
            </w:r>
          </w:p>
        </w:tc>
      </w:tr>
      <w:tr w:rsidR="00A140E2" w:rsidRPr="00687B7C" w14:paraId="09F98681" w14:textId="77777777" w:rsidTr="00A140E2">
        <w:tc>
          <w:tcPr>
            <w:tcW w:w="2830" w:type="dxa"/>
            <w:shd w:val="clear" w:color="auto" w:fill="FFF2CC" w:themeFill="accent4" w:themeFillTint="33"/>
          </w:tcPr>
          <w:p w14:paraId="14CB16E0" w14:textId="75893945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00 - 19:30</w:t>
            </w:r>
          </w:p>
        </w:tc>
        <w:tc>
          <w:tcPr>
            <w:tcW w:w="6521" w:type="dxa"/>
            <w:shd w:val="clear" w:color="auto" w:fill="FFF2CC" w:themeFill="accent4" w:themeFillTint="33"/>
          </w:tcPr>
          <w:p w14:paraId="4E395EE0" w14:textId="3FC79397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Break</w:t>
            </w:r>
          </w:p>
        </w:tc>
      </w:tr>
      <w:tr w:rsidR="00A140E2" w:rsidRPr="00687B7C" w14:paraId="55D7DAD4" w14:textId="77777777" w:rsidTr="00A140E2">
        <w:tc>
          <w:tcPr>
            <w:tcW w:w="2830" w:type="dxa"/>
          </w:tcPr>
          <w:p w14:paraId="64EC42B6" w14:textId="77777777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FBE4D5" w:themeFill="accent2" w:themeFillTint="33"/>
          </w:tcPr>
          <w:p w14:paraId="1748D92C" w14:textId="5413916A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Session: Statics and dynamics of Vortices in extreme confinement/Nanostrcutures/hybrids</w:t>
            </w:r>
          </w:p>
          <w:p w14:paraId="74C18A50" w14:textId="6E45097B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202FA2">
              <w:rPr>
                <w:rFonts w:cstheme="minorHAnsi"/>
                <w:szCs w:val="22"/>
                <w:u w:val="single"/>
                <w:lang w:val="en-GB"/>
              </w:rPr>
              <w:t>Chai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3B0E51">
              <w:rPr>
                <w:rFonts w:cstheme="minorHAnsi"/>
                <w:szCs w:val="22"/>
                <w:lang w:val="en-GB"/>
              </w:rPr>
              <w:t xml:space="preserve"> Arun K. Grover, India</w:t>
            </w:r>
          </w:p>
          <w:p w14:paraId="56C81B9B" w14:textId="6743C27E" w:rsidR="00A140E2" w:rsidRPr="000B297F" w:rsidRDefault="00A140E2" w:rsidP="00A140E2">
            <w:pPr>
              <w:rPr>
                <w:rFonts w:cstheme="minorHAnsi"/>
                <w:color w:val="000000"/>
                <w:szCs w:val="22"/>
              </w:rPr>
            </w:pPr>
            <w:r w:rsidRPr="00202FA2">
              <w:rPr>
                <w:rFonts w:cstheme="minorHAnsi"/>
                <w:szCs w:val="22"/>
                <w:u w:val="single"/>
                <w:lang w:val="en-GB"/>
              </w:rPr>
              <w:t>Co-Char</w:t>
            </w:r>
            <w:r w:rsidRPr="00687B7C">
              <w:rPr>
                <w:rFonts w:cstheme="minorHAnsi"/>
                <w:szCs w:val="22"/>
                <w:lang w:val="en-GB"/>
              </w:rPr>
              <w:t>:</w:t>
            </w:r>
            <w:r w:rsidR="008C4982">
              <w:rPr>
                <w:rFonts w:cstheme="minorHAnsi"/>
                <w:szCs w:val="22"/>
                <w:lang w:val="en-GB"/>
              </w:rPr>
              <w:t xml:space="preserve"> </w:t>
            </w:r>
            <w:r w:rsidR="001572BE" w:rsidRPr="00687B7C">
              <w:rPr>
                <w:rFonts w:cstheme="minorHAnsi"/>
                <w:color w:val="000000"/>
                <w:szCs w:val="22"/>
              </w:rPr>
              <w:t xml:space="preserve">Ravi Prakash Singh, </w:t>
            </w:r>
            <w:r w:rsidR="001572BE">
              <w:rPr>
                <w:rFonts w:cstheme="minorHAnsi"/>
                <w:color w:val="000000"/>
                <w:szCs w:val="22"/>
              </w:rPr>
              <w:t>IISER</w:t>
            </w:r>
            <w:r w:rsidR="001572BE" w:rsidRPr="00687B7C">
              <w:rPr>
                <w:rFonts w:cstheme="minorHAnsi"/>
                <w:color w:val="000000"/>
                <w:szCs w:val="22"/>
              </w:rPr>
              <w:t>, Bhopal, India</w:t>
            </w:r>
          </w:p>
        </w:tc>
      </w:tr>
      <w:tr w:rsidR="00A140E2" w:rsidRPr="00687B7C" w14:paraId="4FC02300" w14:textId="77777777" w:rsidTr="006F0A8C">
        <w:tc>
          <w:tcPr>
            <w:tcW w:w="2830" w:type="dxa"/>
          </w:tcPr>
          <w:p w14:paraId="702A9087" w14:textId="69FB8273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19:30 - 20:00</w:t>
            </w:r>
          </w:p>
        </w:tc>
        <w:tc>
          <w:tcPr>
            <w:tcW w:w="6521" w:type="dxa"/>
            <w:vAlign w:val="center"/>
          </w:tcPr>
          <w:p w14:paraId="7104B2DD" w14:textId="2F86F033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Milorad Milosevic, University of Antwerp, Belgium</w:t>
            </w:r>
          </w:p>
          <w:p w14:paraId="530926EF" w14:textId="77777777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</w:p>
          <w:p w14:paraId="2BF777EA" w14:textId="191FB539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Advances in multiscale simulations of fluxonic devices</w:t>
            </w:r>
          </w:p>
        </w:tc>
      </w:tr>
      <w:tr w:rsidR="00A140E2" w:rsidRPr="00687B7C" w14:paraId="63069922" w14:textId="77777777" w:rsidTr="006F0A8C">
        <w:tc>
          <w:tcPr>
            <w:tcW w:w="2830" w:type="dxa"/>
          </w:tcPr>
          <w:p w14:paraId="190B8C6C" w14:textId="51160163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00 - 20:30</w:t>
            </w:r>
          </w:p>
        </w:tc>
        <w:tc>
          <w:tcPr>
            <w:tcW w:w="6521" w:type="dxa"/>
            <w:vAlign w:val="center"/>
          </w:tcPr>
          <w:p w14:paraId="03CF496E" w14:textId="2457C1F9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Vladimir M. Fomin, Institute for Integrative Nanosciences, Dresden, Germany</w:t>
            </w:r>
          </w:p>
          <w:p w14:paraId="7D06061A" w14:textId="77777777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</w:p>
          <w:p w14:paraId="6B16C168" w14:textId="662A7BBC" w:rsidR="00A140E2" w:rsidRPr="00687B7C" w:rsidRDefault="00A140E2" w:rsidP="007974E6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Topological effects in advanced</w:t>
            </w:r>
            <w:r w:rsidR="007974E6" w:rsidRPr="00687B7C">
              <w:rPr>
                <w:rFonts w:cstheme="minorHAnsi"/>
                <w:color w:val="000000"/>
                <w:szCs w:val="22"/>
              </w:rPr>
              <w:t xml:space="preserve"> </w:t>
            </w:r>
            <w:r w:rsidRPr="00687B7C">
              <w:rPr>
                <w:rFonts w:cstheme="minorHAnsi"/>
                <w:color w:val="000000"/>
                <w:szCs w:val="22"/>
              </w:rPr>
              <w:t>superconductor nanoarchitectures</w:t>
            </w:r>
          </w:p>
        </w:tc>
      </w:tr>
      <w:tr w:rsidR="00A140E2" w:rsidRPr="00687B7C" w14:paraId="418C5859" w14:textId="77777777" w:rsidTr="006F0A8C">
        <w:tc>
          <w:tcPr>
            <w:tcW w:w="2830" w:type="dxa"/>
          </w:tcPr>
          <w:p w14:paraId="0F2D8BFD" w14:textId="38FB83B7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0:30 - 21:00</w:t>
            </w:r>
          </w:p>
        </w:tc>
        <w:tc>
          <w:tcPr>
            <w:tcW w:w="6521" w:type="dxa"/>
            <w:vAlign w:val="center"/>
          </w:tcPr>
          <w:p w14:paraId="66CBBB67" w14:textId="06D9C420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Mauro M Doria, Universidade Federal do Rio de Janeiro, Brazil</w:t>
            </w:r>
          </w:p>
          <w:p w14:paraId="52F6681E" w14:textId="77777777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</w:p>
          <w:p w14:paraId="61602C32" w14:textId="6F0A55F0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An unstable giant vortex in the mesoscopic type I superconductor - The spike state</w:t>
            </w:r>
          </w:p>
        </w:tc>
      </w:tr>
      <w:tr w:rsidR="00A140E2" w:rsidRPr="00687B7C" w14:paraId="47A8D361" w14:textId="77777777" w:rsidTr="006F0A8C">
        <w:tc>
          <w:tcPr>
            <w:tcW w:w="2830" w:type="dxa"/>
          </w:tcPr>
          <w:p w14:paraId="40263489" w14:textId="1B7DB96A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21:00 - 21:30</w:t>
            </w:r>
          </w:p>
        </w:tc>
        <w:tc>
          <w:tcPr>
            <w:tcW w:w="6521" w:type="dxa"/>
            <w:vAlign w:val="center"/>
          </w:tcPr>
          <w:p w14:paraId="6805D8D5" w14:textId="11163748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Boldizar Janko, University of Notre Dame, Indiana, USA</w:t>
            </w:r>
          </w:p>
          <w:p w14:paraId="1C539089" w14:textId="77777777" w:rsidR="00A140E2" w:rsidRPr="00687B7C" w:rsidRDefault="00A140E2" w:rsidP="00A140E2">
            <w:pPr>
              <w:rPr>
                <w:rFonts w:cstheme="minorHAnsi"/>
                <w:color w:val="000000"/>
                <w:szCs w:val="22"/>
              </w:rPr>
            </w:pPr>
          </w:p>
          <w:p w14:paraId="14BA3C52" w14:textId="2B854EC5" w:rsidR="00A140E2" w:rsidRPr="00687B7C" w:rsidRDefault="00A140E2" w:rsidP="00A140E2">
            <w:pPr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color w:val="000000"/>
                <w:szCs w:val="22"/>
              </w:rPr>
              <w:t>Title: Superconducting Vortex Matter Under Extreme Confinement: The Effect of Anisotropic Interaction</w:t>
            </w:r>
          </w:p>
        </w:tc>
      </w:tr>
      <w:tr w:rsidR="00AE6A93" w:rsidRPr="00687B7C" w14:paraId="389688B5" w14:textId="77777777" w:rsidTr="00AE6A93">
        <w:tc>
          <w:tcPr>
            <w:tcW w:w="2830" w:type="dxa"/>
          </w:tcPr>
          <w:p w14:paraId="1240B14E" w14:textId="77777777" w:rsidR="00AE6A93" w:rsidRPr="00687B7C" w:rsidRDefault="00AE6A93" w:rsidP="00A140E2">
            <w:pPr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6521" w:type="dxa"/>
            <w:shd w:val="clear" w:color="auto" w:fill="CCECFF"/>
            <w:vAlign w:val="center"/>
          </w:tcPr>
          <w:p w14:paraId="56DEB36F" w14:textId="44FFA07D" w:rsidR="00AE6A93" w:rsidRPr="00687B7C" w:rsidRDefault="00AE6A93" w:rsidP="00AE6A93">
            <w:pPr>
              <w:jc w:val="center"/>
              <w:rPr>
                <w:rFonts w:cstheme="minorHAnsi"/>
                <w:color w:val="000000"/>
                <w:szCs w:val="22"/>
              </w:rPr>
            </w:pPr>
            <w:r w:rsidRPr="00AE6A93">
              <w:rPr>
                <w:rFonts w:cstheme="minorHAnsi"/>
                <w:color w:val="FF0000"/>
                <w:szCs w:val="22"/>
              </w:rPr>
              <w:t>Closing Remarks</w:t>
            </w:r>
          </w:p>
        </w:tc>
      </w:tr>
      <w:tr w:rsidR="00A140E2" w:rsidRPr="00687B7C" w14:paraId="217ED256" w14:textId="77777777" w:rsidTr="00A140E2">
        <w:tc>
          <w:tcPr>
            <w:tcW w:w="9351" w:type="dxa"/>
            <w:gridSpan w:val="2"/>
            <w:shd w:val="clear" w:color="auto" w:fill="8EAADB" w:themeFill="accent1" w:themeFillTint="99"/>
          </w:tcPr>
          <w:p w14:paraId="66D55731" w14:textId="6B6344D7" w:rsidR="00A140E2" w:rsidRPr="00687B7C" w:rsidRDefault="00A140E2" w:rsidP="000B297F">
            <w:pPr>
              <w:jc w:val="center"/>
              <w:rPr>
                <w:rFonts w:cstheme="minorHAnsi"/>
                <w:szCs w:val="22"/>
                <w:lang w:val="en-GB"/>
              </w:rPr>
            </w:pPr>
            <w:r w:rsidRPr="00687B7C">
              <w:rPr>
                <w:rFonts w:cstheme="minorHAnsi"/>
                <w:szCs w:val="22"/>
                <w:lang w:val="en-GB"/>
              </w:rPr>
              <w:t>-----x----------x----------x-- Conference Ends --x----------x----------x-----</w:t>
            </w:r>
          </w:p>
        </w:tc>
      </w:tr>
    </w:tbl>
    <w:p w14:paraId="66BF2BB7" w14:textId="577D3D6B" w:rsidR="00995B4C" w:rsidRPr="00611FFF" w:rsidRDefault="00611FFF" w:rsidP="00995B4C">
      <w:pPr>
        <w:rPr>
          <w:rFonts w:cstheme="minorHAnsi"/>
          <w:color w:val="FF0000"/>
          <w:sz w:val="24"/>
          <w:szCs w:val="24"/>
        </w:rPr>
      </w:pPr>
      <w:r w:rsidRPr="00611FFF">
        <w:rPr>
          <w:rFonts w:cstheme="minorHAnsi"/>
          <w:color w:val="FF0000"/>
          <w:sz w:val="24"/>
          <w:szCs w:val="24"/>
        </w:rPr>
        <w:t>*</w:t>
      </w:r>
      <w:r w:rsidR="006D6BFA" w:rsidRPr="00611FFF">
        <w:rPr>
          <w:rFonts w:cstheme="minorHAnsi"/>
          <w:color w:val="FF0000"/>
          <w:sz w:val="24"/>
          <w:szCs w:val="24"/>
        </w:rPr>
        <w:t xml:space="preserve">Conference </w:t>
      </w:r>
      <w:r w:rsidR="00995B4C" w:rsidRPr="00611FFF">
        <w:rPr>
          <w:rFonts w:cstheme="minorHAnsi"/>
          <w:color w:val="FF0000"/>
          <w:sz w:val="24"/>
          <w:szCs w:val="24"/>
        </w:rPr>
        <w:t xml:space="preserve">time </w:t>
      </w:r>
      <w:r w:rsidR="006D6BFA" w:rsidRPr="00611FFF">
        <w:rPr>
          <w:rFonts w:cstheme="minorHAnsi"/>
          <w:color w:val="FF0000"/>
          <w:sz w:val="24"/>
          <w:szCs w:val="24"/>
        </w:rPr>
        <w:t>for your time zone</w:t>
      </w:r>
    </w:p>
    <w:p w14:paraId="4D389BF6" w14:textId="1AEBE50F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Tokyo: 20:30 to 01:00   (IST + 3 hours 30 minutes)</w:t>
      </w:r>
    </w:p>
    <w:p w14:paraId="0FC40443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Beijing : 19:30 - 00:00 (IST + 2 hours 30 mins)</w:t>
      </w:r>
    </w:p>
    <w:p w14:paraId="6DE43449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 xml:space="preserve">India, IST: 17:00 to 21:30 </w:t>
      </w:r>
    </w:p>
    <w:p w14:paraId="66B6CC54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lastRenderedPageBreak/>
        <w:t>UK : 12:30 to 17:00 (IST - 4 hour 30 minutes)</w:t>
      </w:r>
    </w:p>
    <w:p w14:paraId="0DC99D71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Brussels: 13:30 to 18:00 (IST - 3 hours 30 mins)</w:t>
      </w:r>
    </w:p>
    <w:p w14:paraId="0AA9B33F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Paris: 13:30 to 18:00 (IST - 3 hours 30 mins)</w:t>
      </w:r>
    </w:p>
    <w:p w14:paraId="2B4E3E65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Sweden: 13:30 to 18:00 (IST - 3 hours 30 mins)</w:t>
      </w:r>
    </w:p>
    <w:p w14:paraId="73BC7F9B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 xml:space="preserve">Buenos Aires: 8:30 to 13:00 (IST - 8 hours 30 mins) </w:t>
      </w:r>
    </w:p>
    <w:p w14:paraId="21785220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Rio de Janerio: 8:30 to 13:00 (IST - 8 hours 30 mins)</w:t>
      </w:r>
    </w:p>
    <w:p w14:paraId="1FF34FFF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New York: 7:30 to 12:00 (IST - 9 hours 30 mins)</w:t>
      </w:r>
    </w:p>
    <w:p w14:paraId="5450B038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Indianapolis:7:30 to 12:00 (IST - 9 hours 30 mins)</w:t>
      </w:r>
    </w:p>
    <w:p w14:paraId="3685323B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Massachusetts:7:30 to 12:00 (IST - 9 hours 30 mins)</w:t>
      </w:r>
    </w:p>
    <w:p w14:paraId="2EE4CBC4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 xml:space="preserve">Chicago : 6:30 to 11:00 (IST - 10 hours 30 mins.) </w:t>
      </w:r>
    </w:p>
    <w:p w14:paraId="1A69D8E0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Los Angeles/California: 4:30 to 9:00 (IST - 12 hours 30 mins)</w:t>
      </w:r>
    </w:p>
    <w:p w14:paraId="69B1C577" w14:textId="77777777" w:rsidR="00995B4C" w:rsidRPr="00995B4C" w:rsidRDefault="00995B4C" w:rsidP="00AF4027">
      <w:pPr>
        <w:spacing w:after="0" w:line="240" w:lineRule="auto"/>
        <w:rPr>
          <w:rFonts w:cstheme="minorHAnsi"/>
          <w:sz w:val="24"/>
          <w:szCs w:val="24"/>
        </w:rPr>
      </w:pPr>
      <w:r w:rsidRPr="00995B4C">
        <w:rPr>
          <w:rFonts w:cstheme="minorHAnsi"/>
          <w:sz w:val="24"/>
          <w:szCs w:val="24"/>
        </w:rPr>
        <w:t>New Mexico: 5:30 - 10:00 (IST - 11 hours 30 mins)</w:t>
      </w:r>
    </w:p>
    <w:p w14:paraId="00AE4AD1" w14:textId="104DBE9B" w:rsidR="00901D0C" w:rsidRPr="00F45452" w:rsidRDefault="00901D0C">
      <w:pPr>
        <w:rPr>
          <w:rFonts w:cstheme="minorHAnsi"/>
          <w:sz w:val="24"/>
          <w:szCs w:val="24"/>
          <w:lang w:val="en-GB"/>
        </w:rPr>
      </w:pPr>
      <w:r w:rsidRPr="00F45452">
        <w:rPr>
          <w:rFonts w:cstheme="minorHAnsi"/>
          <w:sz w:val="24"/>
          <w:szCs w:val="24"/>
          <w:lang w:val="en-GB"/>
        </w:rPr>
        <w:t xml:space="preserve">                  </w:t>
      </w:r>
    </w:p>
    <w:sectPr w:rsidR="00901D0C" w:rsidRPr="00F45452" w:rsidSect="00E80549"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DG0MLawsLQ0MTNS0lEKTi0uzszPAykwMq4FACtiNyEtAAAA"/>
  </w:docVars>
  <w:rsids>
    <w:rsidRoot w:val="00901D0C"/>
    <w:rsid w:val="00016F20"/>
    <w:rsid w:val="00037E36"/>
    <w:rsid w:val="00064D71"/>
    <w:rsid w:val="00070FCE"/>
    <w:rsid w:val="00071C28"/>
    <w:rsid w:val="000751C9"/>
    <w:rsid w:val="00096371"/>
    <w:rsid w:val="00097DA3"/>
    <w:rsid w:val="000A41A4"/>
    <w:rsid w:val="000B297F"/>
    <w:rsid w:val="000B7937"/>
    <w:rsid w:val="000C4DC0"/>
    <w:rsid w:val="000E285F"/>
    <w:rsid w:val="000E37E5"/>
    <w:rsid w:val="000F5884"/>
    <w:rsid w:val="000F74FD"/>
    <w:rsid w:val="00103319"/>
    <w:rsid w:val="001358D1"/>
    <w:rsid w:val="0015043F"/>
    <w:rsid w:val="001522BE"/>
    <w:rsid w:val="00154E4E"/>
    <w:rsid w:val="001572BE"/>
    <w:rsid w:val="0016406A"/>
    <w:rsid w:val="00172DAA"/>
    <w:rsid w:val="001D6D07"/>
    <w:rsid w:val="001D794D"/>
    <w:rsid w:val="001E330C"/>
    <w:rsid w:val="001E7B1E"/>
    <w:rsid w:val="001F418E"/>
    <w:rsid w:val="001F6F0C"/>
    <w:rsid w:val="00202FA2"/>
    <w:rsid w:val="002126EE"/>
    <w:rsid w:val="002549CA"/>
    <w:rsid w:val="0026162C"/>
    <w:rsid w:val="002618E5"/>
    <w:rsid w:val="00293F80"/>
    <w:rsid w:val="002F634D"/>
    <w:rsid w:val="002F7744"/>
    <w:rsid w:val="00302E91"/>
    <w:rsid w:val="00331EBB"/>
    <w:rsid w:val="00333039"/>
    <w:rsid w:val="00334838"/>
    <w:rsid w:val="00351AFB"/>
    <w:rsid w:val="00361D61"/>
    <w:rsid w:val="00363FD3"/>
    <w:rsid w:val="00381272"/>
    <w:rsid w:val="00384B31"/>
    <w:rsid w:val="00386EA7"/>
    <w:rsid w:val="003B0E51"/>
    <w:rsid w:val="003B4E36"/>
    <w:rsid w:val="003B50BF"/>
    <w:rsid w:val="003B7F54"/>
    <w:rsid w:val="003C70D6"/>
    <w:rsid w:val="003D1DD1"/>
    <w:rsid w:val="003D7910"/>
    <w:rsid w:val="004217EF"/>
    <w:rsid w:val="004277A2"/>
    <w:rsid w:val="0043448C"/>
    <w:rsid w:val="00450FBA"/>
    <w:rsid w:val="00461D06"/>
    <w:rsid w:val="004624DA"/>
    <w:rsid w:val="00473CC1"/>
    <w:rsid w:val="00492932"/>
    <w:rsid w:val="004A4CBF"/>
    <w:rsid w:val="004A5A15"/>
    <w:rsid w:val="004C37F3"/>
    <w:rsid w:val="004C5B5E"/>
    <w:rsid w:val="004D7A3C"/>
    <w:rsid w:val="004E3739"/>
    <w:rsid w:val="00506345"/>
    <w:rsid w:val="005119F2"/>
    <w:rsid w:val="00517025"/>
    <w:rsid w:val="005311F2"/>
    <w:rsid w:val="00542A87"/>
    <w:rsid w:val="005528A5"/>
    <w:rsid w:val="00564D32"/>
    <w:rsid w:val="00582103"/>
    <w:rsid w:val="005864DF"/>
    <w:rsid w:val="005A204E"/>
    <w:rsid w:val="005B096C"/>
    <w:rsid w:val="005B1BCF"/>
    <w:rsid w:val="005B39BD"/>
    <w:rsid w:val="005B5F26"/>
    <w:rsid w:val="005C06B8"/>
    <w:rsid w:val="005C3BBD"/>
    <w:rsid w:val="005C7A6E"/>
    <w:rsid w:val="005F4E57"/>
    <w:rsid w:val="005F5A3A"/>
    <w:rsid w:val="006107F6"/>
    <w:rsid w:val="006119A0"/>
    <w:rsid w:val="00611FFF"/>
    <w:rsid w:val="00617471"/>
    <w:rsid w:val="00617EC0"/>
    <w:rsid w:val="006228E0"/>
    <w:rsid w:val="006233DE"/>
    <w:rsid w:val="0066525C"/>
    <w:rsid w:val="00670BA8"/>
    <w:rsid w:val="0067170F"/>
    <w:rsid w:val="00672665"/>
    <w:rsid w:val="00682FB1"/>
    <w:rsid w:val="00687B7C"/>
    <w:rsid w:val="006A1B9B"/>
    <w:rsid w:val="006A668A"/>
    <w:rsid w:val="006B487E"/>
    <w:rsid w:val="006C4074"/>
    <w:rsid w:val="006D2CC3"/>
    <w:rsid w:val="006D6BFA"/>
    <w:rsid w:val="006E45C5"/>
    <w:rsid w:val="006F0A8C"/>
    <w:rsid w:val="00710195"/>
    <w:rsid w:val="007129D0"/>
    <w:rsid w:val="0072241D"/>
    <w:rsid w:val="0073442F"/>
    <w:rsid w:val="00741A42"/>
    <w:rsid w:val="00745012"/>
    <w:rsid w:val="0075389A"/>
    <w:rsid w:val="00760324"/>
    <w:rsid w:val="007622C2"/>
    <w:rsid w:val="00784245"/>
    <w:rsid w:val="0078620A"/>
    <w:rsid w:val="007974E6"/>
    <w:rsid w:val="007C5BBE"/>
    <w:rsid w:val="007C65E8"/>
    <w:rsid w:val="007D77F1"/>
    <w:rsid w:val="007F094A"/>
    <w:rsid w:val="00800F8F"/>
    <w:rsid w:val="00820D1F"/>
    <w:rsid w:val="0083100B"/>
    <w:rsid w:val="00863DC7"/>
    <w:rsid w:val="00867CBD"/>
    <w:rsid w:val="00867E56"/>
    <w:rsid w:val="008739BC"/>
    <w:rsid w:val="00880BBB"/>
    <w:rsid w:val="00885FAF"/>
    <w:rsid w:val="00886A4B"/>
    <w:rsid w:val="00891F98"/>
    <w:rsid w:val="0089696E"/>
    <w:rsid w:val="008C4982"/>
    <w:rsid w:val="008E235E"/>
    <w:rsid w:val="00901D0C"/>
    <w:rsid w:val="0090459F"/>
    <w:rsid w:val="00911EA7"/>
    <w:rsid w:val="00912CF0"/>
    <w:rsid w:val="009211C9"/>
    <w:rsid w:val="00980D30"/>
    <w:rsid w:val="00995ACB"/>
    <w:rsid w:val="00995B4C"/>
    <w:rsid w:val="009D76E7"/>
    <w:rsid w:val="009E041A"/>
    <w:rsid w:val="00A140E2"/>
    <w:rsid w:val="00A47C74"/>
    <w:rsid w:val="00A66C6D"/>
    <w:rsid w:val="00A939A4"/>
    <w:rsid w:val="00A97007"/>
    <w:rsid w:val="00AA1149"/>
    <w:rsid w:val="00AB14D5"/>
    <w:rsid w:val="00AB5DC2"/>
    <w:rsid w:val="00AC4BA4"/>
    <w:rsid w:val="00AE05DD"/>
    <w:rsid w:val="00AE6A93"/>
    <w:rsid w:val="00AF4027"/>
    <w:rsid w:val="00AF41FA"/>
    <w:rsid w:val="00AF7860"/>
    <w:rsid w:val="00B03E4C"/>
    <w:rsid w:val="00B11FB7"/>
    <w:rsid w:val="00B249EE"/>
    <w:rsid w:val="00B53C32"/>
    <w:rsid w:val="00B64BD4"/>
    <w:rsid w:val="00B65E5B"/>
    <w:rsid w:val="00B7424D"/>
    <w:rsid w:val="00B81166"/>
    <w:rsid w:val="00B8357A"/>
    <w:rsid w:val="00B8406E"/>
    <w:rsid w:val="00B930C0"/>
    <w:rsid w:val="00B941F6"/>
    <w:rsid w:val="00BA0A33"/>
    <w:rsid w:val="00BA6123"/>
    <w:rsid w:val="00BC3A41"/>
    <w:rsid w:val="00BD57E5"/>
    <w:rsid w:val="00C31D2D"/>
    <w:rsid w:val="00C3335A"/>
    <w:rsid w:val="00C37494"/>
    <w:rsid w:val="00C44B24"/>
    <w:rsid w:val="00C51828"/>
    <w:rsid w:val="00C5199F"/>
    <w:rsid w:val="00C56585"/>
    <w:rsid w:val="00C57AE0"/>
    <w:rsid w:val="00C72A66"/>
    <w:rsid w:val="00C769B1"/>
    <w:rsid w:val="00C776B7"/>
    <w:rsid w:val="00C8460A"/>
    <w:rsid w:val="00C9751E"/>
    <w:rsid w:val="00CA467F"/>
    <w:rsid w:val="00CA75C9"/>
    <w:rsid w:val="00D23BD9"/>
    <w:rsid w:val="00D30651"/>
    <w:rsid w:val="00D31B6E"/>
    <w:rsid w:val="00D31EB8"/>
    <w:rsid w:val="00D84FF5"/>
    <w:rsid w:val="00DB6A5D"/>
    <w:rsid w:val="00DC66A6"/>
    <w:rsid w:val="00DF7D2A"/>
    <w:rsid w:val="00E03649"/>
    <w:rsid w:val="00E21810"/>
    <w:rsid w:val="00E31144"/>
    <w:rsid w:val="00E40C7F"/>
    <w:rsid w:val="00E50360"/>
    <w:rsid w:val="00E730A0"/>
    <w:rsid w:val="00E80549"/>
    <w:rsid w:val="00F2025E"/>
    <w:rsid w:val="00F343BF"/>
    <w:rsid w:val="00F3545F"/>
    <w:rsid w:val="00F45452"/>
    <w:rsid w:val="00F558B9"/>
    <w:rsid w:val="00F56D21"/>
    <w:rsid w:val="00F80CE7"/>
    <w:rsid w:val="00F967A1"/>
    <w:rsid w:val="00FB2AAE"/>
    <w:rsid w:val="00FD0072"/>
    <w:rsid w:val="00FD537E"/>
    <w:rsid w:val="00FE77E9"/>
    <w:rsid w:val="00FF1CA1"/>
    <w:rsid w:val="00FF4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98C5E"/>
  <w15:chartTrackingRefBased/>
  <w15:docId w15:val="{B7849F23-83C8-43DD-8833-53B54FE07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51C9"/>
    <w:rPr>
      <w:color w:val="0000FF"/>
      <w:u w:val="single"/>
    </w:rPr>
  </w:style>
  <w:style w:type="paragraph" w:customStyle="1" w:styleId="Default">
    <w:name w:val="Default"/>
    <w:rsid w:val="001E7B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 w:bidi="hi-IN"/>
    </w:rPr>
  </w:style>
  <w:style w:type="character" w:styleId="Strong">
    <w:name w:val="Strong"/>
    <w:basedOn w:val="DefaultParagraphFont"/>
    <w:uiPriority w:val="22"/>
    <w:qFormat/>
    <w:rsid w:val="00FD007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045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624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90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www.DebanjanBhattacharjee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ACF3542CAF384FA998D99A1E2E62C4" ma:contentTypeVersion="13" ma:contentTypeDescription="Create a new document." ma:contentTypeScope="" ma:versionID="f260d4b90eb5a82f41e26ed58e5a6efa">
  <xsd:schema xmlns:xsd="http://www.w3.org/2001/XMLSchema" xmlns:xs="http://www.w3.org/2001/XMLSchema" xmlns:p="http://schemas.microsoft.com/office/2006/metadata/properties" xmlns:ns3="b2cc7cbe-4ff8-48f4-b3b6-830c539fd547" xmlns:ns4="4da04e92-af19-4510-bf35-2f0537daf5f2" targetNamespace="http://schemas.microsoft.com/office/2006/metadata/properties" ma:root="true" ma:fieldsID="acb77b38c77069e4343f2135508ec815" ns3:_="" ns4:_="">
    <xsd:import namespace="b2cc7cbe-4ff8-48f4-b3b6-830c539fd547"/>
    <xsd:import namespace="4da04e92-af19-4510-bf35-2f0537daf5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c7cbe-4ff8-48f4-b3b6-830c539fd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04e92-af19-4510-bf35-2f0537daf5f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AAC27F-22E5-4034-811B-977A6EC29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cc7cbe-4ff8-48f4-b3b6-830c539fd547"/>
    <ds:schemaRef ds:uri="4da04e92-af19-4510-bf35-2f0537daf5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2A0784-9AE6-4C30-A2CA-5050D9F352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64F96B-B20A-4680-BB36-91619944FD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8</Pages>
  <Words>2040</Words>
  <Characters>1162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banerjee</dc:creator>
  <cp:keywords/>
  <dc:description/>
  <cp:lastModifiedBy>Satyajit Banerjee</cp:lastModifiedBy>
  <cp:revision>93</cp:revision>
  <cp:lastPrinted>2021-05-01T18:56:00Z</cp:lastPrinted>
  <dcterms:created xsi:type="dcterms:W3CDTF">2021-05-01T19:10:00Z</dcterms:created>
  <dcterms:modified xsi:type="dcterms:W3CDTF">2021-06-01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ACF3542CAF384FA998D99A1E2E62C4</vt:lpwstr>
  </property>
</Properties>
</file>